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35B37" w14:textId="77777777" w:rsidR="00BF68BB" w:rsidRDefault="00BF68BB" w:rsidP="00BF68BB">
      <w:pPr>
        <w:pStyle w:val="MDPI21heading1"/>
        <w:spacing w:after="60"/>
      </w:pPr>
      <w:r>
        <w:t xml:space="preserve">Supplementary </w:t>
      </w:r>
    </w:p>
    <w:p w14:paraId="454F277E" w14:textId="77777777" w:rsidR="00BF68BB" w:rsidRDefault="00BF68BB" w:rsidP="00BF68BB">
      <w:pPr>
        <w:pStyle w:val="MDPI12title"/>
        <w:tabs>
          <w:tab w:val="left" w:pos="2687"/>
        </w:tabs>
        <w:spacing w:before="120" w:line="240" w:lineRule="auto"/>
      </w:pPr>
      <w:r>
        <w:t xml:space="preserve">Utilizing the food-pathogen metabolome to putatively identify biomarkers for the detection of Shiga toxin-producing </w:t>
      </w:r>
      <w:r>
        <w:rPr>
          <w:i/>
        </w:rPr>
        <w:t>E. coli</w:t>
      </w:r>
      <w:r>
        <w:rPr>
          <w:i/>
          <w:iCs/>
        </w:rPr>
        <w:t xml:space="preserve"> </w:t>
      </w:r>
      <w:r>
        <w:t>(STEC) from spinach.</w:t>
      </w:r>
    </w:p>
    <w:p w14:paraId="08AAF6CD" w14:textId="77777777" w:rsidR="00BF68BB" w:rsidRDefault="00BF68BB" w:rsidP="00BF68BB">
      <w:pPr>
        <w:pStyle w:val="MDPI13authornames"/>
        <w:rPr>
          <w:vertAlign w:val="superscript"/>
        </w:rPr>
      </w:pPr>
      <w:bookmarkStart w:id="0" w:name="_Hlk55230700"/>
      <w:r>
        <w:t>Snehal R. Jadhav</w:t>
      </w:r>
      <w:r>
        <w:rPr>
          <w:vertAlign w:val="superscript"/>
        </w:rPr>
        <w:t>1</w:t>
      </w:r>
      <w:r>
        <w:t>, Rohan M. Shah</w:t>
      </w:r>
      <w:r>
        <w:rPr>
          <w:vertAlign w:val="superscript"/>
        </w:rPr>
        <w:t>2,3</w:t>
      </w:r>
      <w:r>
        <w:t>, Avinash V. Karpe</w:t>
      </w:r>
      <w:r>
        <w:rPr>
          <w:vertAlign w:val="superscript"/>
        </w:rPr>
        <w:t>3</w:t>
      </w:r>
      <w:r>
        <w:t>, Robert S. Barlow</w:t>
      </w:r>
      <w:r>
        <w:rPr>
          <w:vertAlign w:val="superscript"/>
        </w:rPr>
        <w:t>4</w:t>
      </w:r>
      <w:r>
        <w:t>, Kate E. McMillan</w:t>
      </w:r>
      <w:r>
        <w:rPr>
          <w:vertAlign w:val="superscript"/>
        </w:rPr>
        <w:t>4</w:t>
      </w:r>
      <w:r>
        <w:t>, Michelle L. Colgrave</w:t>
      </w:r>
      <w:r>
        <w:rPr>
          <w:vertAlign w:val="superscript"/>
        </w:rPr>
        <w:t>5</w:t>
      </w:r>
      <w:r>
        <w:t>, David J. Beale</w:t>
      </w:r>
      <w:r>
        <w:rPr>
          <w:vertAlign w:val="superscript"/>
        </w:rPr>
        <w:t>3*</w:t>
      </w:r>
    </w:p>
    <w:bookmarkEnd w:id="0"/>
    <w:p w14:paraId="21CACAC6" w14:textId="77777777" w:rsidR="00BF68BB" w:rsidRDefault="00BF68BB" w:rsidP="00BF68BB">
      <w:pPr>
        <w:pStyle w:val="MDPI16affiliation"/>
        <w:jc w:val="both"/>
      </w:pPr>
      <w:r>
        <w:rPr>
          <w:vertAlign w:val="superscript"/>
        </w:rPr>
        <w:t xml:space="preserve">1 </w:t>
      </w:r>
      <w:r>
        <w:rPr>
          <w:vertAlign w:val="superscript"/>
        </w:rPr>
        <w:tab/>
      </w:r>
      <w:r>
        <w:t>Consumer-Analytical-Safety-Sensory (CASS) Food Research Centre</w:t>
      </w:r>
      <w:r>
        <w:rPr>
          <w:snapToGrid w:val="0"/>
        </w:rPr>
        <w:t xml:space="preserve">, School of Exercise and Nutrition Sciences, Deakin University, Burwood, VIC, 3220, Australia. </w:t>
      </w:r>
      <w:hyperlink r:id="rId4" w:history="1">
        <w:r>
          <w:rPr>
            <w:rStyle w:val="Hyperlink"/>
            <w:snapToGrid w:val="0"/>
          </w:rPr>
          <w:t>Snehal.Jadhav@deakin.edu.au</w:t>
        </w:r>
      </w:hyperlink>
      <w:r>
        <w:rPr>
          <w:snapToGrid w:val="0"/>
        </w:rPr>
        <w:t xml:space="preserve"> (SRJ).</w:t>
      </w:r>
    </w:p>
    <w:p w14:paraId="7BD1DF86" w14:textId="77777777" w:rsidR="00BF68BB" w:rsidRDefault="00BF68BB" w:rsidP="00BF68BB">
      <w:pPr>
        <w:pStyle w:val="MDPI16affiliation"/>
        <w:jc w:val="both"/>
      </w:pPr>
      <w:r>
        <w:rPr>
          <w:vertAlign w:val="superscript"/>
        </w:rPr>
        <w:t xml:space="preserve">2 </w:t>
      </w:r>
      <w:r>
        <w:rPr>
          <w:vertAlign w:val="superscript"/>
        </w:rPr>
        <w:tab/>
      </w:r>
      <w:r>
        <w:t>D</w:t>
      </w:r>
      <w:r>
        <w:rPr>
          <w:snapToGrid w:val="0"/>
        </w:rPr>
        <w:t>epartment of Chemistry and Biotechnology, Faculty of Science, Engineering and Technology, Swinburne University of Technology, Hawthorn, VIC 3122, Australia.</w:t>
      </w:r>
      <w:r>
        <w:t xml:space="preserve"> </w:t>
      </w:r>
      <w:hyperlink r:id="rId5" w:history="1">
        <w:r>
          <w:rPr>
            <w:rStyle w:val="Hyperlink"/>
            <w:snapToGrid w:val="0"/>
          </w:rPr>
          <w:t>rshah@swin.edu.au</w:t>
        </w:r>
      </w:hyperlink>
      <w:r>
        <w:rPr>
          <w:snapToGrid w:val="0"/>
        </w:rPr>
        <w:t xml:space="preserve"> (RMS).</w:t>
      </w:r>
    </w:p>
    <w:p w14:paraId="3D791077" w14:textId="77777777" w:rsidR="00BF68BB" w:rsidRDefault="00BF68BB" w:rsidP="00BF68BB">
      <w:pPr>
        <w:pStyle w:val="MDPI16affiliation"/>
        <w:jc w:val="both"/>
      </w:pPr>
      <w:r>
        <w:rPr>
          <w:vertAlign w:val="superscript"/>
        </w:rPr>
        <w:t xml:space="preserve">3 </w:t>
      </w:r>
      <w:r>
        <w:rPr>
          <w:vertAlign w:val="superscript"/>
        </w:rPr>
        <w:tab/>
      </w:r>
      <w:r>
        <w:t xml:space="preserve">Land and Water, Commonwealth Scientific and Industrial Research Organization, </w:t>
      </w:r>
      <w:proofErr w:type="spellStart"/>
      <w:r>
        <w:t>Ecoscience</w:t>
      </w:r>
      <w:proofErr w:type="spellEnd"/>
      <w:r>
        <w:t xml:space="preserve"> Precinct, Dutton Park, QLD, 4102, Australia. </w:t>
      </w:r>
      <w:hyperlink r:id="rId6" w:history="1">
        <w:r>
          <w:rPr>
            <w:rStyle w:val="Hyperlink"/>
          </w:rPr>
          <w:t>R.Shah@csiro.au</w:t>
        </w:r>
      </w:hyperlink>
      <w:r>
        <w:t xml:space="preserve"> (RMS); </w:t>
      </w:r>
      <w:hyperlink r:id="rId7" w:history="1">
        <w:r>
          <w:rPr>
            <w:rStyle w:val="Hyperlink"/>
          </w:rPr>
          <w:t>Avinash.Karpe@csiro.au</w:t>
        </w:r>
      </w:hyperlink>
      <w:r>
        <w:t xml:space="preserve"> (AVK); </w:t>
      </w:r>
      <w:hyperlink r:id="rId8" w:history="1">
        <w:r>
          <w:rPr>
            <w:rStyle w:val="Hyperlink"/>
          </w:rPr>
          <w:t>David.Beale@csiro.au</w:t>
        </w:r>
      </w:hyperlink>
      <w:r>
        <w:t xml:space="preserve"> (DJB).  </w:t>
      </w:r>
    </w:p>
    <w:p w14:paraId="68797793" w14:textId="77777777" w:rsidR="00BF68BB" w:rsidRDefault="00BF68BB" w:rsidP="00BF68BB">
      <w:pPr>
        <w:pStyle w:val="MDPI16affiliation"/>
        <w:jc w:val="both"/>
      </w:pPr>
      <w:r>
        <w:rPr>
          <w:vertAlign w:val="superscript"/>
        </w:rPr>
        <w:t xml:space="preserve">4  </w:t>
      </w:r>
      <w:r>
        <w:rPr>
          <w:vertAlign w:val="superscript"/>
        </w:rPr>
        <w:tab/>
      </w:r>
      <w:r>
        <w:t xml:space="preserve">Agriculture and Food, Commonwealth Scientific and Industrial Research Organization, Coopers Plains, QLD, 4108, Australia. </w:t>
      </w:r>
      <w:hyperlink r:id="rId9" w:history="1">
        <w:r>
          <w:rPr>
            <w:rStyle w:val="Hyperlink"/>
          </w:rPr>
          <w:t>Robert.Barlow@csiro.au</w:t>
        </w:r>
      </w:hyperlink>
      <w:r>
        <w:t xml:space="preserve"> (RSB); </w:t>
      </w:r>
      <w:hyperlink r:id="rId10" w:history="1">
        <w:r>
          <w:rPr>
            <w:rStyle w:val="Hyperlink"/>
          </w:rPr>
          <w:t>Kate.McMillan@csiro.au</w:t>
        </w:r>
      </w:hyperlink>
      <w:r>
        <w:t xml:space="preserve"> (KEM).</w:t>
      </w:r>
    </w:p>
    <w:p w14:paraId="16ED3425" w14:textId="77777777" w:rsidR="00BF68BB" w:rsidRDefault="00BF68BB" w:rsidP="00BF68BB">
      <w:pPr>
        <w:pStyle w:val="MDPI16affiliation"/>
        <w:jc w:val="both"/>
      </w:pPr>
      <w:r>
        <w:rPr>
          <w:vertAlign w:val="superscript"/>
        </w:rPr>
        <w:t>5</w:t>
      </w:r>
      <w:r>
        <w:tab/>
        <w:t xml:space="preserve">Agriculture and Food, Commonwealth Scientific and Industrial Research Organization, St Lucia, QLD, 4067, Australia. </w:t>
      </w:r>
      <w:hyperlink r:id="rId11" w:history="1">
        <w:r>
          <w:rPr>
            <w:rStyle w:val="Hyperlink"/>
          </w:rPr>
          <w:t>Michelle.Colgrave@csiro.au</w:t>
        </w:r>
      </w:hyperlink>
      <w:r>
        <w:t xml:space="preserve"> (MLC).</w:t>
      </w:r>
    </w:p>
    <w:p w14:paraId="24F63EF1" w14:textId="77777777" w:rsidR="00BF68BB" w:rsidRDefault="00BF68BB" w:rsidP="00BF68BB">
      <w:pPr>
        <w:pStyle w:val="MDPI16affiliation"/>
        <w:jc w:val="both"/>
      </w:pPr>
    </w:p>
    <w:p w14:paraId="5211297E" w14:textId="15166F6C" w:rsidR="00BF68BB" w:rsidRPr="00E564A3" w:rsidRDefault="00BF68BB" w:rsidP="00B4237B">
      <w:pPr>
        <w:pStyle w:val="MDPI14history"/>
        <w:spacing w:before="0"/>
        <w:ind w:left="311" w:hanging="198"/>
        <w:jc w:val="both"/>
      </w:pPr>
      <w:r>
        <w:rPr>
          <w:b/>
        </w:rPr>
        <w:t>*</w:t>
      </w:r>
      <w:r>
        <w:tab/>
        <w:t xml:space="preserve">Correspondence: Dr David J Beale, Senior Research Scientist, Environmental Systems Biology. </w:t>
      </w:r>
      <w:hyperlink r:id="rId12" w:history="1">
        <w:r>
          <w:rPr>
            <w:rStyle w:val="Hyperlink"/>
          </w:rPr>
          <w:t>David.Beale@csiro.au</w:t>
        </w:r>
      </w:hyperlink>
      <w:r>
        <w:t>; Tel.: +61 7 3833 5774.</w:t>
      </w:r>
    </w:p>
    <w:p w14:paraId="7771AE06" w14:textId="77777777" w:rsidR="00BF68BB" w:rsidRDefault="00BF68BB" w:rsidP="00BF68BB">
      <w:pPr>
        <w:pStyle w:val="MDPI51figurecaption"/>
        <w:ind w:left="0"/>
        <w:rPr>
          <w:b/>
          <w:bCs/>
        </w:rPr>
      </w:pPr>
      <w:r>
        <w:rPr>
          <w:noProof/>
          <w:lang w:val="en-AU" w:eastAsia="en-AU" w:bidi="ar-SA"/>
        </w:rPr>
        <w:lastRenderedPageBreak/>
        <w:drawing>
          <wp:inline distT="0" distB="0" distL="0" distR="0" wp14:anchorId="2CD46345" wp14:editId="6AF10CEE">
            <wp:extent cx="5321813" cy="50863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804" cy="509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Hlk55230353"/>
    </w:p>
    <w:p w14:paraId="02FE9BA7" w14:textId="1E78ED59" w:rsidR="00BF68BB" w:rsidRDefault="00BF68BB" w:rsidP="00B4237B">
      <w:pPr>
        <w:pStyle w:val="MDPI51figurecaption"/>
        <w:rPr>
          <w:i/>
          <w:iCs/>
        </w:rPr>
      </w:pPr>
      <w:r w:rsidRPr="001F4089">
        <w:rPr>
          <w:b/>
          <w:bCs/>
        </w:rPr>
        <w:t>Figure S1.</w:t>
      </w:r>
      <w:r w:rsidRPr="001F4089">
        <w:t xml:space="preserve"> Principal component analysis (PCA) (R2X (cum) = 0.653, Q2 = 0.521) and partial least square-discriminant analysis (PLS-DA) (R2X (cum) = 0.571, R2Y (cum) = 0.494, Q2 = 0.312) of bacterial pellet samples collected from buffered peptone water (BPW) cultures</w:t>
      </w:r>
      <w:r w:rsidRPr="001F4089">
        <w:rPr>
          <w:i/>
          <w:iCs/>
        </w:rPr>
        <w:t xml:space="preserve">. </w:t>
      </w:r>
      <w:bookmarkEnd w:id="1"/>
      <w:r w:rsidRPr="001F4089">
        <w:rPr>
          <w:i/>
          <w:iCs/>
        </w:rPr>
        <w:t>Note, the eclipse presented in Figure S1A and S1C represents the Hotelling's confidence limit (95%). Note: The colored circles in panel “A” and “C” represent each analysed samples, while the purple-colored stars in panel “B”  and “D” indicate the average group position for each sample cluster, with the white circles representing the distribution of metabolite features between these groups.</w:t>
      </w:r>
      <w:r>
        <w:rPr>
          <w:i/>
          <w:iCs/>
        </w:rPr>
        <w:br w:type="page"/>
      </w:r>
    </w:p>
    <w:p w14:paraId="7CA5FAD4" w14:textId="77777777" w:rsidR="00BF68BB" w:rsidRDefault="00BF68BB" w:rsidP="00BF68BB">
      <w:pPr>
        <w:pStyle w:val="MDPI51figurecaption"/>
        <w:ind w:left="0"/>
        <w:rPr>
          <w:b/>
          <w:bCs/>
        </w:rPr>
      </w:pPr>
      <w:r>
        <w:rPr>
          <w:noProof/>
          <w:lang w:val="en-AU" w:eastAsia="en-AU" w:bidi="ar-SA"/>
        </w:rPr>
        <w:lastRenderedPageBreak/>
        <w:drawing>
          <wp:inline distT="0" distB="0" distL="0" distR="0" wp14:anchorId="3C89EF83" wp14:editId="12B6418B">
            <wp:extent cx="5320800" cy="509141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0800" cy="509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11FB" w14:textId="4423FB5E" w:rsidR="00B4237B" w:rsidRDefault="00BF68BB" w:rsidP="00B4237B">
      <w:pPr>
        <w:pStyle w:val="MDPI51figurecaption"/>
        <w:rPr>
          <w:b/>
          <w:bCs/>
        </w:rPr>
      </w:pPr>
      <w:r w:rsidRPr="001F4089">
        <w:rPr>
          <w:b/>
          <w:bCs/>
        </w:rPr>
        <w:t>Figure S</w:t>
      </w:r>
      <w:r>
        <w:rPr>
          <w:b/>
          <w:bCs/>
        </w:rPr>
        <w:t>2</w:t>
      </w:r>
      <w:r w:rsidRPr="001F4089">
        <w:t xml:space="preserve">. Principal component analysis (PCA) (R2X (cum) = 0.649, Q2 = 0.581) and partial least square-discriminant analysis (PLS-DA) (R2X (cum) = 0.696, R2Y (cum) = 0.697, Q2 = 0.347) of bacterial supernatant samples collected from buffered peptone water (BPW) cultures. </w:t>
      </w:r>
      <w:r w:rsidRPr="001F4089">
        <w:rPr>
          <w:i/>
          <w:iCs/>
        </w:rPr>
        <w:t>Note, the eclipse presented in Figure S2A and S2C represents the Hotelling's confidence limit (95%). The colored circles in panel “A” and “C” represent each analysed samples, while the purple-colored stars in panel “B”  and “D” indicate the average group position for each sample cluster, with the white circles representing the distribution of metabolite features between these groups.</w:t>
      </w:r>
      <w:r w:rsidR="00B4237B">
        <w:rPr>
          <w:b/>
          <w:bCs/>
        </w:rPr>
        <w:br w:type="page"/>
      </w:r>
    </w:p>
    <w:p w14:paraId="2D1FF5DD" w14:textId="30734249" w:rsidR="00BF68BB" w:rsidRDefault="00BF68BB" w:rsidP="00B4237B">
      <w:pPr>
        <w:pStyle w:val="MDPI51figurecaption"/>
        <w:rPr>
          <w:i/>
          <w:iCs/>
        </w:rPr>
      </w:pPr>
      <w:r>
        <w:rPr>
          <w:noProof/>
          <w:lang w:eastAsia="zh-CN" w:bidi="ar-SA"/>
        </w:rPr>
        <w:lastRenderedPageBreak/>
        <w:drawing>
          <wp:inline distT="0" distB="0" distL="0" distR="0" wp14:anchorId="74FD39E0" wp14:editId="31A2320C">
            <wp:extent cx="4829175" cy="23145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Figure S3</w:t>
      </w:r>
      <w:r>
        <w:t xml:space="preserve">. Orthogonal Partial Least Square-Discriminant Analysis (A) scatter plot and (B) loading plot of bacterial pellet samples collected from BPW cultures (n=38; note, the negative group includes </w:t>
      </w:r>
      <w:r>
        <w:rPr>
          <w:i/>
          <w:iCs/>
        </w:rPr>
        <w:t>Salmonella</w:t>
      </w:r>
      <w:r>
        <w:t>). R</w:t>
      </w:r>
      <w:r>
        <w:rPr>
          <w:vertAlign w:val="superscript"/>
        </w:rPr>
        <w:t>2</w:t>
      </w:r>
      <w:r>
        <w:t>X (cum) = 0.697, R</w:t>
      </w:r>
      <w:r>
        <w:rPr>
          <w:vertAlign w:val="superscript"/>
        </w:rPr>
        <w:t>2</w:t>
      </w:r>
      <w:r>
        <w:t>Y (cum) = 0.637, Q</w:t>
      </w:r>
      <w:r>
        <w:rPr>
          <w:vertAlign w:val="superscript"/>
        </w:rPr>
        <w:t>2</w:t>
      </w:r>
      <w:r>
        <w:t xml:space="preserve"> = 0.345. Note, the eclipse presented in Figure 2A represents the Hotelling's confidence limit (95%). </w:t>
      </w:r>
      <w:r>
        <w:rPr>
          <w:b/>
          <w:bCs/>
          <w:i/>
          <w:iCs/>
        </w:rPr>
        <w:t>Note:</w:t>
      </w:r>
      <w:r>
        <w:rPr>
          <w:i/>
          <w:iCs/>
        </w:rPr>
        <w:t xml:space="preserve"> The colored circles in panel “A” represent each analysed samples, while the purple-colored stars in panel “B” indicate the average group position for each sample cluster, with the white circles representing the distribution of metabolite features between these groups. </w:t>
      </w:r>
      <w:r>
        <w:rPr>
          <w:i/>
          <w:iCs/>
        </w:rPr>
        <w:br w:type="page"/>
      </w:r>
    </w:p>
    <w:p w14:paraId="1A17E5A4" w14:textId="15DEB79E" w:rsidR="00BF68BB" w:rsidRDefault="00BF68BB" w:rsidP="00B4237B">
      <w:pPr>
        <w:pStyle w:val="MDPI51figurecaption"/>
        <w:rPr>
          <w:i/>
          <w:iCs/>
        </w:rPr>
      </w:pPr>
      <w:r>
        <w:rPr>
          <w:noProof/>
          <w:lang w:eastAsia="zh-CN" w:bidi="ar-SA"/>
        </w:rPr>
        <w:lastRenderedPageBreak/>
        <w:drawing>
          <wp:inline distT="0" distB="0" distL="0" distR="0" wp14:anchorId="3666D0F3" wp14:editId="216AC4E8">
            <wp:extent cx="4829175" cy="23145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Figure S4</w:t>
      </w:r>
      <w:r>
        <w:t xml:space="preserve">. Orthogonal Partial Least Square-Discriminant Analysis (A) scatter plot and (B) loading plot of bacterial supernatant samples collected from BPW cultures (n=38; note, the negative group includes </w:t>
      </w:r>
      <w:r>
        <w:rPr>
          <w:i/>
          <w:iCs/>
        </w:rPr>
        <w:t>Salmonella</w:t>
      </w:r>
      <w:r>
        <w:t>). R</w:t>
      </w:r>
      <w:r>
        <w:rPr>
          <w:vertAlign w:val="superscript"/>
        </w:rPr>
        <w:t>2</w:t>
      </w:r>
      <w:r>
        <w:t>X (cum) = 0.765, R</w:t>
      </w:r>
      <w:r>
        <w:rPr>
          <w:vertAlign w:val="superscript"/>
        </w:rPr>
        <w:t>2</w:t>
      </w:r>
      <w:r>
        <w:t>Y (cum) = 0.845, Q</w:t>
      </w:r>
      <w:r>
        <w:rPr>
          <w:vertAlign w:val="superscript"/>
        </w:rPr>
        <w:t>2</w:t>
      </w:r>
      <w:r>
        <w:t xml:space="preserve"> = 0.421. Note, the eclipse presented in Figure 3A represents the Hotelling's confidence limit (95%). </w:t>
      </w:r>
      <w:r>
        <w:rPr>
          <w:b/>
          <w:bCs/>
          <w:i/>
          <w:iCs/>
        </w:rPr>
        <w:t>Note:</w:t>
      </w:r>
      <w:r>
        <w:rPr>
          <w:i/>
          <w:iCs/>
        </w:rPr>
        <w:t xml:space="preserve"> The colored circles in panel “A” represent each analysed samples, while the purple-colored stars in panel “B” indicate the average group position for each sample cluster, with the white circles representing the distribution of metabolite features between these groups.</w:t>
      </w:r>
      <w:r>
        <w:rPr>
          <w:i/>
          <w:iCs/>
        </w:rPr>
        <w:br w:type="page"/>
      </w:r>
    </w:p>
    <w:p w14:paraId="21D19068" w14:textId="77777777" w:rsidR="00BF68BB" w:rsidRPr="0021601C" w:rsidRDefault="00BF68BB" w:rsidP="00BF68BB">
      <w:pPr>
        <w:pStyle w:val="MDPI51figurecaption"/>
        <w:rPr>
          <w:b/>
          <w:bCs/>
          <w:noProof/>
          <w:lang w:eastAsia="zh-CN" w:bidi="ar-SA"/>
        </w:rPr>
      </w:pPr>
      <w:r w:rsidRPr="00F13DF6">
        <w:rPr>
          <w:b/>
          <w:bCs/>
          <w:noProof/>
          <w:lang w:eastAsia="zh-CN" w:bidi="ar-SA"/>
        </w:rPr>
        <w:lastRenderedPageBreak/>
        <w:t xml:space="preserve">Table </w:t>
      </w:r>
      <w:r>
        <w:rPr>
          <w:b/>
          <w:bCs/>
          <w:noProof/>
          <w:lang w:eastAsia="zh-CN" w:bidi="ar-SA"/>
        </w:rPr>
        <w:t>S1</w:t>
      </w:r>
      <w:r w:rsidRPr="00F13DF6">
        <w:rPr>
          <w:b/>
          <w:bCs/>
          <w:noProof/>
          <w:lang w:eastAsia="zh-CN" w:bidi="ar-SA"/>
        </w:rPr>
        <w:t>:</w:t>
      </w:r>
      <w:r w:rsidRPr="00CF5E60">
        <w:rPr>
          <w:b/>
          <w:bCs/>
          <w:noProof/>
          <w:lang w:eastAsia="zh-CN" w:bidi="ar-SA"/>
        </w:rPr>
        <w:t xml:space="preserve"> </w:t>
      </w:r>
      <w:r w:rsidRPr="0021601C">
        <w:rPr>
          <w:b/>
          <w:bCs/>
          <w:noProof/>
          <w:lang w:eastAsia="zh-CN" w:bidi="ar-SA"/>
        </w:rPr>
        <w:t xml:space="preserve">Cross validation (CV)-ANOVA of the OPLS-DA bacterial pellet model (Figure S3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6"/>
        <w:gridCol w:w="1095"/>
        <w:gridCol w:w="657"/>
        <w:gridCol w:w="1168"/>
        <w:gridCol w:w="1095"/>
        <w:gridCol w:w="1095"/>
        <w:gridCol w:w="1168"/>
      </w:tblGrid>
      <w:tr w:rsidR="00910B73" w:rsidRPr="002E3E72" w14:paraId="3ACDBB88" w14:textId="77777777" w:rsidTr="00910B73">
        <w:tc>
          <w:tcPr>
            <w:tcW w:w="1446" w:type="pct"/>
            <w:hideMark/>
          </w:tcPr>
          <w:p w14:paraId="60C49454" w14:textId="2476B0C0" w:rsidR="00BF68BB" w:rsidRPr="0096292B" w:rsidRDefault="00BF68BB" w:rsidP="00910B73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OPLS-DA</w:t>
            </w:r>
            <w:r w:rsidR="00910B73">
              <w:rPr>
                <w:b/>
                <w:bCs/>
              </w:rPr>
              <w:t xml:space="preserve"> </w:t>
            </w:r>
            <w:r w:rsidRPr="0096292B">
              <w:rPr>
                <w:b/>
                <w:bCs/>
              </w:rPr>
              <w:t>(Figure S3)</w:t>
            </w:r>
          </w:p>
        </w:tc>
        <w:tc>
          <w:tcPr>
            <w:tcW w:w="620" w:type="pct"/>
            <w:hideMark/>
          </w:tcPr>
          <w:p w14:paraId="707B55EB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SS</w:t>
            </w:r>
          </w:p>
        </w:tc>
        <w:tc>
          <w:tcPr>
            <w:tcW w:w="372" w:type="pct"/>
            <w:hideMark/>
          </w:tcPr>
          <w:p w14:paraId="469C1ECB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DF</w:t>
            </w:r>
          </w:p>
        </w:tc>
        <w:tc>
          <w:tcPr>
            <w:tcW w:w="661" w:type="pct"/>
            <w:hideMark/>
          </w:tcPr>
          <w:p w14:paraId="7A0F73F4" w14:textId="781F8838" w:rsidR="00BF68BB" w:rsidRPr="0096292B" w:rsidRDefault="00BF68BB" w:rsidP="00B32B5D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MS</w:t>
            </w:r>
          </w:p>
        </w:tc>
        <w:tc>
          <w:tcPr>
            <w:tcW w:w="620" w:type="pct"/>
            <w:hideMark/>
          </w:tcPr>
          <w:p w14:paraId="3DE0633C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F-test</w:t>
            </w:r>
          </w:p>
        </w:tc>
        <w:tc>
          <w:tcPr>
            <w:tcW w:w="620" w:type="pct"/>
            <w:hideMark/>
          </w:tcPr>
          <w:p w14:paraId="644BB78E" w14:textId="2E504B41" w:rsidR="00BF68BB" w:rsidRPr="0096292B" w:rsidRDefault="00B32B5D" w:rsidP="0096292B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P v</w:t>
            </w:r>
            <w:r w:rsidR="00BF68BB" w:rsidRPr="0096292B">
              <w:rPr>
                <w:b/>
                <w:bCs/>
              </w:rPr>
              <w:t>alue</w:t>
            </w:r>
          </w:p>
        </w:tc>
        <w:tc>
          <w:tcPr>
            <w:tcW w:w="661" w:type="pct"/>
            <w:hideMark/>
          </w:tcPr>
          <w:p w14:paraId="47CDBCB8" w14:textId="23A02B5E" w:rsidR="00BF68BB" w:rsidRPr="0096292B" w:rsidRDefault="00B32B5D" w:rsidP="0096292B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910B73" w:rsidRPr="002E3E72" w14:paraId="7DA23D9F" w14:textId="77777777" w:rsidTr="00910B73">
        <w:tc>
          <w:tcPr>
            <w:tcW w:w="1446" w:type="pct"/>
            <w:hideMark/>
          </w:tcPr>
          <w:p w14:paraId="01A01E56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Total corr.</w:t>
            </w:r>
          </w:p>
        </w:tc>
        <w:tc>
          <w:tcPr>
            <w:tcW w:w="620" w:type="pct"/>
            <w:hideMark/>
          </w:tcPr>
          <w:p w14:paraId="76B8791E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05</w:t>
            </w:r>
          </w:p>
        </w:tc>
        <w:tc>
          <w:tcPr>
            <w:tcW w:w="372" w:type="pct"/>
            <w:hideMark/>
          </w:tcPr>
          <w:p w14:paraId="1E0B76BA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05</w:t>
            </w:r>
          </w:p>
        </w:tc>
        <w:tc>
          <w:tcPr>
            <w:tcW w:w="661" w:type="pct"/>
            <w:hideMark/>
          </w:tcPr>
          <w:p w14:paraId="38D68221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</w:t>
            </w:r>
          </w:p>
        </w:tc>
        <w:tc>
          <w:tcPr>
            <w:tcW w:w="620" w:type="pct"/>
            <w:hideMark/>
          </w:tcPr>
          <w:p w14:paraId="184B0D8C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 </w:t>
            </w:r>
          </w:p>
        </w:tc>
        <w:tc>
          <w:tcPr>
            <w:tcW w:w="620" w:type="pct"/>
            <w:hideMark/>
          </w:tcPr>
          <w:p w14:paraId="12537A5F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 </w:t>
            </w:r>
          </w:p>
        </w:tc>
        <w:tc>
          <w:tcPr>
            <w:tcW w:w="661" w:type="pct"/>
            <w:hideMark/>
          </w:tcPr>
          <w:p w14:paraId="278A3F11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</w:t>
            </w:r>
          </w:p>
        </w:tc>
      </w:tr>
      <w:tr w:rsidR="00910B73" w:rsidRPr="002E3E72" w14:paraId="2DADD913" w14:textId="77777777" w:rsidTr="00910B73">
        <w:tc>
          <w:tcPr>
            <w:tcW w:w="1446" w:type="pct"/>
            <w:hideMark/>
          </w:tcPr>
          <w:p w14:paraId="542303C8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Regression</w:t>
            </w:r>
          </w:p>
        </w:tc>
        <w:tc>
          <w:tcPr>
            <w:tcW w:w="620" w:type="pct"/>
            <w:hideMark/>
          </w:tcPr>
          <w:p w14:paraId="5E54F5C8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46.6142</w:t>
            </w:r>
          </w:p>
        </w:tc>
        <w:tc>
          <w:tcPr>
            <w:tcW w:w="372" w:type="pct"/>
            <w:hideMark/>
          </w:tcPr>
          <w:p w14:paraId="7C65E999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30</w:t>
            </w:r>
          </w:p>
        </w:tc>
        <w:tc>
          <w:tcPr>
            <w:tcW w:w="661" w:type="pct"/>
            <w:hideMark/>
          </w:tcPr>
          <w:p w14:paraId="6CBF7AA8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.55381</w:t>
            </w:r>
          </w:p>
        </w:tc>
        <w:tc>
          <w:tcPr>
            <w:tcW w:w="620" w:type="pct"/>
            <w:hideMark/>
          </w:tcPr>
          <w:p w14:paraId="08D1646A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.99595</w:t>
            </w:r>
          </w:p>
        </w:tc>
        <w:tc>
          <w:tcPr>
            <w:tcW w:w="620" w:type="pct"/>
            <w:hideMark/>
          </w:tcPr>
          <w:p w14:paraId="6405E0D7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0.00844</w:t>
            </w:r>
          </w:p>
        </w:tc>
        <w:tc>
          <w:tcPr>
            <w:tcW w:w="661" w:type="pct"/>
            <w:hideMark/>
          </w:tcPr>
          <w:p w14:paraId="508F89FF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1.24652</w:t>
            </w:r>
          </w:p>
        </w:tc>
      </w:tr>
      <w:tr w:rsidR="00910B73" w:rsidRPr="002E3E72" w14:paraId="47BC0DBD" w14:textId="77777777" w:rsidTr="00910B73">
        <w:tc>
          <w:tcPr>
            <w:tcW w:w="1446" w:type="pct"/>
            <w:hideMark/>
          </w:tcPr>
          <w:p w14:paraId="016D74CA" w14:textId="77777777" w:rsidR="00BF68BB" w:rsidRPr="0096292B" w:rsidRDefault="00BF68BB" w:rsidP="0096292B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Residual</w:t>
            </w:r>
          </w:p>
        </w:tc>
        <w:tc>
          <w:tcPr>
            <w:tcW w:w="620" w:type="pct"/>
            <w:hideMark/>
          </w:tcPr>
          <w:p w14:paraId="5F26166A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58.3858</w:t>
            </w:r>
          </w:p>
        </w:tc>
        <w:tc>
          <w:tcPr>
            <w:tcW w:w="372" w:type="pct"/>
            <w:hideMark/>
          </w:tcPr>
          <w:p w14:paraId="5336C0B7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75</w:t>
            </w:r>
          </w:p>
        </w:tc>
        <w:tc>
          <w:tcPr>
            <w:tcW w:w="661" w:type="pct"/>
            <w:hideMark/>
          </w:tcPr>
          <w:p w14:paraId="768C1A79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0.778478</w:t>
            </w:r>
          </w:p>
        </w:tc>
        <w:tc>
          <w:tcPr>
            <w:tcW w:w="620" w:type="pct"/>
            <w:hideMark/>
          </w:tcPr>
          <w:p w14:paraId="77E086AB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 </w:t>
            </w:r>
          </w:p>
        </w:tc>
        <w:tc>
          <w:tcPr>
            <w:tcW w:w="620" w:type="pct"/>
            <w:hideMark/>
          </w:tcPr>
          <w:p w14:paraId="7B9B51EB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 </w:t>
            </w:r>
          </w:p>
        </w:tc>
        <w:tc>
          <w:tcPr>
            <w:tcW w:w="661" w:type="pct"/>
            <w:hideMark/>
          </w:tcPr>
          <w:p w14:paraId="10A291B2" w14:textId="77777777" w:rsidR="00BF68BB" w:rsidRPr="002E3E72" w:rsidRDefault="00BF68BB" w:rsidP="0096292B">
            <w:pPr>
              <w:pStyle w:val="MDPI64CoI"/>
              <w:spacing w:before="0"/>
            </w:pPr>
            <w:r w:rsidRPr="002E3E72">
              <w:t>0.882314</w:t>
            </w:r>
          </w:p>
        </w:tc>
      </w:tr>
    </w:tbl>
    <w:p w14:paraId="11AD46F7" w14:textId="3599C4A7" w:rsidR="00910B73" w:rsidRDefault="008662F5" w:rsidP="00BF68BB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  <w:t>In this table, SS: sum-of-squares, DF: degrees of freedom</w:t>
      </w:r>
      <w:r w:rsidR="00444E7E"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  <w:t>, MS: mean squares, SD: standard deviation</w:t>
      </w:r>
    </w:p>
    <w:p w14:paraId="723DC143" w14:textId="74057D85" w:rsidR="00BF68BB" w:rsidRDefault="00BF68BB" w:rsidP="00BF68BB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10CED4" wp14:editId="57DB469F">
                <wp:simplePos x="0" y="0"/>
                <wp:positionH relativeFrom="column">
                  <wp:posOffset>1189998</wp:posOffset>
                </wp:positionH>
                <wp:positionV relativeFrom="paragraph">
                  <wp:posOffset>251926</wp:posOffset>
                </wp:positionV>
                <wp:extent cx="1434147" cy="2366913"/>
                <wp:effectExtent l="95250" t="0" r="9017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5117">
                          <a:off x="0" y="0"/>
                          <a:ext cx="1434147" cy="2366913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73BAC382" id="Oval 3" o:spid="_x0000_s1026" style="position:absolute;margin-left:93.7pt;margin-top:19.85pt;width:112.9pt;height:186.35pt;rotation:1512917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" fillcolor="#70ad47 [3209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13707" wp14:editId="0518C54A">
                <wp:simplePos x="0" y="0"/>
                <wp:positionH relativeFrom="column">
                  <wp:posOffset>2910205</wp:posOffset>
                </wp:positionH>
                <wp:positionV relativeFrom="paragraph">
                  <wp:posOffset>1205865</wp:posOffset>
                </wp:positionV>
                <wp:extent cx="1235710" cy="2205808"/>
                <wp:effectExtent l="76200" t="0" r="78740" b="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78127">
                          <a:off x="0" y="0"/>
                          <a:ext cx="1235710" cy="2205808"/>
                        </a:xfrm>
                        <a:prstGeom prst="ellipse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481E8EC1" id="Oval 5" o:spid="_x0000_s1026" style="position:absolute;margin-left:229.15pt;margin-top:94.95pt;width:97.3pt;height:173.7pt;rotation:-1225384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" fillcolor="red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554EC6" wp14:editId="3DBBBFD2">
                <wp:simplePos x="0" y="0"/>
                <wp:positionH relativeFrom="column">
                  <wp:posOffset>2818765</wp:posOffset>
                </wp:positionH>
                <wp:positionV relativeFrom="paragraph">
                  <wp:posOffset>1252855</wp:posOffset>
                </wp:positionV>
                <wp:extent cx="704850" cy="676275"/>
                <wp:effectExtent l="0" t="0" r="0" b="952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67627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1C1FF6FB" id="Oval 6" o:spid="_x0000_s1026" style="position:absolute;margin-left:221.95pt;margin-top:98.65pt;width:55.5pt;height:5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" fillcolor="#ed7d31 [3205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BAB67A" wp14:editId="23F74256">
                <wp:simplePos x="0" y="0"/>
                <wp:positionH relativeFrom="column">
                  <wp:posOffset>803323</wp:posOffset>
                </wp:positionH>
                <wp:positionV relativeFrom="paragraph">
                  <wp:posOffset>1062892</wp:posOffset>
                </wp:positionV>
                <wp:extent cx="1236274" cy="1790700"/>
                <wp:effectExtent l="95250" t="0" r="78740" b="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70474">
                          <a:off x="0" y="0"/>
                          <a:ext cx="1236274" cy="1790700"/>
                        </a:xfrm>
                        <a:prstGeom prst="ellipse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1EB607D3" id="Oval 2" o:spid="_x0000_s1026" style="position:absolute;margin-left:63.25pt;margin-top:83.7pt;width:97.35pt;height:141pt;rotation:1933830fd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" fillcolor="#4472c4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w:drawing>
          <wp:inline distT="0" distB="0" distL="0" distR="0" wp14:anchorId="5FB892D0" wp14:editId="46E530E5">
            <wp:extent cx="43434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B400B" w14:textId="39402F5C" w:rsidR="00BF68BB" w:rsidRDefault="00BF68BB" w:rsidP="00B4237B">
      <w:pPr>
        <w:pStyle w:val="MDPI51figurecaption"/>
      </w:pPr>
      <w:r w:rsidRPr="00CF5E60">
        <w:rPr>
          <w:b/>
          <w:bCs/>
          <w:noProof/>
          <w:lang w:eastAsia="zh-CN" w:bidi="ar-SA"/>
        </w:rPr>
        <w:t>Figure S5</w:t>
      </w:r>
      <w:r w:rsidRPr="00CF5E60">
        <w:rPr>
          <w:noProof/>
          <w:lang w:eastAsia="zh-CN" w:bidi="ar-SA"/>
        </w:rPr>
        <w:t>:</w:t>
      </w:r>
      <w:r>
        <w:rPr>
          <w:noProof/>
          <w:lang w:eastAsia="zh-CN" w:bidi="ar-SA"/>
        </w:rPr>
        <w:t xml:space="preserve"> Cross Validation (CV) Scores plots of the OPLS-DA bacterial pellet model.</w:t>
      </w:r>
      <w:r w:rsidRPr="00F13DF6">
        <w:rPr>
          <w:noProof/>
          <w:lang w:eastAsia="zh-CN" w:bidi="ar-SA"/>
        </w:rPr>
        <w:t xml:space="preserve"> </w:t>
      </w:r>
      <w:r>
        <w:rPr>
          <w:noProof/>
          <w:lang w:eastAsia="zh-CN" w:bidi="ar-SA"/>
        </w:rPr>
        <w:t xml:space="preserve">Note, the scatter plot of the cross-validated </w:t>
      </w:r>
      <w:r w:rsidRPr="00F13DF6">
        <w:rPr>
          <w:noProof/>
          <w:lang w:eastAsia="zh-CN" w:bidi="ar-SA"/>
        </w:rPr>
        <w:t>score</w:t>
      </w:r>
      <w:r>
        <w:rPr>
          <w:noProof/>
          <w:lang w:eastAsia="zh-CN" w:bidi="ar-SA"/>
        </w:rPr>
        <w:t xml:space="preserve"> vectors is analogous to the scatter plot of regular </w:t>
      </w:r>
      <w:r w:rsidRPr="00F13DF6">
        <w:rPr>
          <w:noProof/>
          <w:lang w:eastAsia="zh-CN" w:bidi="ar-SA"/>
        </w:rPr>
        <w:t>score</w:t>
      </w:r>
      <w:r>
        <w:rPr>
          <w:noProof/>
          <w:lang w:eastAsia="zh-CN" w:bidi="ar-SA"/>
        </w:rPr>
        <w:t xml:space="preserve"> vectors (Figure 1) but illustrates the sample stability of each point in relation to the other groups. </w:t>
      </w:r>
      <w:r>
        <w:br w:type="page"/>
      </w:r>
    </w:p>
    <w:p w14:paraId="35C4A696" w14:textId="025FC915" w:rsidR="00BF68BB" w:rsidRDefault="00BF68BB" w:rsidP="00BF68BB">
      <w:pPr>
        <w:pStyle w:val="MDPI51figurecaption"/>
        <w:rPr>
          <w:noProof/>
          <w:lang w:eastAsia="zh-CN" w:bidi="ar-SA"/>
        </w:rPr>
      </w:pPr>
      <w:r w:rsidRPr="00F13DF6">
        <w:rPr>
          <w:b/>
          <w:bCs/>
          <w:noProof/>
          <w:lang w:eastAsia="zh-CN" w:bidi="ar-SA"/>
        </w:rPr>
        <w:lastRenderedPageBreak/>
        <w:t xml:space="preserve">Table </w:t>
      </w:r>
      <w:r>
        <w:rPr>
          <w:b/>
          <w:bCs/>
          <w:noProof/>
          <w:lang w:eastAsia="zh-CN" w:bidi="ar-SA"/>
        </w:rPr>
        <w:t>S</w:t>
      </w:r>
      <w:r w:rsidR="00081F47">
        <w:rPr>
          <w:b/>
          <w:bCs/>
          <w:noProof/>
          <w:lang w:eastAsia="zh-CN" w:bidi="ar-SA"/>
        </w:rPr>
        <w:t>2</w:t>
      </w:r>
      <w:r w:rsidRPr="00F13DF6">
        <w:rPr>
          <w:b/>
          <w:bCs/>
          <w:noProof/>
          <w:lang w:eastAsia="zh-CN" w:bidi="ar-SA"/>
        </w:rPr>
        <w:t>:</w:t>
      </w:r>
      <w:r w:rsidRPr="00F5610C">
        <w:rPr>
          <w:b/>
          <w:bCs/>
          <w:noProof/>
          <w:lang w:eastAsia="zh-CN" w:bidi="ar-SA"/>
        </w:rPr>
        <w:t xml:space="preserve"> </w:t>
      </w:r>
      <w:r w:rsidRPr="00F5610C">
        <w:rPr>
          <w:noProof/>
          <w:lang w:eastAsia="zh-CN" w:bidi="ar-SA"/>
        </w:rPr>
        <w:t xml:space="preserve">Cross validation (CV)-ANOVA of the OPLS-DA bacterial supernatant model (Figure S4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9"/>
        <w:gridCol w:w="1096"/>
        <w:gridCol w:w="657"/>
        <w:gridCol w:w="1168"/>
        <w:gridCol w:w="1095"/>
        <w:gridCol w:w="1095"/>
        <w:gridCol w:w="1164"/>
      </w:tblGrid>
      <w:tr w:rsidR="00444E7E" w:rsidRPr="002E3E72" w14:paraId="7F783F70" w14:textId="77777777" w:rsidTr="00444E7E">
        <w:tc>
          <w:tcPr>
            <w:tcW w:w="1448" w:type="pct"/>
            <w:hideMark/>
          </w:tcPr>
          <w:p w14:paraId="5BEFF7F1" w14:textId="07714032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OPLS-DA</w:t>
            </w:r>
            <w:r>
              <w:rPr>
                <w:b/>
                <w:bCs/>
              </w:rPr>
              <w:t xml:space="preserve"> </w:t>
            </w:r>
            <w:r w:rsidRPr="0096292B">
              <w:rPr>
                <w:b/>
                <w:bCs/>
              </w:rPr>
              <w:t>(Figure S</w:t>
            </w:r>
            <w:r>
              <w:rPr>
                <w:b/>
                <w:bCs/>
              </w:rPr>
              <w:t>4</w:t>
            </w:r>
            <w:r w:rsidRPr="0096292B">
              <w:rPr>
                <w:b/>
                <w:bCs/>
              </w:rPr>
              <w:t>)</w:t>
            </w:r>
          </w:p>
        </w:tc>
        <w:tc>
          <w:tcPr>
            <w:tcW w:w="620" w:type="pct"/>
            <w:hideMark/>
          </w:tcPr>
          <w:p w14:paraId="2007B7F0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SS</w:t>
            </w:r>
          </w:p>
        </w:tc>
        <w:tc>
          <w:tcPr>
            <w:tcW w:w="372" w:type="pct"/>
            <w:hideMark/>
          </w:tcPr>
          <w:p w14:paraId="63282E6E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DF</w:t>
            </w:r>
          </w:p>
        </w:tc>
        <w:tc>
          <w:tcPr>
            <w:tcW w:w="661" w:type="pct"/>
            <w:hideMark/>
          </w:tcPr>
          <w:p w14:paraId="178A0D4D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MS</w:t>
            </w:r>
          </w:p>
        </w:tc>
        <w:tc>
          <w:tcPr>
            <w:tcW w:w="620" w:type="pct"/>
            <w:hideMark/>
          </w:tcPr>
          <w:p w14:paraId="262D068F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F-test</w:t>
            </w:r>
          </w:p>
        </w:tc>
        <w:tc>
          <w:tcPr>
            <w:tcW w:w="620" w:type="pct"/>
            <w:hideMark/>
          </w:tcPr>
          <w:p w14:paraId="28616FA5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P v</w:t>
            </w:r>
            <w:r w:rsidRPr="0096292B">
              <w:rPr>
                <w:b/>
                <w:bCs/>
              </w:rPr>
              <w:t>alue</w:t>
            </w:r>
          </w:p>
        </w:tc>
        <w:tc>
          <w:tcPr>
            <w:tcW w:w="660" w:type="pct"/>
            <w:hideMark/>
          </w:tcPr>
          <w:p w14:paraId="3D04E2A9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444E7E" w:rsidRPr="002E3E72" w14:paraId="305EA6B3" w14:textId="77777777" w:rsidTr="00444E7E">
        <w:tc>
          <w:tcPr>
            <w:tcW w:w="1448" w:type="pct"/>
            <w:hideMark/>
          </w:tcPr>
          <w:p w14:paraId="4326A7EB" w14:textId="77777777" w:rsidR="00444E7E" w:rsidRPr="0096292B" w:rsidRDefault="00444E7E" w:rsidP="00444E7E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Total corr.</w:t>
            </w:r>
          </w:p>
        </w:tc>
        <w:tc>
          <w:tcPr>
            <w:tcW w:w="620" w:type="pct"/>
            <w:vAlign w:val="center"/>
            <w:hideMark/>
          </w:tcPr>
          <w:p w14:paraId="3D04C281" w14:textId="1921911C" w:rsidR="00444E7E" w:rsidRPr="002E3E72" w:rsidRDefault="00444E7E" w:rsidP="00444E7E">
            <w:pPr>
              <w:pStyle w:val="MDPI64CoI"/>
              <w:spacing w:before="0"/>
            </w:pPr>
            <w:r>
              <w:t>105</w:t>
            </w:r>
          </w:p>
        </w:tc>
        <w:tc>
          <w:tcPr>
            <w:tcW w:w="372" w:type="pct"/>
            <w:vAlign w:val="center"/>
            <w:hideMark/>
          </w:tcPr>
          <w:p w14:paraId="7AA6AA6C" w14:textId="26F641BA" w:rsidR="00444E7E" w:rsidRPr="002E3E72" w:rsidRDefault="00444E7E" w:rsidP="00444E7E">
            <w:pPr>
              <w:pStyle w:val="MDPI64CoI"/>
              <w:spacing w:before="0"/>
            </w:pPr>
            <w:r>
              <w:t>105</w:t>
            </w:r>
          </w:p>
        </w:tc>
        <w:tc>
          <w:tcPr>
            <w:tcW w:w="661" w:type="pct"/>
            <w:vAlign w:val="center"/>
            <w:hideMark/>
          </w:tcPr>
          <w:p w14:paraId="66E4F016" w14:textId="63FF6201" w:rsidR="00444E7E" w:rsidRPr="002E3E72" w:rsidRDefault="00444E7E" w:rsidP="00444E7E">
            <w:pPr>
              <w:pStyle w:val="MDPI64CoI"/>
              <w:spacing w:before="0"/>
            </w:pPr>
            <w:r>
              <w:t>1</w:t>
            </w:r>
          </w:p>
        </w:tc>
        <w:tc>
          <w:tcPr>
            <w:tcW w:w="620" w:type="pct"/>
            <w:vAlign w:val="center"/>
            <w:hideMark/>
          </w:tcPr>
          <w:p w14:paraId="77DB69C2" w14:textId="09A8AEB2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20" w:type="pct"/>
            <w:vAlign w:val="center"/>
            <w:hideMark/>
          </w:tcPr>
          <w:p w14:paraId="37753BA7" w14:textId="41138E6A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60" w:type="pct"/>
            <w:vAlign w:val="center"/>
            <w:hideMark/>
          </w:tcPr>
          <w:p w14:paraId="277E3908" w14:textId="310DA43D" w:rsidR="00444E7E" w:rsidRPr="002E3E72" w:rsidRDefault="00444E7E" w:rsidP="00444E7E">
            <w:pPr>
              <w:pStyle w:val="MDPI64CoI"/>
              <w:spacing w:before="0"/>
            </w:pPr>
            <w:r>
              <w:t>1</w:t>
            </w:r>
          </w:p>
        </w:tc>
      </w:tr>
      <w:tr w:rsidR="00444E7E" w:rsidRPr="002E3E72" w14:paraId="6E82B887" w14:textId="77777777" w:rsidTr="00444E7E">
        <w:tc>
          <w:tcPr>
            <w:tcW w:w="1448" w:type="pct"/>
            <w:hideMark/>
          </w:tcPr>
          <w:p w14:paraId="3A2DDCBF" w14:textId="77777777" w:rsidR="00444E7E" w:rsidRPr="0096292B" w:rsidRDefault="00444E7E" w:rsidP="00444E7E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Regression</w:t>
            </w:r>
          </w:p>
        </w:tc>
        <w:tc>
          <w:tcPr>
            <w:tcW w:w="620" w:type="pct"/>
            <w:vAlign w:val="center"/>
            <w:hideMark/>
          </w:tcPr>
          <w:p w14:paraId="0C7A5C50" w14:textId="284E32C0" w:rsidR="00444E7E" w:rsidRPr="002E3E72" w:rsidRDefault="00444E7E" w:rsidP="00444E7E">
            <w:pPr>
              <w:pStyle w:val="MDPI64CoI"/>
              <w:spacing w:before="0"/>
            </w:pPr>
            <w:r>
              <w:t>36.9623</w:t>
            </w:r>
          </w:p>
        </w:tc>
        <w:tc>
          <w:tcPr>
            <w:tcW w:w="372" w:type="pct"/>
            <w:vAlign w:val="center"/>
            <w:hideMark/>
          </w:tcPr>
          <w:p w14:paraId="4D342322" w14:textId="52BE9376" w:rsidR="00444E7E" w:rsidRPr="002E3E72" w:rsidRDefault="00444E7E" w:rsidP="00444E7E">
            <w:pPr>
              <w:pStyle w:val="MDPI64CoI"/>
              <w:spacing w:before="0"/>
            </w:pPr>
            <w:r>
              <w:t>39</w:t>
            </w:r>
          </w:p>
        </w:tc>
        <w:tc>
          <w:tcPr>
            <w:tcW w:w="661" w:type="pct"/>
            <w:vAlign w:val="center"/>
            <w:hideMark/>
          </w:tcPr>
          <w:p w14:paraId="6434A06C" w14:textId="55B177C0" w:rsidR="00444E7E" w:rsidRPr="002E3E72" w:rsidRDefault="00444E7E" w:rsidP="00444E7E">
            <w:pPr>
              <w:pStyle w:val="MDPI64CoI"/>
              <w:spacing w:before="0"/>
            </w:pPr>
            <w:r>
              <w:t>0.947751</w:t>
            </w:r>
          </w:p>
        </w:tc>
        <w:tc>
          <w:tcPr>
            <w:tcW w:w="620" w:type="pct"/>
            <w:vAlign w:val="center"/>
            <w:hideMark/>
          </w:tcPr>
          <w:p w14:paraId="51FB3D9A" w14:textId="3FB40602" w:rsidR="00444E7E" w:rsidRPr="002E3E72" w:rsidRDefault="00444E7E" w:rsidP="00444E7E">
            <w:pPr>
              <w:pStyle w:val="MDPI64CoI"/>
              <w:spacing w:before="0"/>
            </w:pPr>
            <w:r>
              <w:t>0.919366</w:t>
            </w:r>
          </w:p>
        </w:tc>
        <w:tc>
          <w:tcPr>
            <w:tcW w:w="620" w:type="pct"/>
            <w:vAlign w:val="center"/>
            <w:hideMark/>
          </w:tcPr>
          <w:p w14:paraId="2E772C24" w14:textId="473D6867" w:rsidR="00444E7E" w:rsidRPr="002E3E72" w:rsidRDefault="00444E7E" w:rsidP="00444E7E">
            <w:pPr>
              <w:pStyle w:val="MDPI64CoI"/>
              <w:spacing w:before="0"/>
            </w:pPr>
            <w:r>
              <w:t>0.605361</w:t>
            </w:r>
          </w:p>
        </w:tc>
        <w:tc>
          <w:tcPr>
            <w:tcW w:w="660" w:type="pct"/>
            <w:vAlign w:val="center"/>
            <w:hideMark/>
          </w:tcPr>
          <w:p w14:paraId="2CE529D6" w14:textId="0403E4B9" w:rsidR="00444E7E" w:rsidRPr="002E3E72" w:rsidRDefault="00444E7E" w:rsidP="00444E7E">
            <w:pPr>
              <w:pStyle w:val="MDPI64CoI"/>
              <w:spacing w:before="0"/>
            </w:pPr>
            <w:r>
              <w:t>0.973525</w:t>
            </w:r>
          </w:p>
        </w:tc>
      </w:tr>
      <w:tr w:rsidR="00444E7E" w:rsidRPr="002E3E72" w14:paraId="3D45FF47" w14:textId="77777777" w:rsidTr="00444E7E">
        <w:tc>
          <w:tcPr>
            <w:tcW w:w="1448" w:type="pct"/>
            <w:hideMark/>
          </w:tcPr>
          <w:p w14:paraId="27EDFF51" w14:textId="77777777" w:rsidR="00444E7E" w:rsidRPr="0096292B" w:rsidRDefault="00444E7E" w:rsidP="00444E7E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Residual</w:t>
            </w:r>
          </w:p>
        </w:tc>
        <w:tc>
          <w:tcPr>
            <w:tcW w:w="620" w:type="pct"/>
            <w:vAlign w:val="center"/>
            <w:hideMark/>
          </w:tcPr>
          <w:p w14:paraId="70688C08" w14:textId="19911EA6" w:rsidR="00444E7E" w:rsidRPr="002E3E72" w:rsidRDefault="00444E7E" w:rsidP="00444E7E">
            <w:pPr>
              <w:pStyle w:val="MDPI64CoI"/>
              <w:spacing w:before="0"/>
            </w:pPr>
            <w:r>
              <w:t>68.0377</w:t>
            </w:r>
          </w:p>
        </w:tc>
        <w:tc>
          <w:tcPr>
            <w:tcW w:w="372" w:type="pct"/>
            <w:vAlign w:val="center"/>
            <w:hideMark/>
          </w:tcPr>
          <w:p w14:paraId="75D1054A" w14:textId="244F389B" w:rsidR="00444E7E" w:rsidRPr="002E3E72" w:rsidRDefault="00444E7E" w:rsidP="00444E7E">
            <w:pPr>
              <w:pStyle w:val="MDPI64CoI"/>
              <w:spacing w:before="0"/>
            </w:pPr>
            <w:r>
              <w:t>66</w:t>
            </w:r>
          </w:p>
        </w:tc>
        <w:tc>
          <w:tcPr>
            <w:tcW w:w="661" w:type="pct"/>
            <w:vAlign w:val="center"/>
            <w:hideMark/>
          </w:tcPr>
          <w:p w14:paraId="6EC4E7C8" w14:textId="1546E6CB" w:rsidR="00444E7E" w:rsidRPr="002E3E72" w:rsidRDefault="00444E7E" w:rsidP="00444E7E">
            <w:pPr>
              <w:pStyle w:val="MDPI64CoI"/>
              <w:spacing w:before="0"/>
            </w:pPr>
            <w:r>
              <w:t>1.03087</w:t>
            </w:r>
          </w:p>
        </w:tc>
        <w:tc>
          <w:tcPr>
            <w:tcW w:w="620" w:type="pct"/>
            <w:vAlign w:val="center"/>
            <w:hideMark/>
          </w:tcPr>
          <w:p w14:paraId="12FCE642" w14:textId="0A86CAB4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20" w:type="pct"/>
            <w:vAlign w:val="center"/>
            <w:hideMark/>
          </w:tcPr>
          <w:p w14:paraId="0B1A3C89" w14:textId="5C2F88A0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60" w:type="pct"/>
            <w:vAlign w:val="center"/>
            <w:hideMark/>
          </w:tcPr>
          <w:p w14:paraId="0890FCFC" w14:textId="61982DA4" w:rsidR="00444E7E" w:rsidRPr="002E3E72" w:rsidRDefault="00444E7E" w:rsidP="00444E7E">
            <w:pPr>
              <w:pStyle w:val="MDPI64CoI"/>
              <w:spacing w:before="0"/>
            </w:pPr>
            <w:r>
              <w:t>1.01532</w:t>
            </w:r>
          </w:p>
        </w:tc>
      </w:tr>
    </w:tbl>
    <w:p w14:paraId="05FA3545" w14:textId="77777777" w:rsidR="00444E7E" w:rsidRDefault="00444E7E" w:rsidP="00444E7E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  <w:t>In this table, SS: sum-of-squares, DF: degrees of freedom, MS: mean squares, SD: standard deviation</w:t>
      </w:r>
    </w:p>
    <w:p w14:paraId="6526405D" w14:textId="663938AB" w:rsidR="00BF68BB" w:rsidRDefault="00BF68BB" w:rsidP="00BF68BB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19A48" wp14:editId="29D894DF">
                <wp:simplePos x="0" y="0"/>
                <wp:positionH relativeFrom="column">
                  <wp:posOffset>724618</wp:posOffset>
                </wp:positionH>
                <wp:positionV relativeFrom="paragraph">
                  <wp:posOffset>107173</wp:posOffset>
                </wp:positionV>
                <wp:extent cx="2448602" cy="3064691"/>
                <wp:effectExtent l="57150" t="0" r="66040" b="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5117">
                          <a:off x="0" y="0"/>
                          <a:ext cx="2448602" cy="3064691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54977102" id="Oval 7" o:spid="_x0000_s1026" style="position:absolute;margin-left:57.05pt;margin-top:8.45pt;width:192.8pt;height:241.3pt;rotation:1512917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" fillcolor="#70ad47 [3209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D40B3F" wp14:editId="05C060BC">
                <wp:simplePos x="0" y="0"/>
                <wp:positionH relativeFrom="column">
                  <wp:posOffset>2836450</wp:posOffset>
                </wp:positionH>
                <wp:positionV relativeFrom="paragraph">
                  <wp:posOffset>1405347</wp:posOffset>
                </wp:positionV>
                <wp:extent cx="1344129" cy="1235104"/>
                <wp:effectExtent l="0" t="19050" r="8890" b="2222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11045">
                          <a:off x="0" y="0"/>
                          <a:ext cx="1344129" cy="1235104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2F486DBE" id="Oval 9" o:spid="_x0000_s1026" style="position:absolute;margin-left:223.35pt;margin-top:110.65pt;width:105.85pt;height:97.25pt;rotation:885877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" fillcolor="#ed7d31 [3205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4BAEB0" wp14:editId="32797E17">
                <wp:simplePos x="0" y="0"/>
                <wp:positionH relativeFrom="column">
                  <wp:posOffset>485140</wp:posOffset>
                </wp:positionH>
                <wp:positionV relativeFrom="paragraph">
                  <wp:posOffset>670560</wp:posOffset>
                </wp:positionV>
                <wp:extent cx="1397635" cy="2876550"/>
                <wp:effectExtent l="19050" t="0" r="31115" b="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24884">
                          <a:off x="0" y="0"/>
                          <a:ext cx="1397635" cy="2876550"/>
                        </a:xfrm>
                        <a:prstGeom prst="ellipse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51D98892" id="Oval 10" o:spid="_x0000_s1026" style="position:absolute;margin-left:38.2pt;margin-top:52.8pt;width:110.05pt;height:226.5pt;rotation:464087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" fillcolor="#4472c4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E6FE43" wp14:editId="2DB53C3D">
                <wp:simplePos x="0" y="0"/>
                <wp:positionH relativeFrom="column">
                  <wp:posOffset>2802651</wp:posOffset>
                </wp:positionH>
                <wp:positionV relativeFrom="paragraph">
                  <wp:posOffset>954393</wp:posOffset>
                </wp:positionV>
                <wp:extent cx="790958" cy="2584564"/>
                <wp:effectExtent l="190500" t="0" r="180975" b="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76327">
                          <a:off x="0" y="0"/>
                          <a:ext cx="790958" cy="2584564"/>
                        </a:xfrm>
                        <a:prstGeom prst="ellipse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5B62D520" id="Oval 8" o:spid="_x0000_s1026" style="position:absolute;margin-left:220.7pt;margin-top:75.15pt;width:62.3pt;height:203.5pt;rotation:1284863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" fillcolor="red" stroked="f" strokeweight="1pt">
                <v:fill opacity="13107f"/>
                <v:stroke joinstyle="miter"/>
              </v:oval>
            </w:pict>
          </mc:Fallback>
        </mc:AlternateContent>
      </w:r>
      <w:r w:rsidRPr="00357F41">
        <w:rPr>
          <w:rFonts w:ascii="Palatino Linotype" w:eastAsia="Times New Roman" w:hAnsi="Palatino Linotype" w:cs="Times New Roman"/>
          <w:i/>
          <w:iCs/>
          <w:noProof/>
          <w:color w:val="000000"/>
          <w:sz w:val="18"/>
          <w:szCs w:val="20"/>
          <w:lang w:val="en-US" w:eastAsia="de-DE" w:bidi="en-US"/>
        </w:rPr>
        <w:drawing>
          <wp:inline distT="0" distB="0" distL="0" distR="0" wp14:anchorId="1CD4B938" wp14:editId="27D250A5">
            <wp:extent cx="4320000" cy="4320000"/>
            <wp:effectExtent l="0" t="0" r="444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EA790" w14:textId="5757DD8B" w:rsidR="0096292B" w:rsidRPr="0096292B" w:rsidRDefault="00BF68BB" w:rsidP="0096292B">
      <w:pPr>
        <w:pStyle w:val="MDPI51figurecaption"/>
        <w:rPr>
          <w:noProof/>
          <w:lang w:eastAsia="zh-CN" w:bidi="ar-SA"/>
        </w:rPr>
      </w:pPr>
      <w:r w:rsidRPr="00F13DF6">
        <w:rPr>
          <w:b/>
          <w:bCs/>
          <w:noProof/>
          <w:lang w:eastAsia="zh-CN" w:bidi="ar-SA"/>
        </w:rPr>
        <w:t xml:space="preserve">Figure </w:t>
      </w:r>
      <w:r>
        <w:rPr>
          <w:b/>
          <w:bCs/>
          <w:noProof/>
          <w:lang w:eastAsia="zh-CN" w:bidi="ar-SA"/>
        </w:rPr>
        <w:t>S6</w:t>
      </w:r>
      <w:r w:rsidRPr="00F13DF6">
        <w:rPr>
          <w:b/>
          <w:bCs/>
          <w:noProof/>
          <w:lang w:eastAsia="zh-CN" w:bidi="ar-SA"/>
        </w:rPr>
        <w:t>:</w:t>
      </w:r>
      <w:r w:rsidRPr="00F5610C">
        <w:rPr>
          <w:b/>
          <w:bCs/>
          <w:noProof/>
          <w:lang w:eastAsia="zh-CN" w:bidi="ar-SA"/>
        </w:rPr>
        <w:t xml:space="preserve"> </w:t>
      </w:r>
      <w:r w:rsidRPr="00F5610C">
        <w:rPr>
          <w:noProof/>
          <w:lang w:eastAsia="zh-CN" w:bidi="ar-SA"/>
        </w:rPr>
        <w:t xml:space="preserve">Cross Validation (CV) Scores plots of the OPLS-DA bacterial supernatant model.  Note, the scatter plot of the cross-validated score vectors is analogous to the scatter plot of regular score vectors (Figure 1) but illustrates the sample stability of each point in relation to the other groups. </w:t>
      </w:r>
      <w:r w:rsidR="0096292B">
        <w:rPr>
          <w:b/>
          <w:bCs/>
          <w:noProof/>
          <w:lang w:eastAsia="zh-CN" w:bidi="ar-SA"/>
        </w:rPr>
        <w:br w:type="page"/>
      </w:r>
    </w:p>
    <w:p w14:paraId="63C089A8" w14:textId="18D19C07" w:rsidR="005A12C0" w:rsidRDefault="005A12C0" w:rsidP="00BF68BB">
      <w:pPr>
        <w:pStyle w:val="MDPI51figurecaption"/>
        <w:rPr>
          <w:b/>
          <w:bCs/>
          <w:noProof/>
          <w:lang w:eastAsia="zh-CN" w:bidi="ar-SA"/>
        </w:rPr>
      </w:pPr>
      <w:r>
        <w:rPr>
          <w:b/>
          <w:bCs/>
          <w:noProof/>
          <w:lang w:eastAsia="zh-CN" w:bidi="ar-SA"/>
        </w:rPr>
        <w:lastRenderedPageBreak/>
        <w:t>Table S3</w:t>
      </w:r>
      <w:r w:rsidR="00E920AE">
        <w:rPr>
          <w:b/>
          <w:bCs/>
          <w:noProof/>
          <w:lang w:eastAsia="zh-CN" w:bidi="ar-SA"/>
        </w:rPr>
        <w:t xml:space="preserve">: </w:t>
      </w:r>
      <w:r w:rsidR="002957D7">
        <w:rPr>
          <w:b/>
          <w:bCs/>
          <w:noProof/>
          <w:lang w:eastAsia="zh-CN" w:bidi="ar-SA"/>
        </w:rPr>
        <w:t xml:space="preserve">Significant metabolites </w:t>
      </w:r>
      <w:r w:rsidR="00622D5E">
        <w:rPr>
          <w:b/>
          <w:bCs/>
          <w:noProof/>
          <w:lang w:eastAsia="zh-CN" w:bidi="ar-SA"/>
        </w:rPr>
        <w:t xml:space="preserve">in bacterial pellet samples </w:t>
      </w:r>
      <w:r w:rsidR="00721FF4" w:rsidRPr="00721FF4">
        <w:rPr>
          <w:b/>
          <w:bCs/>
        </w:rPr>
        <w:t>collected from BPW cultures</w:t>
      </w:r>
      <w:r w:rsidR="00721FF4">
        <w:t xml:space="preserve"> (n=38; note, the negative group includes </w:t>
      </w:r>
      <w:r w:rsidR="00721FF4" w:rsidRPr="34860D3F">
        <w:rPr>
          <w:i/>
          <w:iCs/>
        </w:rPr>
        <w:t>Salmonella</w:t>
      </w:r>
      <w:r w:rsidR="00721FF4">
        <w:t xml:space="preserve">)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95"/>
        <w:gridCol w:w="1212"/>
        <w:gridCol w:w="1626"/>
        <w:gridCol w:w="1301"/>
      </w:tblGrid>
      <w:tr w:rsidR="00444E7E" w:rsidRPr="00F3008F" w14:paraId="17A13476" w14:textId="77777777" w:rsidTr="007E3719">
        <w:trPr>
          <w:trHeight w:val="288"/>
          <w:tblHeader/>
        </w:trPr>
        <w:tc>
          <w:tcPr>
            <w:tcW w:w="2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5CB78" w14:textId="41074798" w:rsidR="00F3008F" w:rsidRPr="00725F5D" w:rsidRDefault="00725F5D" w:rsidP="0096292B">
            <w:pPr>
              <w:pStyle w:val="MDPI64CoI"/>
              <w:spacing w:before="0"/>
              <w:rPr>
                <w:b/>
                <w:bCs/>
              </w:rPr>
            </w:pPr>
            <w:r w:rsidRPr="00725F5D">
              <w:rPr>
                <w:b/>
                <w:bCs/>
              </w:rPr>
              <w:t>Metabolite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B86A5" w14:textId="1728B96C" w:rsidR="00F3008F" w:rsidRPr="00725F5D" w:rsidRDefault="00F3008F" w:rsidP="0096292B">
            <w:pPr>
              <w:pStyle w:val="MDPI64CoI"/>
              <w:spacing w:before="0"/>
              <w:rPr>
                <w:b/>
                <w:bCs/>
              </w:rPr>
            </w:pPr>
            <w:r w:rsidRPr="00725F5D">
              <w:rPr>
                <w:b/>
                <w:bCs/>
              </w:rPr>
              <w:t>F</w:t>
            </w:r>
            <w:r w:rsidR="004F71EE">
              <w:rPr>
                <w:b/>
                <w:bCs/>
              </w:rPr>
              <w:t>old change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4FCA" w14:textId="08B691CC" w:rsidR="00F3008F" w:rsidRPr="00725F5D" w:rsidRDefault="00F3008F" w:rsidP="0096292B">
            <w:pPr>
              <w:pStyle w:val="MDPI64CoI"/>
              <w:spacing w:before="0"/>
              <w:rPr>
                <w:b/>
                <w:bCs/>
              </w:rPr>
            </w:pPr>
            <w:r w:rsidRPr="00725F5D">
              <w:rPr>
                <w:b/>
                <w:bCs/>
              </w:rPr>
              <w:t xml:space="preserve">Adjusted </w:t>
            </w:r>
            <w:r w:rsidR="00444E7E">
              <w:rPr>
                <w:b/>
                <w:bCs/>
              </w:rPr>
              <w:t>P</w:t>
            </w:r>
            <w:r w:rsidRPr="00725F5D">
              <w:rPr>
                <w:b/>
                <w:bCs/>
              </w:rPr>
              <w:t xml:space="preserve"> value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EF24" w14:textId="77777777" w:rsidR="00F3008F" w:rsidRPr="00725F5D" w:rsidRDefault="00F3008F" w:rsidP="0096292B">
            <w:pPr>
              <w:pStyle w:val="MDPI64CoI"/>
              <w:spacing w:before="0"/>
              <w:rPr>
                <w:b/>
                <w:bCs/>
              </w:rPr>
            </w:pPr>
            <w:r w:rsidRPr="00725F5D">
              <w:rPr>
                <w:b/>
                <w:bCs/>
              </w:rPr>
              <w:t>Regulation</w:t>
            </w:r>
          </w:p>
        </w:tc>
      </w:tr>
      <w:tr w:rsidR="00444E7E" w:rsidRPr="00F3008F" w14:paraId="3F829B6F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5A6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CCF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6.41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9AA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4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51A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9B4FD0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1BF6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903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5.20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220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28E-0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D39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59B2C048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CDAB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FE6D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3.31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794B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150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ABF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0D3CA7CC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76CE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-amino-2-methyl-1,3-propanediol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A0FE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1.66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18C1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9.19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AFB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5FA9CC2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DE5F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-sphingosin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4E8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5.01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742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85E-13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5A1B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BFC7268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CBB2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7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4D0F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4.24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48A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7.12E-10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C2B7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E90453D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DFB7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5C00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6.05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A42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1213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7B96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40B86C4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CFE1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8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BA1E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5.75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D89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25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B8C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9928E2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FC72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2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DC5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2.4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BFD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78E-0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34F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934DFC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32EA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8C0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0.11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5D0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7.33E-10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DCA4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A6C707D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B52C" w14:textId="671C9A27" w:rsidR="00F3008F" w:rsidRPr="00F3008F" w:rsidRDefault="00DF1DDC" w:rsidP="0096292B">
            <w:pPr>
              <w:pStyle w:val="MDPI64CoI"/>
              <w:spacing w:before="0"/>
            </w:pPr>
            <w:r>
              <w:t>B</w:t>
            </w:r>
            <w:r w:rsidR="00F3008F" w:rsidRPr="00F3008F">
              <w:t>ehen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2C7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9.677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5455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92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112D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4F3A7662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2F9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,3-dihydroxybiphenyl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BF4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9.500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1A1B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2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0B4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8F6927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692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48B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214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2B51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463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BD7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F824DCA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CB77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9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35D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212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911E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103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0CFD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136580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EFA5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4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627F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172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9C4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47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F3BD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FDE4ED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F61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50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382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170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83CC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7.38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FEEF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832A928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29BC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6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812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077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6B9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73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46E9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A445626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66B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EFD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7.988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12F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92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004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69F8049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9A5A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2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CEB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6.652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24E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4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FB27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00FFE73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95BA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3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7F5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6.517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9279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71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C20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5D19104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6A4D" w14:textId="3216FF21" w:rsidR="00F3008F" w:rsidRPr="00F3008F" w:rsidRDefault="00DF1DDC" w:rsidP="0096292B">
            <w:pPr>
              <w:pStyle w:val="MDPI64CoI"/>
              <w:spacing w:before="0"/>
            </w:pPr>
            <w:r>
              <w:t>A</w:t>
            </w:r>
            <w:r w:rsidR="00F3008F" w:rsidRPr="00F3008F">
              <w:t>cetohydroxam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7F4B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6.243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4348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4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EDD6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3E06E0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507F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2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78F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6.206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D84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436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A32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01B809BC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FE0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-hydroxyanthranil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4ED3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869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243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73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A99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29E3E5F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18C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5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A64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851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982D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2949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C9F7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C6C724C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877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FE7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582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95A0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30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30C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E9786E5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9C14D" w14:textId="23FCADDA" w:rsidR="00F3008F" w:rsidRPr="00F3008F" w:rsidRDefault="00DF1DDC" w:rsidP="0096292B">
            <w:pPr>
              <w:pStyle w:val="MDPI64CoI"/>
              <w:spacing w:before="0"/>
            </w:pPr>
            <w:r>
              <w:t>P</w:t>
            </w:r>
            <w:r w:rsidR="00F3008F" w:rsidRPr="00F3008F">
              <w:t>elargon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6BD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448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A17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92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6EC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016B3635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B03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9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A400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203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86DB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799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FA4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5E137FA4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314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0FB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5.109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ABA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80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DE2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892285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B1F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F09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589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73EE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492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5008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F6735E7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3522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9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357E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584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A8B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5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9052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F44C61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DAA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-aminophenol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01C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514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ADA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43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6CE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689EF849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71B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4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3BF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435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F249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631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B79D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5DE5ECB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8030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FCB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372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38B6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24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1FC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1CCABAE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076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4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269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272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2A56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1393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202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77A1283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00D4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L-2-amino-3-phosphonopropion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91CF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129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7CA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46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312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1FA9168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FCA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CDC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946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A10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81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D9F0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7DD849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0FA8" w14:textId="1C3033EB" w:rsidR="00F3008F" w:rsidRPr="00F3008F" w:rsidRDefault="00DF1DDC" w:rsidP="0096292B">
            <w:pPr>
              <w:pStyle w:val="MDPI64CoI"/>
              <w:spacing w:before="0"/>
            </w:pPr>
            <w:r>
              <w:t>G</w:t>
            </w:r>
            <w:r w:rsidR="00F3008F" w:rsidRPr="00F3008F">
              <w:t>lycol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A87C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906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8D9B4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182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AF8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4919EE2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519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006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899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2FEB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167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416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D72B6C2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04FE" w14:textId="7C29598F" w:rsidR="00F3008F" w:rsidRPr="00F3008F" w:rsidRDefault="00DF1DDC" w:rsidP="0096292B">
            <w:pPr>
              <w:pStyle w:val="MDPI64CoI"/>
              <w:spacing w:before="0"/>
            </w:pPr>
            <w:proofErr w:type="spellStart"/>
            <w:r>
              <w:t>H</w:t>
            </w:r>
            <w:r w:rsidR="00F3008F" w:rsidRPr="00F3008F">
              <w:t>alostachine</w:t>
            </w:r>
            <w:proofErr w:type="spellEnd"/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1434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884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3E81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247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DD14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6D677C3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172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2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20F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876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2ED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0781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E29C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2ED92DF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490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8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7A5E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7364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5B4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334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E436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470CCE6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72E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6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74A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562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5D7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204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1C78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3DED464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969B" w14:textId="0F86CEEE" w:rsidR="00F3008F" w:rsidRPr="00F3008F" w:rsidRDefault="00DF1DDC" w:rsidP="0096292B">
            <w:pPr>
              <w:pStyle w:val="MDPI64CoI"/>
              <w:spacing w:before="0"/>
            </w:pPr>
            <w:r>
              <w:t>L</w:t>
            </w:r>
            <w:r w:rsidR="00F3008F" w:rsidRPr="00F3008F">
              <w:t>aur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864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200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C61E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26559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4FFF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2B21EA44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EFD6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,6-Dihydroxy-4-Methoxytoluen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DEF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079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958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206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2AA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0FB1240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0E1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lastRenderedPageBreak/>
              <w:t>1-hexadecanol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B5F7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079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9B4B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0206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6A69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77EFDCC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02A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3ED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037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034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01735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F12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up</w:t>
            </w:r>
          </w:p>
        </w:tc>
      </w:tr>
      <w:tr w:rsidR="00444E7E" w:rsidRPr="00F3008F" w14:paraId="06BD2AD3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6B10A" w14:textId="5683C431" w:rsidR="00F3008F" w:rsidRPr="00F3008F" w:rsidRDefault="00DF1DDC" w:rsidP="0096292B">
            <w:pPr>
              <w:pStyle w:val="MDPI64CoI"/>
              <w:spacing w:before="0"/>
            </w:pPr>
            <w:r>
              <w:t>P</w:t>
            </w:r>
            <w:r w:rsidR="00F3008F" w:rsidRPr="00F3008F">
              <w:t>ipecolic acid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9D2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4895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4D1A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58E-0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C4C6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7A2D3F97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94BB" w14:textId="61829AE7" w:rsidR="00F3008F" w:rsidRPr="00F3008F" w:rsidRDefault="00DF1DDC" w:rsidP="0096292B">
            <w:pPr>
              <w:pStyle w:val="MDPI64CoI"/>
              <w:spacing w:before="0"/>
            </w:pPr>
            <w:proofErr w:type="spellStart"/>
            <w:r>
              <w:t>T</w:t>
            </w:r>
            <w:r w:rsidR="00F3008F" w:rsidRPr="00F3008F">
              <w:t>rimethyllysine</w:t>
            </w:r>
            <w:proofErr w:type="spellEnd"/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86A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4138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86E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40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F69D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249C4500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6AC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70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750D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3781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AA3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95E-0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C75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17CA3741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FD62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L-methionin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AF7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3737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380D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95E-0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51E9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44ECF499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689C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7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CCD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34472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132A2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4.07E-07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605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623CE789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6953" w14:textId="6D3A1080" w:rsidR="00F3008F" w:rsidRPr="00F3008F" w:rsidRDefault="00DF1DDC" w:rsidP="0096292B">
            <w:pPr>
              <w:pStyle w:val="MDPI64CoI"/>
              <w:spacing w:before="0"/>
            </w:pPr>
            <w:r>
              <w:t>C</w:t>
            </w:r>
            <w:r w:rsidR="00F3008F" w:rsidRPr="00F3008F">
              <w:t>ytidin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5638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930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0BBB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3.72E-0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EF0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07056279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66AF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11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215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514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D14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8.28E-0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A13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5163BC2E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F64D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7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793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4706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AB8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61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0D40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576D1DA8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192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7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1BAD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397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B9757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7.69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98FC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678DA126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78C8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N-acetyl-ornithin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D580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3468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88E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2.48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C29D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763E0B2B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C27AA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83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A7E13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1965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6628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56E-06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02C5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  <w:tr w:rsidR="00444E7E" w:rsidRPr="00F3008F" w14:paraId="604C320F" w14:textId="77777777" w:rsidTr="002957D7">
        <w:trPr>
          <w:trHeight w:val="288"/>
        </w:trPr>
        <w:tc>
          <w:tcPr>
            <w:tcW w:w="27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5506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Compound_109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DB04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0.21267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1741C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1.61E-05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0C7E" w14:textId="77777777" w:rsidR="00F3008F" w:rsidRPr="00F3008F" w:rsidRDefault="00F3008F" w:rsidP="0096292B">
            <w:pPr>
              <w:pStyle w:val="MDPI64CoI"/>
              <w:spacing w:before="0"/>
            </w:pPr>
            <w:r w:rsidRPr="00F3008F">
              <w:t>down</w:t>
            </w:r>
          </w:p>
        </w:tc>
      </w:tr>
    </w:tbl>
    <w:p w14:paraId="389D6636" w14:textId="77777777" w:rsidR="00FB6100" w:rsidRDefault="00FB6100">
      <w:pPr>
        <w:rPr>
          <w:rFonts w:ascii="Palatino Linotype" w:eastAsia="Times New Roman" w:hAnsi="Palatino Linotype" w:cs="Times New Roman"/>
          <w:b/>
          <w:bCs/>
          <w:noProof/>
          <w:color w:val="000000"/>
          <w:sz w:val="18"/>
          <w:szCs w:val="20"/>
          <w:lang w:val="en-US" w:eastAsia="zh-CN"/>
        </w:rPr>
      </w:pPr>
      <w:r>
        <w:rPr>
          <w:b/>
          <w:bCs/>
          <w:noProof/>
          <w:lang w:eastAsia="zh-CN"/>
        </w:rPr>
        <w:br w:type="page"/>
      </w:r>
    </w:p>
    <w:p w14:paraId="0FDC0EEB" w14:textId="4E074995" w:rsidR="00FB6100" w:rsidRDefault="005A12C0" w:rsidP="00FB6100">
      <w:pPr>
        <w:pStyle w:val="MDPI51figurecaption"/>
        <w:rPr>
          <w:b/>
          <w:bCs/>
          <w:noProof/>
          <w:lang w:eastAsia="zh-CN" w:bidi="ar-SA"/>
        </w:rPr>
      </w:pPr>
      <w:r>
        <w:rPr>
          <w:b/>
          <w:bCs/>
          <w:noProof/>
          <w:lang w:eastAsia="zh-CN" w:bidi="ar-SA"/>
        </w:rPr>
        <w:lastRenderedPageBreak/>
        <w:t>Table S4</w:t>
      </w:r>
      <w:r w:rsidR="00FB6100">
        <w:rPr>
          <w:b/>
          <w:bCs/>
          <w:noProof/>
          <w:lang w:eastAsia="zh-CN" w:bidi="ar-SA"/>
        </w:rPr>
        <w:t xml:space="preserve">: Significant metabolites in bacterial supernatant samples </w:t>
      </w:r>
      <w:r w:rsidR="00FB6100" w:rsidRPr="00721FF4">
        <w:rPr>
          <w:b/>
          <w:bCs/>
        </w:rPr>
        <w:t>collected from BPW cultures</w:t>
      </w:r>
      <w:r w:rsidR="00FB6100">
        <w:t xml:space="preserve"> (n=38; note, the negative group includes </w:t>
      </w:r>
      <w:r w:rsidR="00FB6100" w:rsidRPr="34860D3F">
        <w:rPr>
          <w:i/>
          <w:iCs/>
        </w:rPr>
        <w:t>Salmonella</w:t>
      </w:r>
      <w:r w:rsidR="00FB6100">
        <w:t xml:space="preserve">)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58"/>
        <w:gridCol w:w="1212"/>
        <w:gridCol w:w="1626"/>
        <w:gridCol w:w="1338"/>
      </w:tblGrid>
      <w:tr w:rsidR="00616002" w:rsidRPr="00975EE1" w14:paraId="14E0FB2B" w14:textId="77777777" w:rsidTr="00975EE1">
        <w:trPr>
          <w:trHeight w:val="288"/>
          <w:tblHeader/>
        </w:trPr>
        <w:tc>
          <w:tcPr>
            <w:tcW w:w="27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7E61" w14:textId="784AAC49" w:rsidR="00616002" w:rsidRPr="00975EE1" w:rsidRDefault="00616002" w:rsidP="009C2069">
            <w:pPr>
              <w:pStyle w:val="MDPI64CoI"/>
              <w:spacing w:before="0"/>
              <w:rPr>
                <w:b/>
                <w:bCs/>
              </w:rPr>
            </w:pPr>
            <w:r w:rsidRPr="00975EE1">
              <w:rPr>
                <w:b/>
                <w:bCs/>
              </w:rPr>
              <w:t>Metabolites 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4193" w14:textId="223E1490" w:rsidR="00616002" w:rsidRPr="00975EE1" w:rsidRDefault="00616002" w:rsidP="009C2069">
            <w:pPr>
              <w:pStyle w:val="MDPI64CoI"/>
              <w:spacing w:before="0"/>
              <w:rPr>
                <w:b/>
                <w:bCs/>
              </w:rPr>
            </w:pPr>
            <w:r w:rsidRPr="00975EE1">
              <w:rPr>
                <w:b/>
                <w:bCs/>
              </w:rPr>
              <w:t>F</w:t>
            </w:r>
            <w:r w:rsidR="00975EE1">
              <w:rPr>
                <w:b/>
                <w:bCs/>
              </w:rPr>
              <w:t>old change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2ABA7" w14:textId="64D7DB19" w:rsidR="00616002" w:rsidRPr="00975EE1" w:rsidRDefault="00616002" w:rsidP="009C2069">
            <w:pPr>
              <w:pStyle w:val="MDPI64CoI"/>
              <w:spacing w:before="0"/>
              <w:rPr>
                <w:b/>
                <w:bCs/>
              </w:rPr>
            </w:pPr>
            <w:r w:rsidRPr="00975EE1">
              <w:rPr>
                <w:b/>
                <w:bCs/>
              </w:rPr>
              <w:t xml:space="preserve">Adjusted </w:t>
            </w:r>
            <w:r w:rsidR="00444E7E">
              <w:rPr>
                <w:b/>
                <w:bCs/>
              </w:rPr>
              <w:t>P</w:t>
            </w:r>
            <w:r w:rsidRPr="00975EE1">
              <w:rPr>
                <w:b/>
                <w:bCs/>
              </w:rPr>
              <w:t xml:space="preserve"> value</w:t>
            </w:r>
          </w:p>
        </w:tc>
        <w:tc>
          <w:tcPr>
            <w:tcW w:w="8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FD3E7" w14:textId="0875E9AF" w:rsidR="00616002" w:rsidRPr="00975EE1" w:rsidRDefault="00616002" w:rsidP="009C2069">
            <w:pPr>
              <w:pStyle w:val="MDPI64CoI"/>
              <w:spacing w:before="0"/>
              <w:rPr>
                <w:b/>
                <w:bCs/>
              </w:rPr>
            </w:pPr>
            <w:r w:rsidRPr="00975EE1">
              <w:rPr>
                <w:b/>
                <w:bCs/>
              </w:rPr>
              <w:t>Regulation </w:t>
            </w:r>
          </w:p>
        </w:tc>
      </w:tr>
      <w:tr w:rsidR="00616002" w:rsidRPr="00616002" w14:paraId="5879C20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679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732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8.92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951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63E-05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DCC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214E890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61FD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2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FB6D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4.42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6A7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12E-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F239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E969A1B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C99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465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2.26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E7E2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98E-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66E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16D4CD9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2EBE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EA0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19.28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31AB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74E-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3B89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01FD92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A126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-amino-2-methyl-1,3-propanediol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A12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18.97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794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331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8D13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B39BB4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B0F7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8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C9DE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17.04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50B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872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D70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17D09F9D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27D6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,3-dihydroxybiphenyl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378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10.59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A199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98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183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C267A45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0A0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66A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991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0637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729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D90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278FF7C6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80C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3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539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839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081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3821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447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2FEA2B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346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4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44C9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659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989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4764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B5F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D5B05CF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557B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1FC0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643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EE43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20342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546D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A651E9E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ACB6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9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721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417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20D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816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6D5C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26C8C5B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8AF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4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4BB7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6.273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9915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05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667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2987C81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6781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behen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E0E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5.404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CF9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53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0D35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B6F3BF2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D612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47AB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5.398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4BA1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729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B92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24BEEBA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90A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,3-butanediol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9132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5.048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FEF9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85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777C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6D8585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24E0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4BE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5.048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2789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85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9539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4928164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1D9F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2F8A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4.928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BD9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9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750C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234C31D5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A9B6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5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134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4.605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5D94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1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032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A5625F7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08E7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4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6867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4.587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045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25265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2C8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13E31D2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619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pelargon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27F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839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F79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84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BD1D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CB22884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23C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3EA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753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000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784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0BD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790742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936C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6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778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659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978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2926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A20F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3448A43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121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2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34A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467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CAC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336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3C4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87E58A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27D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98A5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461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15E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34869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0F5B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2794333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A25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4-aminophenol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DA87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353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DA6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729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1F6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4467453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EFB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acetohydroxam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1B4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315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133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39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A1DC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3FE43229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9842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054A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173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CDEF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2242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18DA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A0B0693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5175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DA3F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.07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5DD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5124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383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9958A42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18C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9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9EC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865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9D2A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85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3C19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25B5493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AA6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6A2C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81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A8E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34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821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7510E57E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74D5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2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454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751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3E2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3821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796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02FC782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1AF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glycol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564C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665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9073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21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441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2FF50CD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577E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3-hydroxyanthranil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C32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586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D203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3199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9E6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18369149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B1D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2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ADF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586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BAD2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3199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DA10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C847C64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062FB" w14:textId="77777777" w:rsidR="00616002" w:rsidRPr="00616002" w:rsidRDefault="00616002" w:rsidP="009C2069">
            <w:pPr>
              <w:pStyle w:val="MDPI64CoI"/>
              <w:spacing w:before="0"/>
            </w:pPr>
            <w:proofErr w:type="spellStart"/>
            <w:r w:rsidRPr="00616002">
              <w:t>halostachine</w:t>
            </w:r>
            <w:proofErr w:type="spellEnd"/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F94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502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ADD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25265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44D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3D2EA36E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50BA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DD5B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502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E6E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25265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38A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6F08B0D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8C5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2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26E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449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F77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816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D426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2A501E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495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BD75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4334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EFB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31998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7E69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198A28E9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8BE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L-2-amino-3-phosphonopropionic acid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2C14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413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DBFF9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914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A2F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4041814E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23F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-sphingosine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FE8A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334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E5F6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6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1C5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1923006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6F6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6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2CC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2822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0482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49952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DDDC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08DCB3D7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455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7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73CA1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2.2638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D4B7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330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63D5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up</w:t>
            </w:r>
          </w:p>
        </w:tc>
      </w:tr>
      <w:tr w:rsidR="00616002" w:rsidRPr="00616002" w14:paraId="5E170F88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BE22D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7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8C2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4884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6ECE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7747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3C41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  <w:tr w:rsidR="00616002" w:rsidRPr="00616002" w14:paraId="567E332F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BB87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lastRenderedPageBreak/>
              <w:t>Compound_7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66F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48806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207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184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767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  <w:tr w:rsidR="00616002" w:rsidRPr="00616002" w14:paraId="15063240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7E7F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1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A19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46467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9E7C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4764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FD97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  <w:tr w:rsidR="00616002" w:rsidRPr="00616002" w14:paraId="13EC3A3D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8570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epsilon-caprolactam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EF68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3181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E3AD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3841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ACE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  <w:tr w:rsidR="00616002" w:rsidRPr="00616002" w14:paraId="058906E0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EB5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Compound_109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00EB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30493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D856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1613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5873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  <w:tr w:rsidR="00616002" w:rsidRPr="00616002" w14:paraId="7CF47CBC" w14:textId="77777777" w:rsidTr="009C2069">
        <w:trPr>
          <w:trHeight w:val="288"/>
        </w:trPr>
        <w:tc>
          <w:tcPr>
            <w:tcW w:w="27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83B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N-acetyl-ornithine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EA9C5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25191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3BD82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0.000804</w:t>
            </w:r>
          </w:p>
        </w:tc>
        <w:tc>
          <w:tcPr>
            <w:tcW w:w="8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275A" w14:textId="77777777" w:rsidR="00616002" w:rsidRPr="00616002" w:rsidRDefault="00616002" w:rsidP="009C2069">
            <w:pPr>
              <w:pStyle w:val="MDPI64CoI"/>
              <w:spacing w:before="0"/>
            </w:pPr>
            <w:r w:rsidRPr="00616002">
              <w:t>down</w:t>
            </w:r>
          </w:p>
        </w:tc>
      </w:tr>
    </w:tbl>
    <w:p w14:paraId="46FF9DD7" w14:textId="77777777" w:rsidR="00975EE1" w:rsidRDefault="00975EE1">
      <w:pPr>
        <w:rPr>
          <w:rFonts w:ascii="Palatino Linotype" w:eastAsia="Times New Roman" w:hAnsi="Palatino Linotype" w:cs="Times New Roman"/>
          <w:b/>
          <w:bCs/>
          <w:noProof/>
          <w:color w:val="000000"/>
          <w:sz w:val="18"/>
          <w:szCs w:val="20"/>
          <w:lang w:val="en-US" w:eastAsia="zh-CN"/>
        </w:rPr>
      </w:pPr>
      <w:r>
        <w:rPr>
          <w:b/>
          <w:bCs/>
          <w:noProof/>
          <w:lang w:eastAsia="zh-CN"/>
        </w:rPr>
        <w:br w:type="page"/>
      </w:r>
    </w:p>
    <w:p w14:paraId="03731D25" w14:textId="77777777" w:rsidR="008067FE" w:rsidRDefault="008067FE" w:rsidP="00BF68BB">
      <w:pPr>
        <w:pStyle w:val="MDPI51figurecaption"/>
        <w:rPr>
          <w:b/>
          <w:bCs/>
          <w:noProof/>
          <w:lang w:eastAsia="zh-CN" w:bidi="ar-SA"/>
        </w:rPr>
        <w:sectPr w:rsidR="008067FE" w:rsidSect="00357F41">
          <w:pgSz w:w="11906" w:h="16838" w:code="9"/>
          <w:pgMar w:top="1418" w:right="1531" w:bottom="1077" w:left="1531" w:header="1021" w:footer="851" w:gutter="0"/>
          <w:lnNumType w:countBy="1" w:restart="continuous"/>
          <w:pgNumType w:start="1"/>
          <w:cols w:space="425"/>
          <w:titlePg/>
          <w:docGrid w:type="lines" w:linePitch="326"/>
        </w:sectPr>
      </w:pPr>
    </w:p>
    <w:p w14:paraId="200DD276" w14:textId="3797B2CB" w:rsidR="00341DAE" w:rsidRPr="009E1914" w:rsidRDefault="00341DAE" w:rsidP="009E1914">
      <w:pPr>
        <w:pStyle w:val="MDPI51figurecaption"/>
      </w:pPr>
      <w:r w:rsidRPr="009E1914">
        <w:rPr>
          <w:b/>
          <w:bCs/>
        </w:rPr>
        <w:lastRenderedPageBreak/>
        <w:t>Table S5</w:t>
      </w:r>
      <w:r w:rsidR="00975EE1" w:rsidRPr="009E1914">
        <w:rPr>
          <w:b/>
          <w:bCs/>
        </w:rPr>
        <w:t>:</w:t>
      </w:r>
      <w:r w:rsidR="00975EE1" w:rsidRPr="009E1914">
        <w:t xml:space="preserve"> </w:t>
      </w:r>
      <w:r w:rsidR="00BB4EF0" w:rsidRPr="009E1914">
        <w:t xml:space="preserve">ANOVA analysis </w:t>
      </w:r>
      <w:r w:rsidR="00D6765F" w:rsidRPr="009E1914">
        <w:t>of bacterial pellet samples collected from BPW</w:t>
      </w:r>
      <w:r w:rsidR="00B60471" w:rsidRPr="009E1914">
        <w:t xml:space="preserve"> cultures</w:t>
      </w:r>
      <w:r w:rsidR="00BB124B" w:rsidRPr="009E1914">
        <w:t>.</w:t>
      </w:r>
      <w:r w:rsidR="00423698" w:rsidRPr="009E1914">
        <w:t xml:space="preserve"> </w:t>
      </w:r>
      <w:r w:rsidR="00D6765F" w:rsidRPr="009E1914"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42"/>
        <w:gridCol w:w="1251"/>
        <w:gridCol w:w="1029"/>
        <w:gridCol w:w="1006"/>
        <w:gridCol w:w="881"/>
        <w:gridCol w:w="1017"/>
        <w:gridCol w:w="5707"/>
      </w:tblGrid>
      <w:tr w:rsidR="00625712" w:rsidRPr="008067FE" w14:paraId="58BFAAC9" w14:textId="77777777" w:rsidTr="00625712">
        <w:trPr>
          <w:trHeight w:val="288"/>
        </w:trPr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8AB70" w14:textId="65DDBE42" w:rsidR="008067FE" w:rsidRPr="00625712" w:rsidRDefault="008067FE" w:rsidP="00625712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625712">
              <w:rPr>
                <w:b/>
                <w:bCs/>
              </w:rPr>
              <w:t>Metabolite</w:t>
            </w:r>
            <w:r w:rsidR="007C7C89">
              <w:rPr>
                <w:b/>
                <w:bCs/>
              </w:rPr>
              <w:t>s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5C785" w14:textId="77777777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proofErr w:type="spellStart"/>
            <w:r w:rsidRPr="00625712">
              <w:rPr>
                <w:b/>
                <w:bCs/>
              </w:rPr>
              <w:t>Pubchem</w:t>
            </w:r>
            <w:proofErr w:type="spellEnd"/>
            <w:r w:rsidRPr="00625712">
              <w:rPr>
                <w:b/>
                <w:bCs/>
              </w:rPr>
              <w:t xml:space="preserve"> ID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1F5E" w14:textId="77777777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KEGG ID</w:t>
            </w:r>
          </w:p>
        </w:tc>
        <w:tc>
          <w:tcPr>
            <w:tcW w:w="3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421F" w14:textId="133C3D5F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</w:t>
            </w:r>
            <w:r w:rsidR="00444E7E">
              <w:rPr>
                <w:b/>
                <w:bCs/>
              </w:rPr>
              <w:t>-</w:t>
            </w:r>
            <w:r w:rsidRPr="00625712">
              <w:rPr>
                <w:b/>
                <w:bCs/>
              </w:rPr>
              <w:t>statistic</w:t>
            </w:r>
          </w:p>
        </w:tc>
        <w:tc>
          <w:tcPr>
            <w:tcW w:w="3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98B76" w14:textId="77777777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P value</w:t>
            </w:r>
          </w:p>
        </w:tc>
        <w:tc>
          <w:tcPr>
            <w:tcW w:w="4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7EC70" w14:textId="77777777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DR</w:t>
            </w:r>
          </w:p>
        </w:tc>
        <w:tc>
          <w:tcPr>
            <w:tcW w:w="1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2B81" w14:textId="77777777" w:rsidR="008067FE" w:rsidRPr="00625712" w:rsidRDefault="008067FE" w:rsidP="00625712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isher's LSD</w:t>
            </w:r>
          </w:p>
        </w:tc>
      </w:tr>
      <w:tr w:rsidR="00625712" w:rsidRPr="008067FE" w14:paraId="26F756A3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D752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D-sphingos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4E7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28033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9FCE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319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DD3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5.978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578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05E-15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B9F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12E-1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515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2; RG1 &gt; RG3; RG2 &gt; RG3</w:t>
            </w:r>
          </w:p>
        </w:tc>
      </w:tr>
      <w:tr w:rsidR="00625712" w:rsidRPr="008067FE" w14:paraId="268E56E7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6641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L-methion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D0E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13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959E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07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E16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5.09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9365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74E-07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50B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38E-06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F9E7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; RG3 &gt; RG2</w:t>
            </w:r>
          </w:p>
        </w:tc>
      </w:tr>
      <w:tr w:rsidR="00625712" w:rsidRPr="008067FE" w14:paraId="6011F9DB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AD71" w14:textId="17EE1A40" w:rsidR="008067FE" w:rsidRPr="008067FE" w:rsidRDefault="00625712" w:rsidP="00625712">
            <w:pPr>
              <w:pStyle w:val="MDPI64CoI"/>
              <w:spacing w:before="0"/>
            </w:pPr>
            <w:r>
              <w:t>P</w:t>
            </w:r>
            <w:r w:rsidR="008067FE" w:rsidRPr="008067FE">
              <w:t>ipecol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2938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3922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1925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408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791E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2.302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5E1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31E-06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BAEF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24E-05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5170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; RG3 &gt; RG2</w:t>
            </w:r>
          </w:p>
        </w:tc>
      </w:tr>
      <w:tr w:rsidR="00625712" w:rsidRPr="008067FE" w14:paraId="199B423D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B1FF3" w14:textId="3A567DC3" w:rsidR="008067FE" w:rsidRPr="008067FE" w:rsidRDefault="00625712" w:rsidP="00625712">
            <w:pPr>
              <w:pStyle w:val="MDPI64CoI"/>
              <w:spacing w:before="0"/>
            </w:pPr>
            <w:r>
              <w:t>C</w:t>
            </w:r>
            <w:r w:rsidR="008067FE" w:rsidRPr="008067FE">
              <w:t>ytid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7B8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9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CF9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A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AC6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2.163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DBFC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84E-06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4A0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27E-05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914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; RG3 &gt; RG2</w:t>
            </w:r>
          </w:p>
        </w:tc>
      </w:tr>
      <w:tr w:rsidR="00625712" w:rsidRPr="008067FE" w14:paraId="4D807083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D1C8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N-acetyl-ornith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EBA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3923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50A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437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4C3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0.01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B88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08E-05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42C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17E-04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F515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; RG3 &gt; RG2</w:t>
            </w:r>
          </w:p>
        </w:tc>
      </w:tr>
      <w:tr w:rsidR="00625712" w:rsidRPr="008067FE" w14:paraId="3B9F6A84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3FCF" w14:textId="1FF3FA6D" w:rsidR="008067FE" w:rsidRPr="008067FE" w:rsidRDefault="00625712" w:rsidP="00625712">
            <w:pPr>
              <w:pStyle w:val="MDPI64CoI"/>
              <w:spacing w:before="0"/>
            </w:pPr>
            <w:proofErr w:type="spellStart"/>
            <w:r>
              <w:t>T</w:t>
            </w:r>
            <w:r w:rsidR="008067FE" w:rsidRPr="008067FE">
              <w:t>rimethyllysine</w:t>
            </w:r>
            <w:proofErr w:type="spellEnd"/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C976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5966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5E8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A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3BE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.5429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ED9D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72E-05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086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94E-04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3D00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; RG3 &gt; RG2</w:t>
            </w:r>
          </w:p>
        </w:tc>
      </w:tr>
      <w:tr w:rsidR="00625712" w:rsidRPr="008067FE" w14:paraId="244860EE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0D9C" w14:textId="7C9495F0" w:rsidR="008067FE" w:rsidRPr="008067FE" w:rsidRDefault="00625712" w:rsidP="00625712">
            <w:pPr>
              <w:pStyle w:val="MDPI64CoI"/>
              <w:spacing w:before="0"/>
            </w:pPr>
            <w:r>
              <w:t>B</w:t>
            </w:r>
            <w:r w:rsidR="008067FE" w:rsidRPr="008067FE">
              <w:t>ehen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51AB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21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E16C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8281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8A4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80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2032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.31E-05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2FD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93E-04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ABB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2811B433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5A30" w14:textId="6E92AFC6" w:rsidR="008067FE" w:rsidRPr="008067FE" w:rsidRDefault="00625712" w:rsidP="00625712">
            <w:pPr>
              <w:pStyle w:val="MDPI64CoI"/>
              <w:spacing w:before="0"/>
            </w:pPr>
            <w:r>
              <w:t>C</w:t>
            </w:r>
            <w:r w:rsidR="008067FE" w:rsidRPr="008067FE">
              <w:t>onduritol epoxid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A11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1905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4F1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A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0DBA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3638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99D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41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BF3D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80E-04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758A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</w:t>
            </w:r>
          </w:p>
        </w:tc>
      </w:tr>
      <w:tr w:rsidR="00625712" w:rsidRPr="008067FE" w14:paraId="627A856B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C9B7" w14:textId="7CF187AA" w:rsidR="008067FE" w:rsidRPr="008067FE" w:rsidRDefault="00625712" w:rsidP="00625712">
            <w:pPr>
              <w:pStyle w:val="MDPI64CoI"/>
              <w:spacing w:before="0"/>
            </w:pPr>
            <w:r>
              <w:t>P</w:t>
            </w:r>
            <w:r w:rsidR="008067FE" w:rsidRPr="008067FE">
              <w:t>elargon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4C5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15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98A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1601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04B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060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270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89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91D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42E-04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909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</w:t>
            </w:r>
          </w:p>
        </w:tc>
      </w:tr>
      <w:tr w:rsidR="00625712" w:rsidRPr="008067FE" w14:paraId="51A4BDF3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3510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2-amino-2-methyl-1,3-propanediol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5C76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531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F6C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1126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11C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.4813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E4E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31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30D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35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477C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</w:t>
            </w:r>
          </w:p>
        </w:tc>
      </w:tr>
      <w:tr w:rsidR="00625712" w:rsidRPr="008067FE" w14:paraId="62575F2E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8023F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2,6-Dihydroxy-4-Methoxytolue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051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3876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F849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A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A65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.243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343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19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E356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48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33BB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Negative &gt; RG3; RG1 &gt; RG3; RG2 &gt; RG3</w:t>
            </w:r>
          </w:p>
        </w:tc>
      </w:tr>
      <w:tr w:rsidR="00625712" w:rsidRPr="008067FE" w14:paraId="315DE875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5747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1-hexadecanol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2A6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68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711D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823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863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.243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66C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19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452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48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4715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Negative &gt; RG3; RG1 &gt; RG3; RG2 &gt; RG3</w:t>
            </w:r>
          </w:p>
        </w:tc>
      </w:tr>
      <w:tr w:rsidR="00625712" w:rsidRPr="008067FE" w14:paraId="01D00FBC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AB04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2,3-dihydroxybiphenyl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CA27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5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1FD1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2526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6010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817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1C4C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41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F2E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12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4A37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69299A05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84A4F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4-aminophenol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763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0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11B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2372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9AD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566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F783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25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63D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65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8463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67CA276E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91F2" w14:textId="4F7899AC" w:rsidR="008067FE" w:rsidRPr="008067FE" w:rsidRDefault="00625712" w:rsidP="00625712">
            <w:pPr>
              <w:pStyle w:val="MDPI64CoI"/>
              <w:spacing w:before="0"/>
            </w:pPr>
            <w:r>
              <w:t>A</w:t>
            </w:r>
            <w:r w:rsidR="008067FE" w:rsidRPr="008067FE">
              <w:t>cetohydroxam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F2D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99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FAB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6808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46A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483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069A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98E-04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342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72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C73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6B5DF4BC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90AF" w14:textId="331DF81F" w:rsidR="008067FE" w:rsidRPr="008067FE" w:rsidRDefault="00625712" w:rsidP="00625712">
            <w:pPr>
              <w:pStyle w:val="MDPI64CoI"/>
              <w:spacing w:before="0"/>
            </w:pPr>
            <w:r>
              <w:t>Gl</w:t>
            </w:r>
            <w:r w:rsidR="008067FE" w:rsidRPr="008067FE">
              <w:t>ycol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66EB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5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B7A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16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C529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.2912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4B4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09E-0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26F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13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54D2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492BCA0E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2BE25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DL-2-amino-3-phosphonopropion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5500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857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29E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5672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3603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.385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E8A3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82E-0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A22A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.11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204B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5A1EF0DE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5261" w14:textId="51D1CA0B" w:rsidR="008067FE" w:rsidRPr="008067FE" w:rsidRDefault="00625712" w:rsidP="00625712">
            <w:pPr>
              <w:pStyle w:val="MDPI64CoI"/>
              <w:spacing w:before="0"/>
            </w:pPr>
            <w:r>
              <w:t>G</w:t>
            </w:r>
            <w:r w:rsidR="008067FE" w:rsidRPr="008067FE">
              <w:t>lyc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1E2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75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23A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037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B655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.2306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B64C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32E-0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67D56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.19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331E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Negative &gt; RG2; RG3 &gt; RG1</w:t>
            </w:r>
          </w:p>
        </w:tc>
      </w:tr>
      <w:tr w:rsidR="00625712" w:rsidRPr="008067FE" w14:paraId="3EF36D86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B4F16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3-hydroxyanthranil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E20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DC54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632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AD7C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.0685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A1C5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95E-0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E8C4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.31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859A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</w:t>
            </w:r>
          </w:p>
        </w:tc>
      </w:tr>
      <w:tr w:rsidR="00625712" w:rsidRPr="008067FE" w14:paraId="6A7048C6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D8712" w14:textId="6B588998" w:rsidR="008067FE" w:rsidRPr="008067FE" w:rsidRDefault="00625712" w:rsidP="00625712">
            <w:pPr>
              <w:pStyle w:val="MDPI64CoI"/>
              <w:spacing w:before="0"/>
            </w:pPr>
            <w:r>
              <w:t>A</w:t>
            </w:r>
            <w:r w:rsidR="008067FE" w:rsidRPr="008067FE">
              <w:t>cetol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8BC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829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5A9F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5235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E7F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5.017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1691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18E-03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885B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.62E-03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D34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; RG3 &gt; RG1</w:t>
            </w:r>
          </w:p>
        </w:tc>
      </w:tr>
      <w:tr w:rsidR="00625712" w:rsidRPr="008067FE" w14:paraId="14AC436A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D447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DL-3-aminoisobutyr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ADC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6495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095A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5145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90B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95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BB1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34E-02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C403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59E-02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7301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1 &gt; RG3</w:t>
            </w:r>
          </w:p>
        </w:tc>
      </w:tr>
      <w:tr w:rsidR="00625712" w:rsidRPr="008067FE" w14:paraId="43AEAD3D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0350" w14:textId="211B7655" w:rsidR="008067FE" w:rsidRPr="008067FE" w:rsidRDefault="00625712" w:rsidP="00625712">
            <w:pPr>
              <w:pStyle w:val="MDPI64CoI"/>
              <w:spacing w:before="0"/>
            </w:pPr>
            <w:r>
              <w:t>L</w:t>
            </w:r>
            <w:r w:rsidR="008067FE" w:rsidRPr="008067FE">
              <w:t>auric acid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2EAA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89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1EE27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2679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A18F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7978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E066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60E-02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4C6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95E-02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C9AE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RG2; RG1 &gt; RG3</w:t>
            </w:r>
          </w:p>
        </w:tc>
      </w:tr>
      <w:tr w:rsidR="00625712" w:rsidRPr="008067FE" w14:paraId="520A5BF7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CE89" w14:textId="09F05BDD" w:rsidR="008067FE" w:rsidRPr="008067FE" w:rsidRDefault="00625712" w:rsidP="00625712">
            <w:pPr>
              <w:pStyle w:val="MDPI64CoI"/>
              <w:spacing w:before="0"/>
            </w:pPr>
            <w:proofErr w:type="spellStart"/>
            <w:r>
              <w:t>H</w:t>
            </w:r>
            <w:r w:rsidR="008067FE" w:rsidRPr="008067FE">
              <w:t>alostachine</w:t>
            </w:r>
            <w:proofErr w:type="spellEnd"/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81B49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13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9E3B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3711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07B1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7885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C500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.62E-02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7794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95E-02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735DE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Negative; RG2 &gt; Negative; RG1 &gt; RG3; RG2 &gt; RG3</w:t>
            </w:r>
          </w:p>
        </w:tc>
      </w:tr>
      <w:tr w:rsidR="00625712" w:rsidRPr="008067FE" w14:paraId="2934A9A7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F628" w14:textId="77777777" w:rsidR="008067FE" w:rsidRPr="008067FE" w:rsidRDefault="008067FE" w:rsidP="00625712">
            <w:pPr>
              <w:pStyle w:val="MDPI64CoI"/>
              <w:spacing w:before="0"/>
            </w:pPr>
            <w:r w:rsidRPr="008067FE">
              <w:t>L-prolin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E5E2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145742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F07A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148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C42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489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2B30F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26E-02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046A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69E-02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38AA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Negative &gt; RG1</w:t>
            </w:r>
          </w:p>
        </w:tc>
      </w:tr>
      <w:tr w:rsidR="00625712" w:rsidRPr="008067FE" w14:paraId="7EB570E6" w14:textId="77777777" w:rsidTr="00625712">
        <w:trPr>
          <w:trHeight w:val="288"/>
        </w:trPr>
        <w:tc>
          <w:tcPr>
            <w:tcW w:w="116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D219D" w14:textId="7AC461A3" w:rsidR="008067FE" w:rsidRPr="008067FE" w:rsidRDefault="00625712" w:rsidP="00625712">
            <w:pPr>
              <w:pStyle w:val="MDPI64CoI"/>
              <w:spacing w:before="0"/>
            </w:pPr>
            <w:r>
              <w:t>A</w:t>
            </w:r>
            <w:r w:rsidR="008067FE" w:rsidRPr="008067FE">
              <w:t>cetoacetate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7BD8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9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F852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C00164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91603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3.2799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621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2.87E-02</w:t>
            </w:r>
          </w:p>
        </w:tc>
        <w:tc>
          <w:tcPr>
            <w:tcW w:w="4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5962D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4.51E-02</w:t>
            </w:r>
          </w:p>
        </w:tc>
        <w:tc>
          <w:tcPr>
            <w:tcW w:w="1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EE7F5" w14:textId="77777777" w:rsidR="008067FE" w:rsidRPr="008067FE" w:rsidRDefault="008067FE" w:rsidP="00625712">
            <w:pPr>
              <w:pStyle w:val="MDPI64CoI"/>
              <w:spacing w:before="0"/>
              <w:jc w:val="center"/>
            </w:pPr>
            <w:r w:rsidRPr="008067FE">
              <w:t>RG1 &gt; RG2; RG1 &gt; RG3</w:t>
            </w:r>
          </w:p>
        </w:tc>
      </w:tr>
    </w:tbl>
    <w:p w14:paraId="430DB911" w14:textId="77777777" w:rsidR="008067FE" w:rsidRPr="00F5610C" w:rsidRDefault="008067FE" w:rsidP="00BF68BB">
      <w:pPr>
        <w:pStyle w:val="MDPI51figurecaption"/>
        <w:rPr>
          <w:i/>
          <w:iCs/>
        </w:rPr>
      </w:pPr>
    </w:p>
    <w:p w14:paraId="7F211A27" w14:textId="77777777" w:rsidR="00B60471" w:rsidRPr="009E1914" w:rsidRDefault="00B60471" w:rsidP="009E1914">
      <w:pPr>
        <w:pStyle w:val="MDPI51figurecaption"/>
      </w:pPr>
      <w:r w:rsidRPr="009E1914">
        <w:rPr>
          <w:b/>
          <w:bCs/>
        </w:rPr>
        <w:lastRenderedPageBreak/>
        <w:t>Table S6:</w:t>
      </w:r>
      <w:r w:rsidRPr="009E1914">
        <w:t xml:space="preserve"> ANOVA analysis of bacterial supernatant samples collected from BPW cultur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42"/>
        <w:gridCol w:w="1251"/>
        <w:gridCol w:w="1029"/>
        <w:gridCol w:w="992"/>
        <w:gridCol w:w="917"/>
        <w:gridCol w:w="917"/>
        <w:gridCol w:w="5785"/>
      </w:tblGrid>
      <w:tr w:rsidR="00C3187D" w:rsidRPr="008067FE" w14:paraId="2404AE78" w14:textId="77777777" w:rsidTr="00C3187D">
        <w:trPr>
          <w:trHeight w:val="288"/>
        </w:trPr>
        <w:tc>
          <w:tcPr>
            <w:tcW w:w="1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2F788" w14:textId="77777777" w:rsidR="00BB124B" w:rsidRPr="00625712" w:rsidRDefault="00BB124B" w:rsidP="00094DDA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625712">
              <w:rPr>
                <w:b/>
                <w:bCs/>
              </w:rPr>
              <w:t>Metabolite</w:t>
            </w:r>
            <w:r>
              <w:rPr>
                <w:b/>
                <w:bCs/>
              </w:rPr>
              <w:t>s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EEB9A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proofErr w:type="spellStart"/>
            <w:r w:rsidRPr="00625712">
              <w:rPr>
                <w:b/>
                <w:bCs/>
              </w:rPr>
              <w:t>Pubchem</w:t>
            </w:r>
            <w:proofErr w:type="spellEnd"/>
            <w:r w:rsidRPr="00625712">
              <w:rPr>
                <w:b/>
                <w:bCs/>
              </w:rPr>
              <w:t xml:space="preserve"> ID</w:t>
            </w:r>
          </w:p>
        </w:tc>
        <w:tc>
          <w:tcPr>
            <w:tcW w:w="3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172EC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KEGG ID</w:t>
            </w:r>
          </w:p>
        </w:tc>
        <w:tc>
          <w:tcPr>
            <w:tcW w:w="3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2AADD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 statistic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1C60A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P value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73ABC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DR</w:t>
            </w:r>
          </w:p>
        </w:tc>
        <w:tc>
          <w:tcPr>
            <w:tcW w:w="20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5149D" w14:textId="77777777" w:rsidR="00BB124B" w:rsidRPr="00625712" w:rsidRDefault="00BB124B" w:rsidP="00094DDA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625712">
              <w:rPr>
                <w:b/>
                <w:bCs/>
              </w:rPr>
              <w:t>Fisher's LSD</w:t>
            </w:r>
          </w:p>
        </w:tc>
      </w:tr>
      <w:tr w:rsidR="004B33E4" w:rsidRPr="008067FE" w14:paraId="20665B6C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5E67E" w14:textId="398C41A5" w:rsidR="004B33E4" w:rsidRPr="008067FE" w:rsidRDefault="004B33E4" w:rsidP="004B33E4">
            <w:pPr>
              <w:pStyle w:val="MDPI64CoI"/>
              <w:spacing w:before="0"/>
            </w:pPr>
            <w:r w:rsidRPr="007958BD">
              <w:t>D-sphingosine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8852C2" w14:textId="42A5DE06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5280335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B8DEE" w14:textId="6296F78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0319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0B8CE" w14:textId="1BDEDBFC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26.23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1E8C67" w14:textId="4CC67709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3.42E-1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FD35E5" w14:textId="220F731F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81E-08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0949F1" w14:textId="4A3873C0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Negative </w:t>
            </w:r>
            <w:r w:rsidR="00745D52">
              <w:t>&gt;</w:t>
            </w:r>
            <w:r w:rsidRPr="007958BD">
              <w:t xml:space="preserve"> RG3; RG1 </w:t>
            </w:r>
            <w:r w:rsidR="00745D52">
              <w:t>&gt;</w:t>
            </w:r>
            <w:r w:rsidRPr="007958BD">
              <w:t xml:space="preserve"> RG2; RG1 </w:t>
            </w:r>
            <w:r w:rsidR="00745D52">
              <w:t>&gt;</w:t>
            </w:r>
            <w:r w:rsidRPr="007958BD">
              <w:t xml:space="preserve"> RG3; RG2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428C6845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E12E8" w14:textId="7E81AC8A" w:rsidR="004B33E4" w:rsidRPr="008067FE" w:rsidRDefault="004B33E4" w:rsidP="004B33E4">
            <w:pPr>
              <w:pStyle w:val="MDPI64CoI"/>
              <w:spacing w:before="0"/>
            </w:pPr>
            <w:r w:rsidRPr="007958BD">
              <w:t>pelargonic acid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B80B80" w14:textId="585AE96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8158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DF057" w14:textId="035B724A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1601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9EDFC" w14:textId="2D4FEF01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9.2378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B8EC0" w14:textId="406B9875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6.24E-0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302A0C" w14:textId="62F4B88E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8.26E-04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A0771" w14:textId="0471771A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2; RG1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745D52" w:rsidRPr="008067FE" w14:paraId="580C0FD3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90053" w14:textId="67598A07" w:rsidR="00745D52" w:rsidRPr="008067FE" w:rsidRDefault="00745D52" w:rsidP="00745D52">
            <w:pPr>
              <w:pStyle w:val="MDPI64CoI"/>
              <w:spacing w:before="0"/>
            </w:pPr>
            <w:r w:rsidRPr="007958BD">
              <w:t>2,3-dihydroxybiphenyl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E4126" w14:textId="375E538C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254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63635" w14:textId="04EF5753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C02526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0A5C35" w14:textId="2A99386C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8.609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8025A2" w14:textId="18021C58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1.12E-0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0A386" w14:textId="167D263F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1.32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FE2631" w14:textId="1C020C2F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571713">
              <w:t>RG1 &gt; Negative; RG1 &gt; RG2; RG1 &gt; RG3</w:t>
            </w:r>
          </w:p>
        </w:tc>
      </w:tr>
      <w:tr w:rsidR="00745D52" w:rsidRPr="008067FE" w14:paraId="37AECEE6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7EC50" w14:textId="063F6858" w:rsidR="00745D52" w:rsidRPr="008067FE" w:rsidRDefault="00745D52" w:rsidP="00745D52">
            <w:pPr>
              <w:pStyle w:val="MDPI64CoI"/>
              <w:spacing w:before="0"/>
            </w:pPr>
            <w:r w:rsidRPr="007958BD">
              <w:t>DL-3-aminoisobutyric acid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C1B106" w14:textId="187220FD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64956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1059A" w14:textId="54F07AA6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C05145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30B74B" w14:textId="56720901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8.268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F483A0" w14:textId="2423EBC1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1.55E-0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A609F" w14:textId="63579874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1.64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09A940" w14:textId="539D6908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571713">
              <w:t>RG1 &gt; Negative; RG1 &gt; RG2; RG1 &gt; RG3</w:t>
            </w:r>
          </w:p>
        </w:tc>
      </w:tr>
      <w:tr w:rsidR="00745D52" w:rsidRPr="008067FE" w14:paraId="0BCBA44D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40E71" w14:textId="543C5B98" w:rsidR="00745D52" w:rsidRPr="008067FE" w:rsidRDefault="00745D52" w:rsidP="00745D52">
            <w:pPr>
              <w:pStyle w:val="MDPI64CoI"/>
              <w:spacing w:before="0"/>
            </w:pPr>
            <w:r w:rsidRPr="007958BD">
              <w:t>4-aminophenol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EAEA6D" w14:textId="5A2DED76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403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04E95" w14:textId="0A4302B8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C02372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43950D" w14:textId="765DB0AB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7.448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9F549" w14:textId="1C1BEC07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3.42E-0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0391AB" w14:textId="3BF41D28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3.02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7FDAC" w14:textId="3B9AE1DE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571713">
              <w:t>RG1 &gt; Negative; RG1 &gt; RG2; RG1 &gt; RG3</w:t>
            </w:r>
          </w:p>
        </w:tc>
      </w:tr>
      <w:tr w:rsidR="00745D52" w:rsidRPr="008067FE" w14:paraId="6D780944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AD858" w14:textId="5BB1D596" w:rsidR="00745D52" w:rsidRPr="008067FE" w:rsidRDefault="00745D52" w:rsidP="00745D52">
            <w:pPr>
              <w:pStyle w:val="MDPI64CoI"/>
              <w:spacing w:before="0"/>
            </w:pPr>
            <w:r w:rsidRPr="007958BD">
              <w:t>behenic acid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FA6E8E" w14:textId="6E169832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8215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6FF51C" w14:textId="02474520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C08281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AFD81" w14:textId="6974666A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6.8098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BF889" w14:textId="117FD555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6.45E-0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A5BDE" w14:textId="448E6B19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7958BD">
              <w:t>4.56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2FAB1" w14:textId="5493B888" w:rsidR="00745D52" w:rsidRPr="008067FE" w:rsidRDefault="00745D52" w:rsidP="00745D52">
            <w:pPr>
              <w:pStyle w:val="MDPI64CoI"/>
              <w:spacing w:before="0"/>
              <w:jc w:val="center"/>
            </w:pPr>
            <w:r w:rsidRPr="00571713">
              <w:t>RG1 &gt; Negative; RG1 &gt; RG2; RG1 &gt; RG3</w:t>
            </w:r>
          </w:p>
        </w:tc>
      </w:tr>
      <w:tr w:rsidR="004B33E4" w:rsidRPr="008067FE" w14:paraId="4A202295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8574C" w14:textId="5805A714" w:rsidR="004B33E4" w:rsidRPr="008067FE" w:rsidRDefault="004B33E4" w:rsidP="004B33E4">
            <w:pPr>
              <w:pStyle w:val="MDPI64CoI"/>
              <w:spacing w:before="0"/>
            </w:pPr>
            <w:r w:rsidRPr="007958BD">
              <w:t>N-acetyl-ornithine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09DBE6" w14:textId="2F6CE752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439232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45BF81" w14:textId="2A570A3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0437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D06D24" w14:textId="1F4E093E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6.0757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F7B72D" w14:textId="22C12DF6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37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3AFC90" w14:textId="53B5C6A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8.85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7D12A" w14:textId="3AA48426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Negative </w:t>
            </w:r>
            <w:r w:rsidR="00745D52">
              <w:t>&gt;</w:t>
            </w:r>
            <w:r w:rsidRPr="007958BD">
              <w:t xml:space="preserve"> RG1; Negative </w:t>
            </w:r>
            <w:r w:rsidR="00745D52">
              <w:t>&gt;</w:t>
            </w:r>
            <w:r w:rsidRPr="007958BD">
              <w:t xml:space="preserve"> RG2; RG3 </w:t>
            </w:r>
            <w:r w:rsidR="00745D52">
              <w:t>&gt;</w:t>
            </w:r>
            <w:r w:rsidRPr="007958BD">
              <w:t xml:space="preserve"> RG1; RG3 </w:t>
            </w:r>
            <w:r w:rsidR="00745D52">
              <w:t>&gt;</w:t>
            </w:r>
            <w:r w:rsidRPr="007958BD">
              <w:t xml:space="preserve"> RG2</w:t>
            </w:r>
          </w:p>
        </w:tc>
      </w:tr>
      <w:tr w:rsidR="004B33E4" w:rsidRPr="008067FE" w14:paraId="2EB51DD5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B7E60" w14:textId="2298577F" w:rsidR="004B33E4" w:rsidRPr="008067FE" w:rsidRDefault="004B33E4" w:rsidP="004B33E4">
            <w:pPr>
              <w:pStyle w:val="MDPI64CoI"/>
              <w:spacing w:before="0"/>
            </w:pPr>
            <w:r w:rsidRPr="007958BD">
              <w:t>acetoacetate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C1751" w14:textId="3A04AB83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96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77497" w14:textId="5DB6386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0164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08990" w14:textId="7935BB1A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6.0289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A48CE" w14:textId="4A9A57AD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43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27EB77" w14:textId="289D080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8.85E-03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810BF8" w14:textId="4432E75C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3 </w:t>
            </w:r>
            <w:r w:rsidR="00745D52">
              <w:t>&gt;</w:t>
            </w:r>
            <w:r w:rsidRPr="007958BD">
              <w:t xml:space="preserve"> Negative; RG3 </w:t>
            </w:r>
            <w:r w:rsidR="00745D52">
              <w:t>&gt;</w:t>
            </w:r>
            <w:r w:rsidRPr="007958BD">
              <w:t xml:space="preserve"> RG1; RG3 </w:t>
            </w:r>
            <w:r w:rsidR="00745D52">
              <w:t>&gt;</w:t>
            </w:r>
            <w:r w:rsidRPr="007958BD">
              <w:t xml:space="preserve"> RG2</w:t>
            </w:r>
          </w:p>
        </w:tc>
      </w:tr>
      <w:tr w:rsidR="004B33E4" w:rsidRPr="008067FE" w14:paraId="28B88628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64E11" w14:textId="04ECF92D" w:rsidR="004B33E4" w:rsidRPr="008067FE" w:rsidRDefault="004B33E4" w:rsidP="004B33E4">
            <w:pPr>
              <w:pStyle w:val="MDPI64CoI"/>
              <w:spacing w:before="0"/>
            </w:pPr>
            <w:r w:rsidRPr="007958BD">
              <w:t>2,3-butanediol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DCC47" w14:textId="6B09D3CA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262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027B0F" w14:textId="1D8E942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NA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37E24A" w14:textId="04CB81A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5.5697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103AE" w14:textId="410C570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2.32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6F909" w14:textId="30AD4911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12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2CAB69" w14:textId="37F99791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 xml:space="preserve">&gt; </w:t>
            </w:r>
            <w:r w:rsidRPr="007958BD">
              <w:t xml:space="preserve">Negative; RG2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3; RG2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57B82F44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F6A0C" w14:textId="7400D5C5" w:rsidR="004B33E4" w:rsidRPr="008067FE" w:rsidRDefault="004B33E4" w:rsidP="004B33E4">
            <w:pPr>
              <w:pStyle w:val="MDPI64CoI"/>
              <w:spacing w:before="0"/>
            </w:pPr>
            <w:r w:rsidRPr="007958BD">
              <w:t>L-alanine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42D11" w14:textId="65AA8C3E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5950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1D5CB" w14:textId="6C03DE7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0041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3A6CF" w14:textId="69171A1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5.527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E339C6" w14:textId="446079D2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2.42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2C5453" w14:textId="3F90C17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12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B9D23" w14:textId="11B74307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3BEDF3BB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FA1E97" w14:textId="0A9CB304" w:rsidR="004B33E4" w:rsidRPr="008067FE" w:rsidRDefault="004B33E4" w:rsidP="004B33E4">
            <w:pPr>
              <w:pStyle w:val="MDPI64CoI"/>
              <w:spacing w:before="0"/>
            </w:pPr>
            <w:r w:rsidRPr="007958BD">
              <w:t>glycolic acid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46D5B" w14:textId="7B6E184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757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4287C" w14:textId="7CB1205A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0160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1CA27" w14:textId="6E80CE5F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5.1918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152158" w14:textId="081F16FE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3.46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AD0B60" w14:textId="43F34BC2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47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9A5CFC" w14:textId="11F4C4D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3; RG2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247F11E0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C3203" w14:textId="0D48D67D" w:rsidR="004B33E4" w:rsidRPr="008067FE" w:rsidRDefault="004B33E4" w:rsidP="004B33E4">
            <w:pPr>
              <w:pStyle w:val="MDPI64CoI"/>
              <w:spacing w:before="0"/>
            </w:pPr>
            <w:r w:rsidRPr="007958BD">
              <w:t>2-amino-2-methyl-1,3-propanediol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77835" w14:textId="00B99402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531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9B37F0" w14:textId="5C8A7347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11260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ABE1" w14:textId="1EF5E893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4.922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77D1B1" w14:textId="127B3B23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4.63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4765A" w14:textId="1D7C1EF9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.75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2D28B3" w14:textId="4898C486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085D2089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D96B7" w14:textId="254713F2" w:rsidR="004B33E4" w:rsidRPr="008067FE" w:rsidRDefault="004B33E4" w:rsidP="004B33E4">
            <w:pPr>
              <w:pStyle w:val="MDPI64CoI"/>
              <w:spacing w:before="0"/>
            </w:pPr>
            <w:r w:rsidRPr="007958BD">
              <w:t>acetohydroxamic acid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BCA3E" w14:textId="2B7B72F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1990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A653E" w14:textId="38E2352D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6808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AE89E" w14:textId="0EE95ED6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4.377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4AE138" w14:textId="4484AEFE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8.39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AF09CB" w14:textId="2044AF4F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2.74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179287" w14:textId="4450DBA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RG1 </w:t>
            </w:r>
            <w:r w:rsidR="00745D52">
              <w:t>&gt;</w:t>
            </w:r>
            <w:r w:rsidRPr="007958BD">
              <w:t xml:space="preserve"> Negative; RG1 </w:t>
            </w:r>
            <w:r w:rsidR="00745D52">
              <w:t>&gt;</w:t>
            </w:r>
            <w:r w:rsidRPr="007958BD">
              <w:t xml:space="preserve"> RG3; RG2 </w:t>
            </w:r>
            <w:r w:rsidR="00745D52">
              <w:t>&gt;</w:t>
            </w:r>
            <w:r w:rsidRPr="007958BD">
              <w:t xml:space="preserve"> RG3</w:t>
            </w:r>
          </w:p>
        </w:tc>
      </w:tr>
      <w:tr w:rsidR="004B33E4" w:rsidRPr="008067FE" w14:paraId="2BE44CE8" w14:textId="77777777" w:rsidTr="00C3187D">
        <w:trPr>
          <w:trHeight w:val="288"/>
        </w:trPr>
        <w:tc>
          <w:tcPr>
            <w:tcW w:w="12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5D2ED" w14:textId="238D5865" w:rsidR="004B33E4" w:rsidRPr="008067FE" w:rsidRDefault="004B33E4" w:rsidP="004B33E4">
            <w:pPr>
              <w:pStyle w:val="MDPI64CoI"/>
              <w:spacing w:before="0"/>
            </w:pPr>
            <w:r w:rsidRPr="007958BD">
              <w:t>epsilon-caprolactam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69BFEB" w14:textId="03DA42CB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7768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44A8E" w14:textId="4926693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C06593</w:t>
            </w:r>
          </w:p>
        </w:tc>
        <w:tc>
          <w:tcPr>
            <w:tcW w:w="3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DCD531" w14:textId="39C6DE18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4.225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BAE11" w14:textId="2FAAD34C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9.92E-0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817FFD" w14:textId="03BE6301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>3.09E-02</w:t>
            </w:r>
          </w:p>
        </w:tc>
        <w:tc>
          <w:tcPr>
            <w:tcW w:w="20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8077E" w14:textId="550DB4B4" w:rsidR="004B33E4" w:rsidRPr="008067FE" w:rsidRDefault="004B33E4" w:rsidP="004B33E4">
            <w:pPr>
              <w:pStyle w:val="MDPI64CoI"/>
              <w:spacing w:before="0"/>
              <w:jc w:val="center"/>
            </w:pPr>
            <w:r w:rsidRPr="007958BD">
              <w:t xml:space="preserve">Negative </w:t>
            </w:r>
            <w:r w:rsidR="00745D52">
              <w:t>&gt;</w:t>
            </w:r>
            <w:r w:rsidRPr="007958BD">
              <w:t xml:space="preserve"> RG1; RG3 </w:t>
            </w:r>
            <w:r w:rsidR="00745D52">
              <w:t>&gt;</w:t>
            </w:r>
            <w:r w:rsidRPr="007958BD">
              <w:t xml:space="preserve"> RG1; RG3 </w:t>
            </w:r>
            <w:r w:rsidR="00745D52">
              <w:t>&gt;</w:t>
            </w:r>
            <w:r w:rsidRPr="007958BD">
              <w:t xml:space="preserve"> RG2</w:t>
            </w:r>
          </w:p>
        </w:tc>
      </w:tr>
    </w:tbl>
    <w:p w14:paraId="68FBCC8D" w14:textId="4581317D" w:rsidR="00BB124B" w:rsidRDefault="00BB124B" w:rsidP="00BF68BB">
      <w:pPr>
        <w:pStyle w:val="MDPI51figurecaption"/>
        <w:ind w:left="0"/>
        <w:rPr>
          <w:b/>
          <w:bCs/>
        </w:rPr>
        <w:sectPr w:rsidR="00BB124B" w:rsidSect="008067FE">
          <w:pgSz w:w="16838" w:h="11906" w:orient="landscape" w:code="9"/>
          <w:pgMar w:top="1531" w:right="1418" w:bottom="1531" w:left="1077" w:header="1021" w:footer="851" w:gutter="0"/>
          <w:lnNumType w:countBy="1" w:restart="continuous"/>
          <w:pgNumType w:start="1"/>
          <w:cols w:space="425"/>
          <w:titlePg/>
          <w:docGrid w:type="lines" w:linePitch="326"/>
        </w:sectPr>
      </w:pPr>
    </w:p>
    <w:p w14:paraId="0A6DE1D7" w14:textId="743D2686" w:rsidR="00BF68BB" w:rsidRDefault="00BF68BB" w:rsidP="00BF68BB">
      <w:pPr>
        <w:pStyle w:val="MDPI51figurecaption"/>
        <w:ind w:left="0"/>
        <w:rPr>
          <w:b/>
          <w:bCs/>
        </w:rPr>
      </w:pPr>
      <w:r>
        <w:rPr>
          <w:noProof/>
          <w:lang w:val="en-AU" w:eastAsia="en-AU" w:bidi="ar-SA"/>
        </w:rPr>
        <w:lastRenderedPageBreak/>
        <w:drawing>
          <wp:inline distT="0" distB="0" distL="0" distR="0" wp14:anchorId="4A6C7F5D" wp14:editId="3F5F002E">
            <wp:extent cx="5310000" cy="5062100"/>
            <wp:effectExtent l="0" t="0" r="5080" b="57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000" cy="50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Hlk55230398"/>
    </w:p>
    <w:p w14:paraId="347DAF07" w14:textId="77777777" w:rsidR="00BF68BB" w:rsidRDefault="00BF68BB" w:rsidP="00BF68BB">
      <w:pPr>
        <w:pStyle w:val="MDPI51figurecaption"/>
        <w:rPr>
          <w:i/>
          <w:iCs/>
        </w:rPr>
      </w:pPr>
      <w:r w:rsidRPr="00F5610C">
        <w:rPr>
          <w:b/>
          <w:bCs/>
        </w:rPr>
        <w:t>Figure S7.</w:t>
      </w:r>
      <w:r w:rsidRPr="001F4089">
        <w:t xml:space="preserve"> Principal component analysis (PCA) (R2X (cum) = 0.714, Q2 = 0.572) and partial least square-discriminant analysis (PLS-DA) (R2X (cum) = 0.671, R2Y (cum) = 0.757, Q2 = 0.431) of bacterial pellet samples collected from inoculated spinach samples. </w:t>
      </w:r>
      <w:bookmarkEnd w:id="2"/>
      <w:r w:rsidRPr="001F4089">
        <w:rPr>
          <w:i/>
          <w:iCs/>
        </w:rPr>
        <w:t>Note: the eclipse presented in Figure S4A and S4C represents the Hotelling's confidence limit (95%). The colored circles in panel “A” and “C” represent each analyzed samples, while the purple-colored stars in panel “B”  and “D” indicate the average group position for each sample cluster, with the white circles representing the distribution of metabolite features between these groups.</w:t>
      </w:r>
    </w:p>
    <w:p w14:paraId="54B062AE" w14:textId="77777777" w:rsidR="00BF68BB" w:rsidRDefault="00BF68BB" w:rsidP="00BF68BB">
      <w:pPr>
        <w:pStyle w:val="MDPI51figurecaption"/>
        <w:ind w:left="0"/>
      </w:pPr>
      <w:r>
        <w:rPr>
          <w:noProof/>
          <w:lang w:val="en-AU" w:eastAsia="en-AU" w:bidi="ar-SA"/>
        </w:rPr>
        <w:lastRenderedPageBreak/>
        <w:drawing>
          <wp:inline distT="0" distB="0" distL="0" distR="0" wp14:anchorId="3A96C60B" wp14:editId="45386BF6">
            <wp:extent cx="5310000" cy="5068767"/>
            <wp:effectExtent l="0" t="0" r="508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000" cy="506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ACE6A" w14:textId="1F02ECF2" w:rsidR="00B4237B" w:rsidRPr="00B4237B" w:rsidRDefault="00BF68BB" w:rsidP="00B4237B">
      <w:pPr>
        <w:pStyle w:val="MDPI51figurecaption"/>
        <w:ind w:left="420"/>
        <w:rPr>
          <w:i/>
          <w:iCs/>
        </w:rPr>
      </w:pPr>
      <w:r w:rsidRPr="001F4089">
        <w:rPr>
          <w:b/>
          <w:bCs/>
        </w:rPr>
        <w:t>Figure S</w:t>
      </w:r>
      <w:r>
        <w:rPr>
          <w:b/>
          <w:bCs/>
        </w:rPr>
        <w:t>8</w:t>
      </w:r>
      <w:r w:rsidRPr="001F4089">
        <w:rPr>
          <w:b/>
          <w:bCs/>
        </w:rPr>
        <w:t>.</w:t>
      </w:r>
      <w:r w:rsidRPr="001F4089">
        <w:t xml:space="preserve"> Principal component analysis (PCA) (R2X (cum) = 0.712, Q2 = 0.464) and partial least square-discriminant analysis (PLS-DA) (R2X (cum) = 0.52, R2Y (cum) = 0.746, Q2 = 0.329) of bacterial supernatant samples collected from inoculated spinach samples. </w:t>
      </w:r>
      <w:r w:rsidRPr="001F4089">
        <w:rPr>
          <w:i/>
          <w:iCs/>
        </w:rPr>
        <w:t>Note: the eclipse presented in Figure S5A and S5C represents the Hotelling's confidence limit (95%). The colored circles in panel “A” and “C” represent each analysed samples, while the purple-colored stars in panel “B”  and “D” indicate the average group position for each sample cluster, with the white circles representing the distribution of metabolite features between these groups.</w:t>
      </w:r>
      <w:r w:rsidR="00B4237B">
        <w:rPr>
          <w:b/>
          <w:bCs/>
        </w:rPr>
        <w:br w:type="page"/>
      </w:r>
    </w:p>
    <w:p w14:paraId="7A1EECE6" w14:textId="777E8348" w:rsidR="00BF68BB" w:rsidRDefault="00BF68BB" w:rsidP="00B4237B">
      <w:pPr>
        <w:pStyle w:val="MDPI51figurecaption"/>
        <w:rPr>
          <w:i/>
          <w:iCs/>
        </w:rPr>
      </w:pPr>
      <w:r>
        <w:rPr>
          <w:noProof/>
          <w:lang w:eastAsia="zh-CN" w:bidi="ar-SA"/>
        </w:rPr>
        <w:lastRenderedPageBreak/>
        <w:drawing>
          <wp:inline distT="0" distB="0" distL="0" distR="0" wp14:anchorId="20929FA6" wp14:editId="340370A2">
            <wp:extent cx="4797425" cy="2315845"/>
            <wp:effectExtent l="0" t="0" r="3175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425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Figure S9</w:t>
      </w:r>
      <w:r>
        <w:t>. Orthogonal Partial Least Square-Discriminant Analysis (A) scatter plot and (B) loading plot of bacterial pellet samples collected from inoculated spinach samples (n=58). R</w:t>
      </w:r>
      <w:r>
        <w:rPr>
          <w:vertAlign w:val="superscript"/>
        </w:rPr>
        <w:t>2</w:t>
      </w:r>
      <w:r>
        <w:t>X (cum) = 0.763, R</w:t>
      </w:r>
      <w:r>
        <w:rPr>
          <w:vertAlign w:val="superscript"/>
        </w:rPr>
        <w:t>2</w:t>
      </w:r>
      <w:r>
        <w:t>Y (cum) = 0.920, Q</w:t>
      </w:r>
      <w:r>
        <w:rPr>
          <w:vertAlign w:val="superscript"/>
        </w:rPr>
        <w:t>2</w:t>
      </w:r>
      <w:r>
        <w:t xml:space="preserve"> = 0.314. Note, the eclipse presented in Figure 4A represents the Hotelling's confidence limit (95%). </w:t>
      </w:r>
      <w:r>
        <w:rPr>
          <w:b/>
          <w:bCs/>
          <w:i/>
          <w:iCs/>
        </w:rPr>
        <w:t>Note:</w:t>
      </w:r>
      <w:r>
        <w:rPr>
          <w:i/>
          <w:iCs/>
        </w:rPr>
        <w:t xml:space="preserve"> The colored circles in panel “A” represent each analysed samples, while the purple-colored stars in panel “B” indicate the average group position for each sample cluster, with the white circles representing the distribution of metabolite features between these groups.</w:t>
      </w:r>
      <w:r>
        <w:rPr>
          <w:i/>
          <w:iCs/>
        </w:rPr>
        <w:br w:type="page"/>
      </w:r>
    </w:p>
    <w:p w14:paraId="4E091417" w14:textId="77777777" w:rsidR="00BF68BB" w:rsidRDefault="00BF68BB" w:rsidP="00BF68BB">
      <w:pPr>
        <w:pStyle w:val="MDPI51figurecaption"/>
        <w:spacing w:after="0"/>
        <w:ind w:left="426" w:right="480" w:hanging="6"/>
        <w:rPr>
          <w:b/>
          <w:bCs/>
        </w:rPr>
      </w:pPr>
      <w:r>
        <w:rPr>
          <w:noProof/>
          <w:lang w:eastAsia="zh-CN" w:bidi="ar-SA"/>
        </w:rPr>
        <w:lastRenderedPageBreak/>
        <w:drawing>
          <wp:inline distT="0" distB="0" distL="0" distR="0" wp14:anchorId="0304BBB7" wp14:editId="67A20C2F">
            <wp:extent cx="4809490" cy="235140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490" cy="235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715AE" w14:textId="2CE8BB03" w:rsidR="00BF68BB" w:rsidRDefault="00BF68BB" w:rsidP="00B4237B">
      <w:pPr>
        <w:pStyle w:val="MDPI51figurecaption"/>
        <w:ind w:left="426" w:right="480" w:hanging="6"/>
        <w:rPr>
          <w:i/>
          <w:iCs/>
        </w:rPr>
      </w:pPr>
      <w:r>
        <w:rPr>
          <w:b/>
          <w:bCs/>
        </w:rPr>
        <w:t>Figure S10</w:t>
      </w:r>
      <w:r>
        <w:t>. Orthogonal Partial Least Square-Discriminant Analysis (A) scatter plot and (B) loading plot of bacterial supernatant samples collected from inoculated spinach samples (n=58). R</w:t>
      </w:r>
      <w:r>
        <w:rPr>
          <w:vertAlign w:val="superscript"/>
        </w:rPr>
        <w:t>2</w:t>
      </w:r>
      <w:r>
        <w:t>X (cum) = 0.635, R</w:t>
      </w:r>
      <w:r>
        <w:rPr>
          <w:vertAlign w:val="superscript"/>
        </w:rPr>
        <w:t>2</w:t>
      </w:r>
      <w:r>
        <w:t>Y (cum) = 0.945, Q</w:t>
      </w:r>
      <w:r>
        <w:rPr>
          <w:vertAlign w:val="superscript"/>
        </w:rPr>
        <w:t>2</w:t>
      </w:r>
      <w:r>
        <w:t xml:space="preserve"> = 0.429. Note, the eclipse presented in Figure 5A represents the Hotelling's confidence limit (95%). </w:t>
      </w:r>
      <w:r>
        <w:rPr>
          <w:b/>
          <w:bCs/>
          <w:i/>
          <w:iCs/>
        </w:rPr>
        <w:t>Note:</w:t>
      </w:r>
      <w:r>
        <w:rPr>
          <w:i/>
          <w:iCs/>
        </w:rPr>
        <w:t xml:space="preserve"> The colored circles in panel “A” represent each analysed samples, while the purple-colored stars in panel “B” indicate the average group position for each sample cluster, with the white circles representing the distribution of metabolite features between these groups.</w:t>
      </w:r>
      <w:r>
        <w:rPr>
          <w:i/>
          <w:iCs/>
        </w:rPr>
        <w:br w:type="page"/>
      </w:r>
    </w:p>
    <w:p w14:paraId="5D47988A" w14:textId="55877238" w:rsidR="00BF68BB" w:rsidRDefault="00BF68BB" w:rsidP="009E1914">
      <w:pPr>
        <w:pStyle w:val="MDPI51figurecaption"/>
      </w:pPr>
      <w:r w:rsidRPr="00F13DF6">
        <w:rPr>
          <w:b/>
          <w:bCs/>
        </w:rPr>
        <w:lastRenderedPageBreak/>
        <w:t>Table</w:t>
      </w:r>
      <w:r>
        <w:rPr>
          <w:b/>
          <w:bCs/>
        </w:rPr>
        <w:t xml:space="preserve"> S</w:t>
      </w:r>
      <w:r w:rsidR="00C3187D">
        <w:rPr>
          <w:b/>
          <w:bCs/>
        </w:rPr>
        <w:t>7</w:t>
      </w:r>
      <w:r w:rsidRPr="00F13DF6">
        <w:rPr>
          <w:b/>
          <w:bCs/>
        </w:rPr>
        <w:t>:</w:t>
      </w:r>
      <w:r>
        <w:t xml:space="preserve"> Cross validation (CV)-ANOVA of the OPLS-DA inoculated spinach pellet model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9"/>
        <w:gridCol w:w="1096"/>
        <w:gridCol w:w="657"/>
        <w:gridCol w:w="1168"/>
        <w:gridCol w:w="1095"/>
        <w:gridCol w:w="1095"/>
        <w:gridCol w:w="1164"/>
      </w:tblGrid>
      <w:tr w:rsidR="00444E7E" w:rsidRPr="002E3E72" w14:paraId="2B32F2FE" w14:textId="77777777" w:rsidTr="00444E7E">
        <w:tc>
          <w:tcPr>
            <w:tcW w:w="1448" w:type="pct"/>
            <w:hideMark/>
          </w:tcPr>
          <w:p w14:paraId="6C32D288" w14:textId="61360468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OPLS-DA</w:t>
            </w:r>
            <w:r>
              <w:rPr>
                <w:b/>
                <w:bCs/>
              </w:rPr>
              <w:t xml:space="preserve"> </w:t>
            </w:r>
            <w:r w:rsidRPr="0096292B">
              <w:rPr>
                <w:b/>
                <w:bCs/>
              </w:rPr>
              <w:t>(</w:t>
            </w:r>
            <w:r>
              <w:rPr>
                <w:b/>
                <w:bCs/>
              </w:rPr>
              <w:t>Inoculated spinach pellet model</w:t>
            </w:r>
            <w:r w:rsidRPr="0096292B">
              <w:rPr>
                <w:b/>
                <w:bCs/>
              </w:rPr>
              <w:t>)</w:t>
            </w:r>
          </w:p>
        </w:tc>
        <w:tc>
          <w:tcPr>
            <w:tcW w:w="620" w:type="pct"/>
            <w:hideMark/>
          </w:tcPr>
          <w:p w14:paraId="74C3920E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SS</w:t>
            </w:r>
          </w:p>
        </w:tc>
        <w:tc>
          <w:tcPr>
            <w:tcW w:w="372" w:type="pct"/>
            <w:hideMark/>
          </w:tcPr>
          <w:p w14:paraId="0DC71D99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DF</w:t>
            </w:r>
          </w:p>
        </w:tc>
        <w:tc>
          <w:tcPr>
            <w:tcW w:w="661" w:type="pct"/>
            <w:hideMark/>
          </w:tcPr>
          <w:p w14:paraId="2AC72976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MS</w:t>
            </w:r>
          </w:p>
        </w:tc>
        <w:tc>
          <w:tcPr>
            <w:tcW w:w="620" w:type="pct"/>
            <w:hideMark/>
          </w:tcPr>
          <w:p w14:paraId="358E5428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F-test</w:t>
            </w:r>
          </w:p>
        </w:tc>
        <w:tc>
          <w:tcPr>
            <w:tcW w:w="620" w:type="pct"/>
            <w:hideMark/>
          </w:tcPr>
          <w:p w14:paraId="303F5687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P v</w:t>
            </w:r>
            <w:r w:rsidRPr="0096292B">
              <w:rPr>
                <w:b/>
                <w:bCs/>
              </w:rPr>
              <w:t>alue</w:t>
            </w:r>
          </w:p>
        </w:tc>
        <w:tc>
          <w:tcPr>
            <w:tcW w:w="659" w:type="pct"/>
            <w:hideMark/>
          </w:tcPr>
          <w:p w14:paraId="08E74446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444E7E" w:rsidRPr="002E3E72" w14:paraId="1B113C53" w14:textId="77777777" w:rsidTr="00444E7E">
        <w:tc>
          <w:tcPr>
            <w:tcW w:w="1448" w:type="pct"/>
            <w:hideMark/>
          </w:tcPr>
          <w:p w14:paraId="5CA0D1A3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Total corr.</w:t>
            </w:r>
          </w:p>
        </w:tc>
        <w:tc>
          <w:tcPr>
            <w:tcW w:w="620" w:type="pct"/>
            <w:vAlign w:val="center"/>
            <w:hideMark/>
          </w:tcPr>
          <w:p w14:paraId="2097527A" w14:textId="0EE20B2A" w:rsidR="00444E7E" w:rsidRPr="002E3E72" w:rsidRDefault="00444E7E" w:rsidP="00444E7E">
            <w:pPr>
              <w:pStyle w:val="MDPI64CoI"/>
              <w:spacing w:before="0"/>
            </w:pPr>
            <w:r>
              <w:t>171</w:t>
            </w:r>
          </w:p>
        </w:tc>
        <w:tc>
          <w:tcPr>
            <w:tcW w:w="372" w:type="pct"/>
            <w:vAlign w:val="center"/>
            <w:hideMark/>
          </w:tcPr>
          <w:p w14:paraId="6843DA40" w14:textId="0BAD0C55" w:rsidR="00444E7E" w:rsidRPr="002E3E72" w:rsidRDefault="00444E7E" w:rsidP="00444E7E">
            <w:pPr>
              <w:pStyle w:val="MDPI64CoI"/>
              <w:spacing w:before="0"/>
            </w:pPr>
            <w:r>
              <w:t>171</w:t>
            </w:r>
          </w:p>
        </w:tc>
        <w:tc>
          <w:tcPr>
            <w:tcW w:w="661" w:type="pct"/>
            <w:vAlign w:val="center"/>
            <w:hideMark/>
          </w:tcPr>
          <w:p w14:paraId="0E18B17B" w14:textId="19E39A0B" w:rsidR="00444E7E" w:rsidRPr="002E3E72" w:rsidRDefault="00444E7E" w:rsidP="00444E7E">
            <w:pPr>
              <w:pStyle w:val="MDPI64CoI"/>
              <w:spacing w:before="0"/>
            </w:pPr>
            <w:r>
              <w:t>1</w:t>
            </w:r>
          </w:p>
        </w:tc>
        <w:tc>
          <w:tcPr>
            <w:tcW w:w="620" w:type="pct"/>
            <w:vAlign w:val="center"/>
            <w:hideMark/>
          </w:tcPr>
          <w:p w14:paraId="645D6232" w14:textId="5718C2C7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20" w:type="pct"/>
            <w:vAlign w:val="center"/>
            <w:hideMark/>
          </w:tcPr>
          <w:p w14:paraId="6D8CFFF0" w14:textId="382927FD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59" w:type="pct"/>
            <w:vAlign w:val="center"/>
            <w:hideMark/>
          </w:tcPr>
          <w:p w14:paraId="554389FB" w14:textId="16C42327" w:rsidR="00444E7E" w:rsidRPr="002E3E72" w:rsidRDefault="00444E7E" w:rsidP="00444E7E">
            <w:pPr>
              <w:pStyle w:val="MDPI64CoI"/>
              <w:spacing w:before="0"/>
            </w:pPr>
            <w:r>
              <w:t>1</w:t>
            </w:r>
          </w:p>
        </w:tc>
      </w:tr>
      <w:tr w:rsidR="00444E7E" w:rsidRPr="002E3E72" w14:paraId="471A2589" w14:textId="77777777" w:rsidTr="00444E7E">
        <w:tc>
          <w:tcPr>
            <w:tcW w:w="1448" w:type="pct"/>
            <w:hideMark/>
          </w:tcPr>
          <w:p w14:paraId="7F440355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Regression</w:t>
            </w:r>
          </w:p>
        </w:tc>
        <w:tc>
          <w:tcPr>
            <w:tcW w:w="620" w:type="pct"/>
            <w:vAlign w:val="center"/>
            <w:hideMark/>
          </w:tcPr>
          <w:p w14:paraId="6F40C325" w14:textId="7C8E4348" w:rsidR="00444E7E" w:rsidRPr="002E3E72" w:rsidRDefault="00444E7E" w:rsidP="00444E7E">
            <w:pPr>
              <w:pStyle w:val="MDPI64CoI"/>
              <w:spacing w:before="0"/>
            </w:pPr>
            <w:r>
              <w:t>79.5159</w:t>
            </w:r>
          </w:p>
        </w:tc>
        <w:tc>
          <w:tcPr>
            <w:tcW w:w="372" w:type="pct"/>
            <w:vAlign w:val="center"/>
            <w:hideMark/>
          </w:tcPr>
          <w:p w14:paraId="228B589B" w14:textId="4B35148C" w:rsidR="00444E7E" w:rsidRPr="002E3E72" w:rsidRDefault="00444E7E" w:rsidP="00444E7E">
            <w:pPr>
              <w:pStyle w:val="MDPI64CoI"/>
              <w:spacing w:before="0"/>
            </w:pPr>
            <w:r>
              <w:t>54</w:t>
            </w:r>
          </w:p>
        </w:tc>
        <w:tc>
          <w:tcPr>
            <w:tcW w:w="661" w:type="pct"/>
            <w:vAlign w:val="center"/>
            <w:hideMark/>
          </w:tcPr>
          <w:p w14:paraId="56D2F704" w14:textId="254BD1D6" w:rsidR="00444E7E" w:rsidRPr="002E3E72" w:rsidRDefault="00444E7E" w:rsidP="00444E7E">
            <w:pPr>
              <w:pStyle w:val="MDPI64CoI"/>
              <w:spacing w:before="0"/>
            </w:pPr>
            <w:r>
              <w:t>1.47252</w:t>
            </w:r>
          </w:p>
        </w:tc>
        <w:tc>
          <w:tcPr>
            <w:tcW w:w="620" w:type="pct"/>
            <w:vAlign w:val="center"/>
            <w:hideMark/>
          </w:tcPr>
          <w:p w14:paraId="765B43F2" w14:textId="55F6E021" w:rsidR="00444E7E" w:rsidRPr="002E3E72" w:rsidRDefault="00444E7E" w:rsidP="00444E7E">
            <w:pPr>
              <w:pStyle w:val="MDPI64CoI"/>
              <w:spacing w:before="0"/>
            </w:pPr>
            <w:r>
              <w:t>1.88322</w:t>
            </w:r>
          </w:p>
        </w:tc>
        <w:tc>
          <w:tcPr>
            <w:tcW w:w="620" w:type="pct"/>
            <w:vAlign w:val="center"/>
            <w:hideMark/>
          </w:tcPr>
          <w:p w14:paraId="264A7F8B" w14:textId="76883ADC" w:rsidR="00444E7E" w:rsidRPr="002E3E72" w:rsidRDefault="00444E7E" w:rsidP="00444E7E">
            <w:pPr>
              <w:pStyle w:val="MDPI64CoI"/>
              <w:spacing w:before="0"/>
            </w:pPr>
            <w:r>
              <w:t>0.00234138</w:t>
            </w:r>
          </w:p>
        </w:tc>
        <w:tc>
          <w:tcPr>
            <w:tcW w:w="659" w:type="pct"/>
            <w:vAlign w:val="center"/>
            <w:hideMark/>
          </w:tcPr>
          <w:p w14:paraId="130BCF3D" w14:textId="3345EE73" w:rsidR="00444E7E" w:rsidRPr="002E3E72" w:rsidRDefault="00444E7E" w:rsidP="00444E7E">
            <w:pPr>
              <w:pStyle w:val="MDPI64CoI"/>
              <w:spacing w:before="0"/>
            </w:pPr>
            <w:r>
              <w:t>1.21347</w:t>
            </w:r>
          </w:p>
        </w:tc>
      </w:tr>
      <w:tr w:rsidR="00444E7E" w:rsidRPr="002E3E72" w14:paraId="38563E5B" w14:textId="77777777" w:rsidTr="00444E7E">
        <w:tc>
          <w:tcPr>
            <w:tcW w:w="1448" w:type="pct"/>
            <w:hideMark/>
          </w:tcPr>
          <w:p w14:paraId="511ED275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Residual</w:t>
            </w:r>
          </w:p>
        </w:tc>
        <w:tc>
          <w:tcPr>
            <w:tcW w:w="620" w:type="pct"/>
            <w:vAlign w:val="center"/>
            <w:hideMark/>
          </w:tcPr>
          <w:p w14:paraId="267CBC9B" w14:textId="5C9DCE4F" w:rsidR="00444E7E" w:rsidRPr="002E3E72" w:rsidRDefault="00444E7E" w:rsidP="00444E7E">
            <w:pPr>
              <w:pStyle w:val="MDPI64CoI"/>
              <w:spacing w:before="0"/>
            </w:pPr>
            <w:r>
              <w:t>91.4841</w:t>
            </w:r>
          </w:p>
        </w:tc>
        <w:tc>
          <w:tcPr>
            <w:tcW w:w="372" w:type="pct"/>
            <w:vAlign w:val="center"/>
            <w:hideMark/>
          </w:tcPr>
          <w:p w14:paraId="1A5C4194" w14:textId="08898A0F" w:rsidR="00444E7E" w:rsidRPr="002E3E72" w:rsidRDefault="00444E7E" w:rsidP="00444E7E">
            <w:pPr>
              <w:pStyle w:val="MDPI64CoI"/>
              <w:spacing w:before="0"/>
            </w:pPr>
            <w:r>
              <w:t>117</w:t>
            </w:r>
          </w:p>
        </w:tc>
        <w:tc>
          <w:tcPr>
            <w:tcW w:w="661" w:type="pct"/>
            <w:vAlign w:val="center"/>
            <w:hideMark/>
          </w:tcPr>
          <w:p w14:paraId="604C983D" w14:textId="5BAEC22D" w:rsidR="00444E7E" w:rsidRPr="002E3E72" w:rsidRDefault="00444E7E" w:rsidP="00444E7E">
            <w:pPr>
              <w:pStyle w:val="MDPI64CoI"/>
              <w:spacing w:before="0"/>
            </w:pPr>
            <w:r>
              <w:t>0.781916</w:t>
            </w:r>
          </w:p>
        </w:tc>
        <w:tc>
          <w:tcPr>
            <w:tcW w:w="620" w:type="pct"/>
            <w:vAlign w:val="center"/>
            <w:hideMark/>
          </w:tcPr>
          <w:p w14:paraId="75795551" w14:textId="19076F0D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20" w:type="pct"/>
            <w:vAlign w:val="center"/>
            <w:hideMark/>
          </w:tcPr>
          <w:p w14:paraId="4ACAF99D" w14:textId="14466380" w:rsidR="00444E7E" w:rsidRPr="002E3E72" w:rsidRDefault="00444E7E" w:rsidP="00444E7E">
            <w:pPr>
              <w:pStyle w:val="MDPI64CoI"/>
              <w:spacing w:before="0"/>
            </w:pPr>
            <w:r>
              <w:t> </w:t>
            </w:r>
          </w:p>
        </w:tc>
        <w:tc>
          <w:tcPr>
            <w:tcW w:w="659" w:type="pct"/>
            <w:vAlign w:val="center"/>
            <w:hideMark/>
          </w:tcPr>
          <w:p w14:paraId="67D6D92B" w14:textId="70961FD8" w:rsidR="00444E7E" w:rsidRPr="002E3E72" w:rsidRDefault="00444E7E" w:rsidP="00444E7E">
            <w:pPr>
              <w:pStyle w:val="MDPI64CoI"/>
              <w:spacing w:before="0"/>
            </w:pPr>
            <w:r>
              <w:t>0.88426</w:t>
            </w:r>
          </w:p>
        </w:tc>
      </w:tr>
    </w:tbl>
    <w:p w14:paraId="5FA30CF0" w14:textId="77777777" w:rsidR="00444E7E" w:rsidRDefault="00444E7E" w:rsidP="00444E7E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  <w:t>In this table, SS: sum-of-squares, DF: degrees of freedom, MS: mean squares, SD: standard deviation</w:t>
      </w:r>
    </w:p>
    <w:p w14:paraId="5CF47A61" w14:textId="77777777" w:rsidR="00BF68BB" w:rsidRDefault="00BF68BB" w:rsidP="00BF68BB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BA4376" wp14:editId="5ABAF549">
                <wp:simplePos x="0" y="0"/>
                <wp:positionH relativeFrom="column">
                  <wp:posOffset>912337</wp:posOffset>
                </wp:positionH>
                <wp:positionV relativeFrom="paragraph">
                  <wp:posOffset>123983</wp:posOffset>
                </wp:positionV>
                <wp:extent cx="1946910" cy="2132647"/>
                <wp:effectExtent l="2540" t="0" r="0" b="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946910" cy="2132647"/>
                        </a:xfrm>
                        <a:prstGeom prst="ellipse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2D8A9DA7" id="Oval 16" o:spid="_x0000_s1026" style="position:absolute;margin-left:71.85pt;margin-top:9.75pt;width:153.3pt;height:167.9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" fillcolor="#4472c4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60CF2E" wp14:editId="09F8F380">
                <wp:simplePos x="0" y="0"/>
                <wp:positionH relativeFrom="column">
                  <wp:posOffset>1064081</wp:posOffset>
                </wp:positionH>
                <wp:positionV relativeFrom="paragraph">
                  <wp:posOffset>128395</wp:posOffset>
                </wp:positionV>
                <wp:extent cx="1845472" cy="1753008"/>
                <wp:effectExtent l="0" t="19050" r="2540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5117">
                          <a:off x="0" y="0"/>
                          <a:ext cx="1845472" cy="1753008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2D8FAB98" id="Oval 14" o:spid="_x0000_s1026" style="position:absolute;margin-left:83.8pt;margin-top:10.1pt;width:145.3pt;height:138.05pt;rotation:1512917fd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" fillcolor="#70ad47 [3209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A23C89" wp14:editId="20F90EBE">
                <wp:simplePos x="0" y="0"/>
                <wp:positionH relativeFrom="column">
                  <wp:posOffset>2341430</wp:posOffset>
                </wp:positionH>
                <wp:positionV relativeFrom="paragraph">
                  <wp:posOffset>1064075</wp:posOffset>
                </wp:positionV>
                <wp:extent cx="1854187" cy="1918603"/>
                <wp:effectExtent l="19050" t="0" r="13335" b="571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11045">
                          <a:off x="0" y="0"/>
                          <a:ext cx="1854187" cy="1918603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1769E2D2" id="Oval 15" o:spid="_x0000_s1026" style="position:absolute;margin-left:184.35pt;margin-top:83.8pt;width:146pt;height:151.05pt;rotation:885877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" fillcolor="#c00000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B740A1" wp14:editId="4A371D68">
                <wp:simplePos x="0" y="0"/>
                <wp:positionH relativeFrom="column">
                  <wp:posOffset>698646</wp:posOffset>
                </wp:positionH>
                <wp:positionV relativeFrom="paragraph">
                  <wp:posOffset>509117</wp:posOffset>
                </wp:positionV>
                <wp:extent cx="1246222" cy="3244745"/>
                <wp:effectExtent l="190500" t="0" r="18288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76327">
                          <a:off x="0" y="0"/>
                          <a:ext cx="1246222" cy="3244745"/>
                        </a:xfrm>
                        <a:prstGeom prst="ellipse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7972976F" id="Oval 17" o:spid="_x0000_s1026" style="position:absolute;margin-left:55pt;margin-top:40.1pt;width:98.15pt;height:255.5pt;rotation:1284863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" fillcolor="red" stroked="f" strokeweight="1pt">
                <v:fill opacity="13107f"/>
                <v:stroke joinstyle="miter"/>
              </v:oval>
            </w:pict>
          </mc:Fallback>
        </mc:AlternateContent>
      </w:r>
      <w:r>
        <w:rPr>
          <w:rFonts w:ascii="Palatino Linotype" w:eastAsia="Times New Roman" w:hAnsi="Palatino Linotype" w:cs="Times New Roman"/>
          <w:i/>
          <w:iCs/>
          <w:noProof/>
          <w:color w:val="000000"/>
          <w:sz w:val="18"/>
          <w:szCs w:val="20"/>
          <w:lang w:val="en-US" w:eastAsia="de-DE" w:bidi="en-US"/>
        </w:rPr>
        <w:drawing>
          <wp:inline distT="0" distB="0" distL="0" distR="0" wp14:anchorId="3F6FEC1C" wp14:editId="43C1B308">
            <wp:extent cx="4320000" cy="4320000"/>
            <wp:effectExtent l="0" t="0" r="4445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8D9B6" w14:textId="285079FA" w:rsidR="00BF68BB" w:rsidRDefault="00BF68BB" w:rsidP="00B4237B">
      <w:pPr>
        <w:pStyle w:val="MDPI51figurecaption"/>
        <w:rPr>
          <w:b/>
          <w:bCs/>
          <w:snapToGrid w:val="0"/>
        </w:rPr>
      </w:pPr>
      <w:r w:rsidRPr="00F13DF6">
        <w:rPr>
          <w:b/>
          <w:bCs/>
        </w:rPr>
        <w:t xml:space="preserve">Figure </w:t>
      </w:r>
      <w:r>
        <w:rPr>
          <w:b/>
          <w:bCs/>
        </w:rPr>
        <w:t>S11</w:t>
      </w:r>
      <w:r w:rsidRPr="00F13DF6">
        <w:rPr>
          <w:b/>
          <w:bCs/>
        </w:rPr>
        <w:t>:</w:t>
      </w:r>
      <w:r>
        <w:t xml:space="preserve"> Cross Validation (CV) Scores plots of the OPLS-DA bacterial supernatant model. </w:t>
      </w:r>
      <w:r w:rsidRPr="00F13DF6">
        <w:t xml:space="preserve"> </w:t>
      </w:r>
      <w:r>
        <w:t xml:space="preserve">Note, the scatter plot of the cross-validated </w:t>
      </w:r>
      <w:r w:rsidRPr="00F13DF6">
        <w:t>score</w:t>
      </w:r>
      <w:r>
        <w:t xml:space="preserve"> vectors is analogous to the scatter plot of regular </w:t>
      </w:r>
      <w:r w:rsidRPr="00F13DF6">
        <w:t>score</w:t>
      </w:r>
      <w:r>
        <w:t xml:space="preserve"> vectors (Figure 1) but illustrates the sample stability of each point in relation to the other groups.</w:t>
      </w:r>
      <w:r>
        <w:rPr>
          <w:b/>
          <w:bCs/>
        </w:rPr>
        <w:br w:type="page"/>
      </w:r>
    </w:p>
    <w:p w14:paraId="5254EBF7" w14:textId="5D446069" w:rsidR="00BF68BB" w:rsidRDefault="00BF68BB" w:rsidP="009E1914">
      <w:pPr>
        <w:pStyle w:val="MDPI51figurecaption"/>
      </w:pPr>
      <w:r w:rsidRPr="00F13DF6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8F6C0C">
        <w:rPr>
          <w:b/>
          <w:bCs/>
        </w:rPr>
        <w:t>8</w:t>
      </w:r>
      <w:r w:rsidRPr="00F13DF6">
        <w:rPr>
          <w:b/>
          <w:bCs/>
        </w:rPr>
        <w:t>:</w:t>
      </w:r>
      <w:r>
        <w:t xml:space="preserve"> Cross validation (CV)-ANOVA of the OPLS-DA inoculated spinach supernatant model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9"/>
        <w:gridCol w:w="1096"/>
        <w:gridCol w:w="657"/>
        <w:gridCol w:w="1168"/>
        <w:gridCol w:w="1095"/>
        <w:gridCol w:w="1095"/>
        <w:gridCol w:w="1164"/>
      </w:tblGrid>
      <w:tr w:rsidR="00444E7E" w:rsidRPr="002E3E72" w14:paraId="1F617A2E" w14:textId="77777777" w:rsidTr="00094DDA">
        <w:tc>
          <w:tcPr>
            <w:tcW w:w="1448" w:type="pct"/>
            <w:hideMark/>
          </w:tcPr>
          <w:p w14:paraId="68340B91" w14:textId="38A4800A" w:rsidR="00444E7E" w:rsidRPr="0096292B" w:rsidRDefault="00444E7E" w:rsidP="00094DDA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OPLS-DA</w:t>
            </w:r>
            <w:r>
              <w:rPr>
                <w:b/>
                <w:bCs/>
              </w:rPr>
              <w:t xml:space="preserve"> </w:t>
            </w:r>
            <w:r w:rsidRPr="0096292B">
              <w:rPr>
                <w:b/>
                <w:bCs/>
              </w:rPr>
              <w:t>(</w:t>
            </w:r>
            <w:r>
              <w:rPr>
                <w:b/>
                <w:bCs/>
              </w:rPr>
              <w:t>Inoculated spinach supernatant model</w:t>
            </w:r>
            <w:r w:rsidRPr="0096292B">
              <w:rPr>
                <w:b/>
                <w:bCs/>
              </w:rPr>
              <w:t>)</w:t>
            </w:r>
          </w:p>
        </w:tc>
        <w:tc>
          <w:tcPr>
            <w:tcW w:w="620" w:type="pct"/>
            <w:hideMark/>
          </w:tcPr>
          <w:p w14:paraId="2FAC9863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SS</w:t>
            </w:r>
          </w:p>
        </w:tc>
        <w:tc>
          <w:tcPr>
            <w:tcW w:w="372" w:type="pct"/>
            <w:hideMark/>
          </w:tcPr>
          <w:p w14:paraId="0B5ED839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DF</w:t>
            </w:r>
          </w:p>
        </w:tc>
        <w:tc>
          <w:tcPr>
            <w:tcW w:w="661" w:type="pct"/>
            <w:hideMark/>
          </w:tcPr>
          <w:p w14:paraId="5099B668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MS</w:t>
            </w:r>
          </w:p>
        </w:tc>
        <w:tc>
          <w:tcPr>
            <w:tcW w:w="620" w:type="pct"/>
            <w:hideMark/>
          </w:tcPr>
          <w:p w14:paraId="33F79A5C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 w:rsidRPr="0096292B">
              <w:rPr>
                <w:b/>
                <w:bCs/>
              </w:rPr>
              <w:t>F-test</w:t>
            </w:r>
          </w:p>
        </w:tc>
        <w:tc>
          <w:tcPr>
            <w:tcW w:w="620" w:type="pct"/>
            <w:hideMark/>
          </w:tcPr>
          <w:p w14:paraId="3CE98873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P v</w:t>
            </w:r>
            <w:r w:rsidRPr="0096292B">
              <w:rPr>
                <w:b/>
                <w:bCs/>
              </w:rPr>
              <w:t>alue</w:t>
            </w:r>
          </w:p>
        </w:tc>
        <w:tc>
          <w:tcPr>
            <w:tcW w:w="659" w:type="pct"/>
            <w:hideMark/>
          </w:tcPr>
          <w:p w14:paraId="66247320" w14:textId="77777777" w:rsidR="00444E7E" w:rsidRPr="0096292B" w:rsidRDefault="00444E7E" w:rsidP="00094DDA">
            <w:pPr>
              <w:pStyle w:val="MDPI64CoI"/>
              <w:spacing w:before="0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444E7E" w:rsidRPr="002E3E72" w14:paraId="6D3C7FA2" w14:textId="77777777" w:rsidTr="00094DDA">
        <w:tc>
          <w:tcPr>
            <w:tcW w:w="1448" w:type="pct"/>
            <w:hideMark/>
          </w:tcPr>
          <w:p w14:paraId="7998EB3C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Total corr.</w:t>
            </w:r>
          </w:p>
        </w:tc>
        <w:tc>
          <w:tcPr>
            <w:tcW w:w="620" w:type="pct"/>
            <w:vAlign w:val="center"/>
            <w:hideMark/>
          </w:tcPr>
          <w:p w14:paraId="7A85434C" w14:textId="7BD93115" w:rsidR="00444E7E" w:rsidRPr="002E3E72" w:rsidRDefault="00444E7E" w:rsidP="00444E7E">
            <w:pPr>
              <w:pStyle w:val="MDPI64CoI"/>
              <w:spacing w:before="0"/>
            </w:pPr>
            <w:r w:rsidRPr="00C3187D">
              <w:t>165</w:t>
            </w:r>
          </w:p>
        </w:tc>
        <w:tc>
          <w:tcPr>
            <w:tcW w:w="372" w:type="pct"/>
            <w:vAlign w:val="center"/>
            <w:hideMark/>
          </w:tcPr>
          <w:p w14:paraId="6573A707" w14:textId="79933A43" w:rsidR="00444E7E" w:rsidRPr="002E3E72" w:rsidRDefault="00444E7E" w:rsidP="00444E7E">
            <w:pPr>
              <w:pStyle w:val="MDPI64CoI"/>
              <w:spacing w:before="0"/>
            </w:pPr>
            <w:r w:rsidRPr="00C3187D">
              <w:t>165</w:t>
            </w:r>
          </w:p>
        </w:tc>
        <w:tc>
          <w:tcPr>
            <w:tcW w:w="661" w:type="pct"/>
            <w:vAlign w:val="center"/>
            <w:hideMark/>
          </w:tcPr>
          <w:p w14:paraId="20DBB174" w14:textId="4ACB6DCB" w:rsidR="00444E7E" w:rsidRPr="002E3E72" w:rsidRDefault="00444E7E" w:rsidP="00444E7E">
            <w:pPr>
              <w:pStyle w:val="MDPI64CoI"/>
              <w:spacing w:before="0"/>
            </w:pPr>
            <w:r w:rsidRPr="00C3187D">
              <w:t>1</w:t>
            </w:r>
          </w:p>
        </w:tc>
        <w:tc>
          <w:tcPr>
            <w:tcW w:w="620" w:type="pct"/>
            <w:vAlign w:val="center"/>
            <w:hideMark/>
          </w:tcPr>
          <w:p w14:paraId="273376EC" w14:textId="1FF22D32" w:rsidR="00444E7E" w:rsidRPr="002E3E72" w:rsidRDefault="00444E7E" w:rsidP="00444E7E">
            <w:pPr>
              <w:pStyle w:val="MDPI64CoI"/>
              <w:spacing w:before="0"/>
            </w:pPr>
            <w:r w:rsidRPr="00C3187D">
              <w:t> </w:t>
            </w:r>
          </w:p>
        </w:tc>
        <w:tc>
          <w:tcPr>
            <w:tcW w:w="620" w:type="pct"/>
            <w:vAlign w:val="center"/>
            <w:hideMark/>
          </w:tcPr>
          <w:p w14:paraId="7C661605" w14:textId="66A92A05" w:rsidR="00444E7E" w:rsidRPr="002E3E72" w:rsidRDefault="00444E7E" w:rsidP="00444E7E">
            <w:pPr>
              <w:pStyle w:val="MDPI64CoI"/>
              <w:spacing w:before="0"/>
            </w:pPr>
            <w:r w:rsidRPr="00C3187D">
              <w:t> </w:t>
            </w:r>
          </w:p>
        </w:tc>
        <w:tc>
          <w:tcPr>
            <w:tcW w:w="659" w:type="pct"/>
            <w:vAlign w:val="center"/>
            <w:hideMark/>
          </w:tcPr>
          <w:p w14:paraId="7367B94C" w14:textId="4CB6DEA1" w:rsidR="00444E7E" w:rsidRPr="002E3E72" w:rsidRDefault="00444E7E" w:rsidP="00444E7E">
            <w:pPr>
              <w:pStyle w:val="MDPI64CoI"/>
              <w:spacing w:before="0"/>
            </w:pPr>
            <w:r w:rsidRPr="00C3187D">
              <w:t>1</w:t>
            </w:r>
          </w:p>
        </w:tc>
      </w:tr>
      <w:tr w:rsidR="00444E7E" w:rsidRPr="002E3E72" w14:paraId="5E9D3064" w14:textId="77777777" w:rsidTr="00094DDA">
        <w:tc>
          <w:tcPr>
            <w:tcW w:w="1448" w:type="pct"/>
            <w:hideMark/>
          </w:tcPr>
          <w:p w14:paraId="44F960C3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Regression</w:t>
            </w:r>
          </w:p>
        </w:tc>
        <w:tc>
          <w:tcPr>
            <w:tcW w:w="620" w:type="pct"/>
            <w:vAlign w:val="center"/>
            <w:hideMark/>
          </w:tcPr>
          <w:p w14:paraId="2E01FCDF" w14:textId="5377E6B1" w:rsidR="00444E7E" w:rsidRPr="002E3E72" w:rsidRDefault="00444E7E" w:rsidP="00444E7E">
            <w:pPr>
              <w:pStyle w:val="MDPI64CoI"/>
              <w:spacing w:before="0"/>
            </w:pPr>
            <w:r w:rsidRPr="00C3187D">
              <w:t>71.263</w:t>
            </w:r>
          </w:p>
        </w:tc>
        <w:tc>
          <w:tcPr>
            <w:tcW w:w="372" w:type="pct"/>
            <w:vAlign w:val="center"/>
            <w:hideMark/>
          </w:tcPr>
          <w:p w14:paraId="1D4EBD4C" w14:textId="7877CDE9" w:rsidR="00444E7E" w:rsidRPr="002E3E72" w:rsidRDefault="00444E7E" w:rsidP="00444E7E">
            <w:pPr>
              <w:pStyle w:val="MDPI64CoI"/>
              <w:spacing w:before="0"/>
            </w:pPr>
            <w:r w:rsidRPr="00C3187D">
              <w:t>54</w:t>
            </w:r>
          </w:p>
        </w:tc>
        <w:tc>
          <w:tcPr>
            <w:tcW w:w="661" w:type="pct"/>
            <w:vAlign w:val="center"/>
            <w:hideMark/>
          </w:tcPr>
          <w:p w14:paraId="70C0CE9E" w14:textId="1378307B" w:rsidR="00444E7E" w:rsidRPr="002E3E72" w:rsidRDefault="00444E7E" w:rsidP="00444E7E">
            <w:pPr>
              <w:pStyle w:val="MDPI64CoI"/>
              <w:spacing w:before="0"/>
            </w:pPr>
            <w:r w:rsidRPr="00C3187D">
              <w:t>1.31969</w:t>
            </w:r>
          </w:p>
        </w:tc>
        <w:tc>
          <w:tcPr>
            <w:tcW w:w="620" w:type="pct"/>
            <w:vAlign w:val="center"/>
            <w:hideMark/>
          </w:tcPr>
          <w:p w14:paraId="2FC38493" w14:textId="6BDF822C" w:rsidR="00444E7E" w:rsidRPr="002E3E72" w:rsidRDefault="00444E7E" w:rsidP="00444E7E">
            <w:pPr>
              <w:pStyle w:val="MDPI64CoI"/>
              <w:spacing w:before="0"/>
            </w:pPr>
            <w:r w:rsidRPr="00C3187D">
              <w:t>1.56272</w:t>
            </w:r>
          </w:p>
        </w:tc>
        <w:tc>
          <w:tcPr>
            <w:tcW w:w="620" w:type="pct"/>
            <w:vAlign w:val="center"/>
            <w:hideMark/>
          </w:tcPr>
          <w:p w14:paraId="7AC1DAEF" w14:textId="0BC0BE0E" w:rsidR="00444E7E" w:rsidRPr="002E3E72" w:rsidRDefault="00444E7E" w:rsidP="00444E7E">
            <w:pPr>
              <w:pStyle w:val="MDPI64CoI"/>
              <w:spacing w:before="0"/>
            </w:pPr>
            <w:r w:rsidRPr="00C3187D">
              <w:t>0.0246481</w:t>
            </w:r>
          </w:p>
        </w:tc>
        <w:tc>
          <w:tcPr>
            <w:tcW w:w="659" w:type="pct"/>
            <w:vAlign w:val="center"/>
            <w:hideMark/>
          </w:tcPr>
          <w:p w14:paraId="79F8F35D" w14:textId="6AC1ABD8" w:rsidR="00444E7E" w:rsidRPr="002E3E72" w:rsidRDefault="00444E7E" w:rsidP="00444E7E">
            <w:pPr>
              <w:pStyle w:val="MDPI64CoI"/>
              <w:spacing w:before="0"/>
            </w:pPr>
            <w:r w:rsidRPr="00C3187D">
              <w:t>1.14878</w:t>
            </w:r>
          </w:p>
        </w:tc>
      </w:tr>
      <w:tr w:rsidR="00444E7E" w:rsidRPr="002E3E72" w14:paraId="2FABEA25" w14:textId="77777777" w:rsidTr="00094DDA">
        <w:tc>
          <w:tcPr>
            <w:tcW w:w="1448" w:type="pct"/>
            <w:hideMark/>
          </w:tcPr>
          <w:p w14:paraId="4F566509" w14:textId="77777777" w:rsidR="00444E7E" w:rsidRPr="0096292B" w:rsidRDefault="00444E7E" w:rsidP="00444E7E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96292B">
              <w:rPr>
                <w:b/>
                <w:bCs/>
              </w:rPr>
              <w:t>Residual</w:t>
            </w:r>
          </w:p>
        </w:tc>
        <w:tc>
          <w:tcPr>
            <w:tcW w:w="620" w:type="pct"/>
            <w:vAlign w:val="center"/>
            <w:hideMark/>
          </w:tcPr>
          <w:p w14:paraId="406EFC03" w14:textId="16549EA5" w:rsidR="00444E7E" w:rsidRPr="002E3E72" w:rsidRDefault="00444E7E" w:rsidP="00444E7E">
            <w:pPr>
              <w:pStyle w:val="MDPI64CoI"/>
              <w:spacing w:before="0"/>
            </w:pPr>
            <w:r w:rsidRPr="00C3187D">
              <w:t>93.737</w:t>
            </w:r>
          </w:p>
        </w:tc>
        <w:tc>
          <w:tcPr>
            <w:tcW w:w="372" w:type="pct"/>
            <w:vAlign w:val="center"/>
            <w:hideMark/>
          </w:tcPr>
          <w:p w14:paraId="7CC6CE96" w14:textId="6BBCA1BA" w:rsidR="00444E7E" w:rsidRPr="002E3E72" w:rsidRDefault="00444E7E" w:rsidP="00444E7E">
            <w:pPr>
              <w:pStyle w:val="MDPI64CoI"/>
              <w:spacing w:before="0"/>
            </w:pPr>
            <w:r w:rsidRPr="00C3187D">
              <w:t>111</w:t>
            </w:r>
          </w:p>
        </w:tc>
        <w:tc>
          <w:tcPr>
            <w:tcW w:w="661" w:type="pct"/>
            <w:vAlign w:val="center"/>
            <w:hideMark/>
          </w:tcPr>
          <w:p w14:paraId="71F045FA" w14:textId="009106A6" w:rsidR="00444E7E" w:rsidRPr="002E3E72" w:rsidRDefault="00444E7E" w:rsidP="00444E7E">
            <w:pPr>
              <w:pStyle w:val="MDPI64CoI"/>
              <w:spacing w:before="0"/>
            </w:pPr>
            <w:r w:rsidRPr="00C3187D">
              <w:t>0.844478</w:t>
            </w:r>
          </w:p>
        </w:tc>
        <w:tc>
          <w:tcPr>
            <w:tcW w:w="620" w:type="pct"/>
            <w:vAlign w:val="center"/>
            <w:hideMark/>
          </w:tcPr>
          <w:p w14:paraId="29B980D5" w14:textId="0A44F7F1" w:rsidR="00444E7E" w:rsidRPr="002E3E72" w:rsidRDefault="00444E7E" w:rsidP="00444E7E">
            <w:pPr>
              <w:pStyle w:val="MDPI64CoI"/>
              <w:spacing w:before="0"/>
            </w:pPr>
            <w:r w:rsidRPr="00C3187D">
              <w:t> </w:t>
            </w:r>
          </w:p>
        </w:tc>
        <w:tc>
          <w:tcPr>
            <w:tcW w:w="620" w:type="pct"/>
            <w:vAlign w:val="center"/>
            <w:hideMark/>
          </w:tcPr>
          <w:p w14:paraId="4C902C57" w14:textId="013658DA" w:rsidR="00444E7E" w:rsidRPr="002E3E72" w:rsidRDefault="00444E7E" w:rsidP="00444E7E">
            <w:pPr>
              <w:pStyle w:val="MDPI64CoI"/>
              <w:spacing w:before="0"/>
            </w:pPr>
            <w:r w:rsidRPr="00C3187D">
              <w:t> </w:t>
            </w:r>
          </w:p>
        </w:tc>
        <w:tc>
          <w:tcPr>
            <w:tcW w:w="659" w:type="pct"/>
            <w:vAlign w:val="center"/>
            <w:hideMark/>
          </w:tcPr>
          <w:p w14:paraId="5201F1F3" w14:textId="72CB440D" w:rsidR="00444E7E" w:rsidRPr="002E3E72" w:rsidRDefault="00444E7E" w:rsidP="00444E7E">
            <w:pPr>
              <w:pStyle w:val="MDPI64CoI"/>
              <w:spacing w:before="0"/>
            </w:pPr>
            <w:r w:rsidRPr="00C3187D">
              <w:t>0.918955</w:t>
            </w:r>
          </w:p>
        </w:tc>
      </w:tr>
    </w:tbl>
    <w:p w14:paraId="7142525F" w14:textId="77777777" w:rsidR="00444E7E" w:rsidRDefault="00444E7E" w:rsidP="00444E7E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  <w:t>In this table, SS: sum-of-squares, DF: degrees of freedom, MS: mean squares, SD: standard deviation</w:t>
      </w:r>
    </w:p>
    <w:p w14:paraId="4BDF364C" w14:textId="145CEAB1" w:rsidR="00BF68BB" w:rsidRDefault="00BF68BB" w:rsidP="00BF68BB">
      <w:pPr>
        <w:rPr>
          <w:rFonts w:ascii="Palatino Linotype" w:eastAsia="Times New Roman" w:hAnsi="Palatino Linotype" w:cs="Times New Roman"/>
          <w:i/>
          <w:iCs/>
          <w:color w:val="000000"/>
          <w:sz w:val="18"/>
          <w:szCs w:val="20"/>
          <w:lang w:val="en-US" w:eastAsia="de-DE" w:bidi="en-US"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FE10F8" wp14:editId="45DDFCD8">
                <wp:simplePos x="0" y="0"/>
                <wp:positionH relativeFrom="column">
                  <wp:posOffset>2193290</wp:posOffset>
                </wp:positionH>
                <wp:positionV relativeFrom="paragraph">
                  <wp:posOffset>258445</wp:posOffset>
                </wp:positionV>
                <wp:extent cx="2302830" cy="2876550"/>
                <wp:effectExtent l="19050" t="0" r="21590" b="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5309">
                          <a:off x="0" y="0"/>
                          <a:ext cx="2302830" cy="2876550"/>
                        </a:xfrm>
                        <a:prstGeom prst="ellipse">
                          <a:avLst/>
                        </a:prstGeom>
                        <a:solidFill>
                          <a:srgbClr val="4472C4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5BB7B6CC" id="Oval 20" o:spid="_x0000_s1026" style="position:absolute;margin-left:172.7pt;margin-top:20.35pt;width:181.35pt;height:226.5pt;rotation:595623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" fillcolor="#4472c4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39C2F5" wp14:editId="72F91EB2">
                <wp:simplePos x="0" y="0"/>
                <wp:positionH relativeFrom="column">
                  <wp:posOffset>994946</wp:posOffset>
                </wp:positionH>
                <wp:positionV relativeFrom="paragraph">
                  <wp:posOffset>148060</wp:posOffset>
                </wp:positionV>
                <wp:extent cx="3624040" cy="1752600"/>
                <wp:effectExtent l="0" t="209550" r="0" b="2095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85117">
                          <a:off x="0" y="0"/>
                          <a:ext cx="3624040" cy="175260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2E316FAD" id="Oval 21" o:spid="_x0000_s1026" style="position:absolute;margin-left:78.35pt;margin-top:11.65pt;width:285.35pt;height:138pt;rotation:1512917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" fillcolor="#70ad47 [3209]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1B8FDE" wp14:editId="6E6B2591">
                <wp:simplePos x="0" y="0"/>
                <wp:positionH relativeFrom="column">
                  <wp:posOffset>2084070</wp:posOffset>
                </wp:positionH>
                <wp:positionV relativeFrom="paragraph">
                  <wp:posOffset>1719581</wp:posOffset>
                </wp:positionV>
                <wp:extent cx="1854187" cy="1918603"/>
                <wp:effectExtent l="19050" t="0" r="13335" b="571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11045">
                          <a:off x="0" y="0"/>
                          <a:ext cx="1854187" cy="1918603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437745D9" id="Oval 22" o:spid="_x0000_s1026" style="position:absolute;margin-left:164.1pt;margin-top:135.4pt;width:146pt;height:151.05pt;rotation:885877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" fillcolor="#c00000" stroked="f" strokeweight="1pt">
                <v:fill opacity="13107f"/>
                <v:stroke joinstyle="miter"/>
              </v:oval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8D176D" wp14:editId="02C86BDF">
                <wp:simplePos x="0" y="0"/>
                <wp:positionH relativeFrom="column">
                  <wp:posOffset>531639</wp:posOffset>
                </wp:positionH>
                <wp:positionV relativeFrom="paragraph">
                  <wp:posOffset>155634</wp:posOffset>
                </wp:positionV>
                <wp:extent cx="1951044" cy="3244215"/>
                <wp:effectExtent l="19050" t="0" r="11430" b="1333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86871">
                          <a:off x="0" y="0"/>
                          <a:ext cx="1951044" cy="3244215"/>
                        </a:xfrm>
                        <a:prstGeom prst="ellipse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1D383F35" id="Oval 23" o:spid="_x0000_s1026" style="position:absolute;margin-left:41.85pt;margin-top:12.25pt;width:153.65pt;height:255.45pt;rotation:-342020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" fillcolor="red" stroked="f" strokeweight="1pt">
                <v:fill opacity="13107f"/>
                <v:stroke joinstyle="miter"/>
              </v:oval>
            </w:pict>
          </mc:Fallback>
        </mc:AlternateContent>
      </w:r>
      <w:r>
        <w:rPr>
          <w:rFonts w:ascii="Palatino Linotype" w:eastAsia="Times New Roman" w:hAnsi="Palatino Linotype" w:cs="Times New Roman"/>
          <w:i/>
          <w:iCs/>
          <w:noProof/>
          <w:color w:val="000000"/>
          <w:sz w:val="18"/>
          <w:szCs w:val="20"/>
          <w:lang w:val="en-US" w:eastAsia="de-DE" w:bidi="en-US"/>
        </w:rPr>
        <w:drawing>
          <wp:inline distT="0" distB="0" distL="0" distR="0" wp14:anchorId="5DDEF11F" wp14:editId="4CD52B6C">
            <wp:extent cx="4320000" cy="4320000"/>
            <wp:effectExtent l="0" t="0" r="4445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DAEDF" w14:textId="1FD26CB3" w:rsidR="00BF68BB" w:rsidRDefault="00BF68BB" w:rsidP="005B1C22">
      <w:pPr>
        <w:pStyle w:val="MDPI51figurecaption"/>
        <w:rPr>
          <w:b/>
          <w:bCs/>
        </w:rPr>
      </w:pPr>
      <w:r w:rsidRPr="00F13DF6">
        <w:rPr>
          <w:b/>
          <w:bCs/>
        </w:rPr>
        <w:t xml:space="preserve">Figure </w:t>
      </w:r>
      <w:r>
        <w:rPr>
          <w:b/>
          <w:bCs/>
        </w:rPr>
        <w:t>S12</w:t>
      </w:r>
      <w:r w:rsidRPr="00F13DF6">
        <w:rPr>
          <w:b/>
          <w:bCs/>
        </w:rPr>
        <w:t>:</w:t>
      </w:r>
      <w:r>
        <w:t xml:space="preserve"> Cross Validation (CV) Scores plots of the OPLS-DA inoculated spinach supernatant model. </w:t>
      </w:r>
      <w:r w:rsidRPr="00F13DF6">
        <w:t xml:space="preserve"> </w:t>
      </w:r>
      <w:r>
        <w:t xml:space="preserve">Note, the scatter plot of the cross-validated </w:t>
      </w:r>
      <w:r w:rsidRPr="00F13DF6">
        <w:t>score</w:t>
      </w:r>
      <w:r>
        <w:t xml:space="preserve"> vectors is analogous to the scatter plot of regular </w:t>
      </w:r>
      <w:r w:rsidRPr="00F13DF6">
        <w:t>score</w:t>
      </w:r>
      <w:r>
        <w:t xml:space="preserve"> vectors (Figure 1) but illustrates the sample stability of each point in relation to the other groups. </w:t>
      </w:r>
    </w:p>
    <w:p w14:paraId="3B5B9363" w14:textId="77777777" w:rsidR="008631B1" w:rsidRDefault="008631B1" w:rsidP="00BF68BB">
      <w:pPr>
        <w:pStyle w:val="MDPI64CoI"/>
        <w:rPr>
          <w:b/>
          <w:bCs/>
        </w:rPr>
        <w:sectPr w:rsidR="008631B1" w:rsidSect="00357F41">
          <w:pgSz w:w="11906" w:h="16838" w:code="9"/>
          <w:pgMar w:top="1418" w:right="1531" w:bottom="1077" w:left="1531" w:header="1021" w:footer="851" w:gutter="0"/>
          <w:lnNumType w:countBy="1" w:restart="continuous"/>
          <w:pgNumType w:start="1"/>
          <w:cols w:space="425"/>
          <w:titlePg/>
          <w:docGrid w:type="lines" w:linePitch="326"/>
        </w:sectPr>
      </w:pPr>
    </w:p>
    <w:p w14:paraId="2408D752" w14:textId="0EA327BD" w:rsidR="00A17529" w:rsidRDefault="00A17529" w:rsidP="009E1914">
      <w:pPr>
        <w:pStyle w:val="MDPI51figurecaption"/>
      </w:pPr>
      <w:r w:rsidRPr="009E1914">
        <w:rPr>
          <w:b/>
          <w:bCs/>
        </w:rPr>
        <w:lastRenderedPageBreak/>
        <w:t>Table</w:t>
      </w:r>
      <w:r w:rsidR="001E4C2F" w:rsidRPr="009E1914">
        <w:rPr>
          <w:b/>
          <w:bCs/>
        </w:rPr>
        <w:t xml:space="preserve"> S</w:t>
      </w:r>
      <w:r w:rsidR="008F6C0C" w:rsidRPr="009E1914">
        <w:rPr>
          <w:b/>
          <w:bCs/>
        </w:rPr>
        <w:t>9</w:t>
      </w:r>
      <w:r w:rsidR="005F0010" w:rsidRPr="009E1914">
        <w:rPr>
          <w:b/>
          <w:bCs/>
        </w:rPr>
        <w:t>:</w:t>
      </w:r>
      <w:r w:rsidR="005B1C22" w:rsidRPr="009E1914">
        <w:rPr>
          <w:b/>
          <w:bCs/>
        </w:rPr>
        <w:t xml:space="preserve"> </w:t>
      </w:r>
      <w:r w:rsidR="005B1C22">
        <w:t>Significant metabolites identified</w:t>
      </w:r>
      <w:r w:rsidR="001F1E09">
        <w:t xml:space="preserve"> in</w:t>
      </w:r>
      <w:r w:rsidR="005B1C22">
        <w:t xml:space="preserve"> bacterial pellet </w:t>
      </w:r>
      <w:r w:rsidR="002D5563">
        <w:t>f</w:t>
      </w:r>
      <w:r w:rsidR="001F1E09">
        <w:t xml:space="preserve">rom </w:t>
      </w:r>
      <w:r w:rsidR="00740E9D">
        <w:t>RG1-</w:t>
      </w:r>
      <w:r w:rsidR="00E16D72">
        <w:t>inoculated spinach</w:t>
      </w:r>
      <w:r w:rsidR="0084728B">
        <w:t xml:space="preserve"> </w:t>
      </w:r>
      <w:r w:rsidR="002D5563">
        <w:t>sampl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80"/>
        <w:gridCol w:w="3999"/>
        <w:gridCol w:w="1353"/>
        <w:gridCol w:w="1353"/>
        <w:gridCol w:w="1760"/>
        <w:gridCol w:w="1588"/>
      </w:tblGrid>
      <w:tr w:rsidR="008631B1" w:rsidRPr="008631B1" w14:paraId="24B115E3" w14:textId="77777777" w:rsidTr="00C76DBF">
        <w:trPr>
          <w:trHeight w:val="288"/>
          <w:tblHeader/>
        </w:trPr>
        <w:tc>
          <w:tcPr>
            <w:tcW w:w="14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F53E0" w14:textId="13C89370" w:rsidR="008631B1" w:rsidRPr="008631B1" w:rsidRDefault="008631B1" w:rsidP="008631B1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8631B1">
              <w:rPr>
                <w:b/>
                <w:bCs/>
              </w:rPr>
              <w:t>Metabolites</w:t>
            </w:r>
          </w:p>
        </w:tc>
        <w:tc>
          <w:tcPr>
            <w:tcW w:w="13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664F" w14:textId="77777777" w:rsidR="008631B1" w:rsidRPr="008631B1" w:rsidRDefault="008631B1" w:rsidP="008631B1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8631B1">
              <w:rPr>
                <w:b/>
                <w:bCs/>
              </w:rPr>
              <w:t>Human Metabolome Database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EA571" w14:textId="77777777" w:rsidR="008631B1" w:rsidRPr="008631B1" w:rsidRDefault="008631B1" w:rsidP="008631B1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8631B1">
              <w:rPr>
                <w:b/>
                <w:bCs/>
              </w:rPr>
              <w:t>KEGG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D9CA0" w14:textId="77777777" w:rsidR="008631B1" w:rsidRPr="008631B1" w:rsidRDefault="008631B1" w:rsidP="008631B1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8631B1">
              <w:rPr>
                <w:b/>
                <w:bCs/>
              </w:rPr>
              <w:t>P value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EB400" w14:textId="77777777" w:rsidR="008631B1" w:rsidRPr="008631B1" w:rsidRDefault="008631B1" w:rsidP="008631B1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8631B1">
              <w:rPr>
                <w:b/>
                <w:bCs/>
              </w:rPr>
              <w:t>Fold change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C4E9F" w14:textId="77777777" w:rsidR="008631B1" w:rsidRPr="008631B1" w:rsidRDefault="008631B1" w:rsidP="008631B1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8631B1">
              <w:rPr>
                <w:b/>
                <w:bCs/>
              </w:rPr>
              <w:t>Regulation</w:t>
            </w:r>
          </w:p>
        </w:tc>
      </w:tr>
      <w:tr w:rsidR="008631B1" w:rsidRPr="008631B1" w14:paraId="7E82D046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15D10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methion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C001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696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D0F1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7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87B7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4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527B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2.3609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A7F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Up</w:t>
            </w:r>
          </w:p>
        </w:tc>
      </w:tr>
      <w:tr w:rsidR="008631B1" w:rsidRPr="008631B1" w14:paraId="166AF91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FEF1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4-hydroxycinnam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D6AF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203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CA87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81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6F1C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129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673B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2.0951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79E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Up</w:t>
            </w:r>
          </w:p>
        </w:tc>
      </w:tr>
      <w:tr w:rsidR="008631B1" w:rsidRPr="008631B1" w14:paraId="13C5060D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E7D4" w14:textId="46B656F9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P</w:t>
            </w:r>
            <w:r w:rsidRPr="008631B1">
              <w:t>utresc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840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141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0325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3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7355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531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6951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904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158B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6F5D4EE1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5E297" w14:textId="39F02BE5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C</w:t>
            </w:r>
            <w:r w:rsidRPr="008631B1">
              <w:t>itr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2615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09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E3AE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5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75F8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1211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8982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8752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0A4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716C8055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803D3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threon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799A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6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F94D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8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E7E1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104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7D46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8351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B648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545BD630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42F4B" w14:textId="5E9E3E2C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I</w:t>
            </w:r>
            <w:r w:rsidRPr="008631B1">
              <w:t>no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382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9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2C75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29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699B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2484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4E3E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602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781D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7DC6E65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4D02B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O-</w:t>
            </w:r>
            <w:proofErr w:type="spellStart"/>
            <w:r w:rsidRPr="008631B1">
              <w:t>phosphocolamine</w:t>
            </w:r>
            <w:proofErr w:type="spellEnd"/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2EE9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22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70E9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346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674A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4931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5989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5231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C7B2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AC38BA3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3BE28" w14:textId="340FCAF0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P</w:t>
            </w:r>
            <w:r w:rsidRPr="008631B1">
              <w:t>hosphor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2D77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214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1401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0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43A8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1102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5F8C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5188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6AD5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EC3CCF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C12E" w14:textId="776EBB32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S</w:t>
            </w:r>
            <w:r w:rsidRPr="008631B1">
              <w:t>tear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0012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82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810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1530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88C9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723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55D0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5153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EB4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56B636A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A1975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glutam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F8A8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4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1B8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2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71CF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483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F844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4788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363E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A8903B0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1A796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Methyl Caprat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6E34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3384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B21E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148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291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746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4606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B521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53E89580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F4DC7" w14:textId="08B07058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M</w:t>
            </w:r>
            <w:r w:rsidRPr="008631B1">
              <w:t>yrist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7B92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806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6587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642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DBF6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24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3AB6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45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36CF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4BE3F1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C31CF" w14:textId="72DC3226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L</w:t>
            </w:r>
            <w:r w:rsidRPr="008631B1">
              <w:t>inole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F91A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67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FAD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159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695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134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8E02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3984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C7AC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2E30A49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639CF" w14:textId="43DA9871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M</w:t>
            </w:r>
            <w:r w:rsidRPr="008631B1">
              <w:t>ethyl-beta-D-galactopyranosid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46A6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1DD3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361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02F8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91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BBF0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3216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D6FB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4B135785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E477E" w14:textId="7039ABA1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B</w:t>
            </w:r>
            <w:r w:rsidRPr="008631B1">
              <w:t>ehen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996B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94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821E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828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98DE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461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DCB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0933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D6E7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86976AD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15B10" w14:textId="3D5DB855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S</w:t>
            </w:r>
            <w:r w:rsidRPr="008631B1">
              <w:t>permid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F552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125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3431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31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1958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1029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35E5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0925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8510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826693B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A8B5C" w14:textId="638D83E6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A</w:t>
            </w:r>
            <w:r w:rsidRPr="008631B1">
              <w:t>cetol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1315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696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DFC0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523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A0E8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3770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B37A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40297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3559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E658600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FAFE9" w14:textId="643BE44F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G</w:t>
            </w:r>
            <w:r w:rsidRPr="008631B1">
              <w:t>lycerol 1-phosphat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C4F5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BAFD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318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4B32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989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9AAE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9090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EBB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41B2B15A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8286" w14:textId="239EF34A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M</w:t>
            </w:r>
            <w:r w:rsidRPr="008631B1">
              <w:t xml:space="preserve">ethyl </w:t>
            </w:r>
            <w:proofErr w:type="spellStart"/>
            <w:r w:rsidRPr="008631B1">
              <w:t>linolenate</w:t>
            </w:r>
            <w:proofErr w:type="spellEnd"/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5FDF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917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49C6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98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0FB0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8865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0CB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CC49B0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955F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3-phosphoglycer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48E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60180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5EB2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9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C1EE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4963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A399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8614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F4B9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467657B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B4E9A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prol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3509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6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D1B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4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5A5B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1112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3FD2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3983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2C11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A44E4CE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CE164" w14:textId="30F71A57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G</w:t>
            </w:r>
            <w:r w:rsidRPr="008631B1">
              <w:t>uano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FC4F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3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344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38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3EA0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1820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EA2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0703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7A01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04F00C95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A63EA" w14:textId="11922668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H</w:t>
            </w:r>
            <w:r w:rsidRPr="008631B1">
              <w:t>ypoxanth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7E0E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5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AB53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26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5B4A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18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11A3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30399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7101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63734D4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F70A5" w14:textId="36680977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A</w:t>
            </w:r>
            <w:r w:rsidRPr="008631B1">
              <w:t>deno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12C7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050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4298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21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AC8E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4923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A5F7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982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C793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6FDF281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7B6BD" w14:textId="3D4A2D54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E</w:t>
            </w:r>
            <w:r w:rsidRPr="008631B1">
              <w:t>icosa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A61B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5990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3FA1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C57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548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DCEF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8089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96D9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F07CC47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CFEA1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Methyl Palmitat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301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6185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DE44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1699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A50A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53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4011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7141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B7A1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43338187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48674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lastRenderedPageBreak/>
              <w:t>3,7-Dihydroxyflavo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6CEA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13454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E31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097D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689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E8B7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6666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A3FE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6EDC2418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F063" w14:textId="217711AD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A</w:t>
            </w:r>
            <w:r w:rsidRPr="008631B1">
              <w:t>spart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EBF5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9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0B8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4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640F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139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6E2D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6234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8A12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461D7FF2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1AA60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Nitrazepam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1EFE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1553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C5DC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748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BF3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59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5250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5460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A500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7693B5A4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23A88" w14:textId="14549383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P</w:t>
            </w:r>
            <w:r w:rsidRPr="008631B1">
              <w:t>hytol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688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28C8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7266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14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9698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5432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242A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62B67B8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C3E87" w14:textId="7E180892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A</w:t>
            </w:r>
            <w:r w:rsidRPr="008631B1">
              <w:t>den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794E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03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AC2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4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EB1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4.50E-0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0C1C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52255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761B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350D594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6BBF7" w14:textId="0F7A2124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C</w:t>
            </w:r>
            <w:r w:rsidRPr="008631B1">
              <w:t>yto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A19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630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48E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380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9BD4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9951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E0E1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4759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FCAB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29007D8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556D" w14:textId="142ED01A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C</w:t>
            </w:r>
            <w:r w:rsidRPr="008631B1">
              <w:t>itracon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FF51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74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A399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173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F2AB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9.96E-0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6B3C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4321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BB87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D1978EF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9AACE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5,6-dihydro-5-methyluracil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A89A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07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FF6A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906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51F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315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4314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431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268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B170716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140A4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N-</w:t>
            </w:r>
            <w:proofErr w:type="spellStart"/>
            <w:r w:rsidRPr="008631B1">
              <w:t>methylalanine</w:t>
            </w:r>
            <w:proofErr w:type="spellEnd"/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9A8E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9469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23B4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272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E39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8.90E-0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D2A4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3728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B49B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4C441386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78D2A" w14:textId="0DDA4BEC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E</w:t>
            </w:r>
            <w:r w:rsidRPr="008631B1">
              <w:t>psilon-caprolactam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F6A9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6276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9C12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659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3F73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1.54E-0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0EBF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31002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8AEB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667C8D1B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DE28E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1-hexadecanol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94A7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342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B5C4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82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FD27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52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A857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3005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FC6D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8747563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E44EF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ornith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775E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21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2895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7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B9C7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239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E03C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3000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3C9E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FD7F69D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816BB" w14:textId="71E362E0" w:rsidR="008631B1" w:rsidRPr="008631B1" w:rsidRDefault="008631B1" w:rsidP="008631B1">
            <w:pPr>
              <w:pStyle w:val="MDPI64CoI"/>
              <w:spacing w:before="0"/>
              <w:jc w:val="left"/>
            </w:pPr>
            <w:r>
              <w:t>L</w:t>
            </w:r>
            <w:r w:rsidRPr="008631B1">
              <w:t>auric acid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CD8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63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502A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267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4191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00154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447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2654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784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9DC55D4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AF10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val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4E45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88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883D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18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5DB5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8.20E-0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808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26404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BB8C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5B8EB01F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6DF3" w14:textId="5FB13C3D" w:rsidR="008631B1" w:rsidRPr="008631B1" w:rsidRDefault="008631B1" w:rsidP="008631B1">
            <w:pPr>
              <w:pStyle w:val="MDPI64CoI"/>
              <w:spacing w:before="0"/>
              <w:jc w:val="left"/>
            </w:pPr>
            <w:proofErr w:type="spellStart"/>
            <w:r>
              <w:t>C</w:t>
            </w:r>
            <w:r w:rsidRPr="008631B1">
              <w:t>ellotetraose</w:t>
            </w:r>
            <w:proofErr w:type="spellEnd"/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7C52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2C2F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201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DF291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1.23E-0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F7C0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13537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683E4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22E41F71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7D7E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ly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5F14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8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6654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47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8DE0B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6.19E-06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AFFC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13351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3161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6DBF1CA8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701C7" w14:textId="39C47CFF" w:rsidR="008631B1" w:rsidRPr="008631B1" w:rsidRDefault="00C76DBF" w:rsidP="008631B1">
            <w:pPr>
              <w:pStyle w:val="MDPI64CoI"/>
              <w:spacing w:before="0"/>
              <w:jc w:val="left"/>
            </w:pPr>
            <w:r>
              <w:t>M</w:t>
            </w:r>
            <w:r w:rsidR="008631B1" w:rsidRPr="008631B1">
              <w:t>ethyl palmitoleat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BECF5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E5FA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No result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4BA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24343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C2D07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20616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1EB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B0FB46C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B52A4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norleuc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E2FE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164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16279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1933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BB1D3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6.13E-0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1946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17124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792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5B867CE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5240" w14:textId="775B6508" w:rsidR="008631B1" w:rsidRPr="008631B1" w:rsidRDefault="00C76DBF" w:rsidP="008631B1">
            <w:pPr>
              <w:pStyle w:val="MDPI64CoI"/>
              <w:spacing w:before="0"/>
              <w:jc w:val="left"/>
            </w:pPr>
            <w:r>
              <w:t>T</w:t>
            </w:r>
            <w:r w:rsidR="008631B1" w:rsidRPr="008631B1">
              <w:t>yros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31D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15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22F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8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0C62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6.40E-08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BD21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161078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85316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3FA8B109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32A91" w14:textId="16865344" w:rsidR="008631B1" w:rsidRPr="008631B1" w:rsidRDefault="00C76DBF" w:rsidP="008631B1">
            <w:pPr>
              <w:pStyle w:val="MDPI64CoI"/>
              <w:spacing w:before="0"/>
              <w:jc w:val="left"/>
            </w:pPr>
            <w:r>
              <w:t>X</w:t>
            </w:r>
            <w:r w:rsidR="008631B1" w:rsidRPr="008631B1">
              <w:t>anthine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E9A0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292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356CC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385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5A85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4.85E-0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943A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152953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5B40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  <w:tr w:rsidR="008631B1" w:rsidRPr="008631B1" w14:paraId="1695EE19" w14:textId="77777777" w:rsidTr="008631B1">
        <w:trPr>
          <w:trHeight w:val="288"/>
        </w:trPr>
        <w:tc>
          <w:tcPr>
            <w:tcW w:w="14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C7219" w14:textId="77777777" w:rsidR="008631B1" w:rsidRPr="008631B1" w:rsidRDefault="008631B1" w:rsidP="008631B1">
            <w:pPr>
              <w:pStyle w:val="MDPI64CoI"/>
              <w:spacing w:before="0"/>
              <w:jc w:val="left"/>
            </w:pPr>
            <w:r w:rsidRPr="008631B1">
              <w:t>L-tryptophan</w:t>
            </w:r>
          </w:p>
        </w:tc>
        <w:tc>
          <w:tcPr>
            <w:tcW w:w="13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1FC08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HMDB0000929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E754F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C00078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7063A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4.51E-07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6D78E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0.090689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83F6D" w14:textId="77777777" w:rsidR="008631B1" w:rsidRPr="008631B1" w:rsidRDefault="008631B1" w:rsidP="008631B1">
            <w:pPr>
              <w:pStyle w:val="MDPI64CoI"/>
              <w:spacing w:before="0"/>
              <w:jc w:val="center"/>
            </w:pPr>
            <w:r w:rsidRPr="008631B1">
              <w:t>Down</w:t>
            </w:r>
          </w:p>
        </w:tc>
      </w:tr>
    </w:tbl>
    <w:p w14:paraId="1A593154" w14:textId="77777777" w:rsidR="002D5563" w:rsidRDefault="002D5563">
      <w:pPr>
        <w:rPr>
          <w:rFonts w:ascii="Palatino Linotype" w:eastAsia="Times New Roman" w:hAnsi="Palatino Linotype" w:cs="Times New Roman"/>
          <w:b/>
          <w:bCs/>
          <w:color w:val="000000"/>
          <w:sz w:val="18"/>
          <w:szCs w:val="20"/>
          <w:lang w:val="en-US" w:eastAsia="de-DE" w:bidi="en-US"/>
        </w:rPr>
      </w:pPr>
      <w:r>
        <w:rPr>
          <w:b/>
          <w:bCs/>
        </w:rPr>
        <w:br w:type="page"/>
      </w:r>
    </w:p>
    <w:p w14:paraId="5332F9FF" w14:textId="63C6D3B6" w:rsidR="002D5563" w:rsidRDefault="002D5563" w:rsidP="002D5563">
      <w:pPr>
        <w:pStyle w:val="MDPI51figurecaption"/>
      </w:pPr>
      <w:r w:rsidRPr="009E1914">
        <w:rPr>
          <w:b/>
          <w:bCs/>
        </w:rPr>
        <w:lastRenderedPageBreak/>
        <w:t>Table S</w:t>
      </w:r>
      <w:r w:rsidR="00740E9D">
        <w:rPr>
          <w:b/>
          <w:bCs/>
        </w:rPr>
        <w:t>10</w:t>
      </w:r>
      <w:r w:rsidRPr="009E1914">
        <w:rPr>
          <w:b/>
          <w:bCs/>
        </w:rPr>
        <w:t xml:space="preserve">: </w:t>
      </w:r>
      <w:r>
        <w:t xml:space="preserve">Significant metabolites identified in bacterial pellet from </w:t>
      </w:r>
      <w:r w:rsidR="00740E9D">
        <w:t>RG2-</w:t>
      </w:r>
      <w:r>
        <w:t>inoculated spinach sampl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89"/>
        <w:gridCol w:w="3931"/>
        <w:gridCol w:w="1414"/>
        <w:gridCol w:w="1331"/>
        <w:gridCol w:w="1809"/>
        <w:gridCol w:w="1559"/>
      </w:tblGrid>
      <w:tr w:rsidR="005462B0" w:rsidRPr="005462B0" w14:paraId="581106EA" w14:textId="77777777" w:rsidTr="00117CCD">
        <w:trPr>
          <w:trHeight w:val="288"/>
          <w:tblHeader/>
        </w:trPr>
        <w:tc>
          <w:tcPr>
            <w:tcW w:w="14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28F31" w14:textId="77777777" w:rsidR="005462B0" w:rsidRPr="005462B0" w:rsidRDefault="005462B0" w:rsidP="00117CCD">
            <w:pPr>
              <w:pStyle w:val="MDPI64CoI"/>
              <w:spacing w:before="0"/>
              <w:jc w:val="left"/>
              <w:rPr>
                <w:b/>
                <w:bCs/>
              </w:rPr>
            </w:pPr>
            <w:r w:rsidRPr="005462B0">
              <w:rPr>
                <w:b/>
                <w:bCs/>
              </w:rPr>
              <w:t>Metabolites</w:t>
            </w:r>
          </w:p>
        </w:tc>
        <w:tc>
          <w:tcPr>
            <w:tcW w:w="13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F06B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5462B0">
              <w:rPr>
                <w:b/>
                <w:bCs/>
              </w:rPr>
              <w:t>Human Metabolome Database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2F363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5462B0">
              <w:rPr>
                <w:b/>
                <w:bCs/>
              </w:rPr>
              <w:t>KEGG</w:t>
            </w:r>
          </w:p>
        </w:tc>
        <w:tc>
          <w:tcPr>
            <w:tcW w:w="4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017D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5462B0">
              <w:rPr>
                <w:b/>
                <w:bCs/>
              </w:rPr>
              <w:t>P value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FB57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5462B0">
              <w:rPr>
                <w:b/>
                <w:bCs/>
              </w:rPr>
              <w:t>Fold change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1D47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b/>
                <w:bCs/>
              </w:rPr>
            </w:pPr>
            <w:r w:rsidRPr="005462B0">
              <w:rPr>
                <w:b/>
                <w:bCs/>
              </w:rPr>
              <w:t>Regulation</w:t>
            </w:r>
          </w:p>
        </w:tc>
      </w:tr>
      <w:tr w:rsidR="005462B0" w:rsidRPr="005462B0" w14:paraId="1BA31C9E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1A7F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4-hydroxyphenylacet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C4BA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2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5DD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64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244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8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692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5079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6D195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94611D3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DAAEB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5-aminovaler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2EB2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335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566E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431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99D4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5.33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CC9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2628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D8DC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7062B9D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7409" w14:textId="4037708F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A</w:t>
            </w:r>
            <w:r w:rsidR="005462B0" w:rsidRPr="005462B0">
              <w:t>den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E79C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3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382F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4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4213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1.49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DD0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4119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B346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1BA905EB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3D17F" w14:textId="758DFB7E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C</w:t>
            </w:r>
            <w:r w:rsidR="005462B0" w:rsidRPr="005462B0">
              <w:t>itr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8B61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9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EC96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5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24D9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38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852E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6974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6413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B38CEB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4DA1E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1,3-diaminopropa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914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0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15B1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986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000C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86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9DAE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5266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0CF2D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C2D67BA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EDC08" w14:textId="13FC03BF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C</w:t>
            </w:r>
            <w:r w:rsidR="005462B0" w:rsidRPr="005462B0">
              <w:t>yt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BF66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63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6D1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38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A0B3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1771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D990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2214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52732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51BE14B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13E1D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D-Ala-D-Ala2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8959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0488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C42F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89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2776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9697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B19DC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677F904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EC1F4" w14:textId="195D9ED8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G</w:t>
            </w:r>
            <w:r w:rsidR="005462B0" w:rsidRPr="005462B0">
              <w:t>lycerol 1-phosphat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380F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7369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318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6BEF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64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B75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7951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F3603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16122C3D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8E5D2" w14:textId="18CC8798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H</w:t>
            </w:r>
            <w:r w:rsidR="005462B0" w:rsidRPr="005462B0">
              <w:t>ypoxanth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7B3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5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3A85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26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F065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7248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5DD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4026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0567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92F9C0F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7D030" w14:textId="6C08F39A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P</w:t>
            </w:r>
            <w:r w:rsidR="005462B0" w:rsidRPr="005462B0">
              <w:t>henethylam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AABD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1227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F07E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533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E4C7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18288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7F8C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8377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09136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248AA8B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2C450" w14:textId="0AE77156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P</w:t>
            </w:r>
            <w:r w:rsidR="005462B0" w:rsidRPr="005462B0">
              <w:t>hosphor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1B3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214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BB56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0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AD36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962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D365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1166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98CBB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4C45256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34A58" w14:textId="7B588CF9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P</w:t>
            </w:r>
            <w:r w:rsidR="005462B0" w:rsidRPr="005462B0">
              <w:t>utresc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8067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141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D87D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34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0C67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1.24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B16D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4727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79B0E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04AA702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77673" w14:textId="1D43C2C5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S</w:t>
            </w:r>
            <w:r w:rsidR="005462B0" w:rsidRPr="005462B0">
              <w:t>permid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7DF0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125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349A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31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B9F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464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845E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1808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6A37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9C15868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5C833" w14:textId="7CDB1812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X</w:t>
            </w:r>
            <w:r w:rsidR="005462B0" w:rsidRPr="005462B0">
              <w:t>anth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E298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29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B706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38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3721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1.43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CAAF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9315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7414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000E936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95184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1-hexadecano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9169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342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445F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82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0DE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57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B2A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5764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8DCE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DBD43F2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F8885" w14:textId="72354D27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L</w:t>
            </w:r>
            <w:r w:rsidR="005462B0" w:rsidRPr="005462B0">
              <w:t>aur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303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638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8201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267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34E2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92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ABC9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2228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8EBB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F8FEAA2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5F677" w14:textId="3570FE5D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T</w:t>
            </w:r>
            <w:r w:rsidR="005462B0" w:rsidRPr="005462B0">
              <w:t>hymid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D1E1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27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7BFD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214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7FF4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3361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88AD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6847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39B0B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07149BD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92996" w14:textId="4F80867B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T</w:t>
            </w:r>
            <w:r w:rsidR="005462B0" w:rsidRPr="005462B0">
              <w:t>rans-4-hydroxy-L-prol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D261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72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A84C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115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503B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4193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C3E2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3124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91A43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F97778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C9D9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ser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A832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8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D8E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6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64F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375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06CE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2307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DF331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FAC8D2A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DF31" w14:textId="66861C00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A</w:t>
            </w:r>
            <w:r w:rsidR="005462B0" w:rsidRPr="005462B0">
              <w:t>spart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F254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9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03C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4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B2A0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58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9293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4007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FCDF1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747A41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04C56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ly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D756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8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DB6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4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75A0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27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5CDA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3981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F7D54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FBD0949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E85B0" w14:textId="3FBD7B7B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I</w:t>
            </w:r>
            <w:r w:rsidR="005462B0" w:rsidRPr="005462B0">
              <w:t>n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B631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9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4A8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294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B4B1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170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BD65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5559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9D27E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AAD2F8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A035F" w14:textId="4EB721DE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T</w:t>
            </w:r>
            <w:r w:rsidR="005462B0" w:rsidRPr="005462B0">
              <w:t>yr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022C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58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599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8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147F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29E-0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241C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27933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1EC26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90B77B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4C042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methion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06DA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696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AA88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7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04A9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1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A4CE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0885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4659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Up</w:t>
            </w:r>
          </w:p>
        </w:tc>
      </w:tr>
      <w:tr w:rsidR="005462B0" w:rsidRPr="005462B0" w14:paraId="4A93BF47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004C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ornith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4172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21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588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7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6550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1884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2F3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1708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5D907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110EA73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DE98D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val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892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88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ABF0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8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076E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2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FDD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497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0FCD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D2CDCA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FA8B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lastRenderedPageBreak/>
              <w:t>L-threon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8C4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6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408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8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252C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12E-0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D9CD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7234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6BF11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8AFE096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8E3E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tryptophan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2B45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92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5DC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7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171A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4.92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1773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6286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6921A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5044A7B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7BEF9" w14:textId="6EDC8B98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G</w:t>
            </w:r>
            <w:r w:rsidR="005462B0" w:rsidRPr="005462B0">
              <w:t>uan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6202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3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A11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38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9A60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264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4317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6194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B706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4C2D8CB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A1E8A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2-hydroxybipheny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23D0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3258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AF9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249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8AB4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160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F912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9386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0F850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81DE550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3EBBD" w14:textId="57634684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E</w:t>
            </w:r>
            <w:r w:rsidR="005462B0" w:rsidRPr="005462B0">
              <w:t>psilon-caprolactam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7A59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6276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7D23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659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9663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43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2658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7655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EC6C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3C55A34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32068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Methyl Palmitat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F04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6185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8E7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1699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4D6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22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CD0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3023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C4023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17CD1F5E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24E69" w14:textId="73B060B2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B</w:t>
            </w:r>
            <w:r w:rsidR="005462B0" w:rsidRPr="005462B0">
              <w:t>ehen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03F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94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FCAD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8281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53EB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87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4F86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5814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A9182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DFF350A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9056F" w14:textId="04BDBD8A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E</w:t>
            </w:r>
            <w:r w:rsidR="005462B0" w:rsidRPr="005462B0">
              <w:t>icosa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343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5990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9E0F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674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39E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4626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90E1D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180B4E7E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2BDE9" w14:textId="3BE1EC32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A</w:t>
            </w:r>
            <w:r w:rsidR="005462B0" w:rsidRPr="005462B0">
              <w:t>ceto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C887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696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BD13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523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6D7B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265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71E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9456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1C1F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5C41300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EF3DF" w14:textId="5B66ED4A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D</w:t>
            </w:r>
            <w:r w:rsidR="005462B0" w:rsidRPr="005462B0">
              <w:t>ioctyl phthalat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590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138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3690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9DB2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28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DD6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3443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ECDA4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B3582E3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9BBBF" w14:textId="18881EBD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H</w:t>
            </w:r>
            <w:r w:rsidR="005462B0" w:rsidRPr="005462B0">
              <w:t>exano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4529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53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0901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158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5AA0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57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80A2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8815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99A6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426EA1F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B2903" w14:textId="33DA0144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M</w:t>
            </w:r>
            <w:r w:rsidR="005462B0" w:rsidRPr="005462B0">
              <w:t xml:space="preserve">ethyl </w:t>
            </w:r>
            <w:proofErr w:type="spellStart"/>
            <w:r w:rsidR="005462B0" w:rsidRPr="005462B0">
              <w:t>linolenate</w:t>
            </w:r>
            <w:proofErr w:type="spellEnd"/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13D2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475B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5825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70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623A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8909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30580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735AF22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09350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4-(2-hydroxyethyl)pheno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014D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4284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C5F7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6044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7062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6.63E-14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43A0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325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C315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03642CA0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6F2A" w14:textId="363E8602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M</w:t>
            </w:r>
            <w:r w:rsidR="005462B0" w:rsidRPr="005462B0">
              <w:t>yrist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607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806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FB17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6424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01F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16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C6C3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1357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068D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527A8D8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0A21C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Phendimetraz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D78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1551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0BB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F875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4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9A8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3823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EDEE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55C05B7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1C30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norleuc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766B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164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BFE9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193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3337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32E-0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AF83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24477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0F321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5298CF20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41752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glutam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F767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48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664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02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FC03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4.98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D56A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3155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1C3FE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4C034868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ECF06" w14:textId="196514F3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A</w:t>
            </w:r>
            <w:r w:rsidR="005462B0" w:rsidRPr="005462B0">
              <w:t>den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8EF3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5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3F1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21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9F46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331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0E85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440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ED0F6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1A92E8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D8BDC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5,6-dihydro-5-methyluraci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B34B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07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30AE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906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539D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58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9FB9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0606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50EE5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7C70300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AA186" w14:textId="44AC010D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M</w:t>
            </w:r>
            <w:r w:rsidR="005462B0" w:rsidRPr="005462B0">
              <w:t>ethyl-beta-D-galactopyranosid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3592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05EA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361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CD21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307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47B8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42085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37BF4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9101A61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AFC28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3-Hydroxy-3',4'-Dimethoxyflavo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8466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195E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10A3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28674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185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7.1835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FF5A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Up</w:t>
            </w:r>
          </w:p>
        </w:tc>
      </w:tr>
      <w:tr w:rsidR="005462B0" w:rsidRPr="005462B0" w14:paraId="3D4E7BB5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0C7BD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L-prol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B88F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16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FD0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48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540E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4.40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79057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7678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9632D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BA61C57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C97BD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3-phosphoglycer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5DDF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6018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212D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197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8C8F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16312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D0C4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6267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DBC7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BA7E5F3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EE2E" w14:textId="465844B8" w:rsidR="005462B0" w:rsidRPr="005462B0" w:rsidRDefault="00117CCD" w:rsidP="00117CCD">
            <w:pPr>
              <w:pStyle w:val="MDPI64CoI"/>
              <w:spacing w:before="0"/>
              <w:jc w:val="left"/>
            </w:pPr>
            <w:proofErr w:type="spellStart"/>
            <w:r>
              <w:t>C</w:t>
            </w:r>
            <w:r w:rsidR="005462B0" w:rsidRPr="005462B0">
              <w:t>ellotetraose</w:t>
            </w:r>
            <w:proofErr w:type="spellEnd"/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3138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02FE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2013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B7ECD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3.89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C40E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30264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3EF16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8931942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D75A4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4-hydroxycinnam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6F0AA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2035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B8CA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811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269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88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5E1C5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2.5491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3E1F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Up</w:t>
            </w:r>
          </w:p>
        </w:tc>
      </w:tr>
      <w:tr w:rsidR="005462B0" w:rsidRPr="005462B0" w14:paraId="039951CC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CC553" w14:textId="1C793311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C</w:t>
            </w:r>
            <w:r w:rsidR="005462B0" w:rsidRPr="005462B0">
              <w:t>itracon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B04D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749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6EBCE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1732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0FD0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4.81E-0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6C78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21243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29BA1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330F719C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3BE93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D-sphingosi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2E17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0B126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0319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908F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491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103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4014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C42E6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644C6A1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6317B" w14:textId="15472CF0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S</w:t>
            </w:r>
            <w:r w:rsidR="005462B0" w:rsidRPr="005462B0">
              <w:t>quale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5244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CDE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DD8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16476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30F2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41325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86CA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290628DA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E0C3" w14:textId="4C1F7A64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lastRenderedPageBreak/>
              <w:t>L</w:t>
            </w:r>
            <w:r w:rsidR="005462B0" w:rsidRPr="005462B0">
              <w:t>inoleic acid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F5D3F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00673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33E0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1595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7C0C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248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CF0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3624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45539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644E2DC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9EF10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N-</w:t>
            </w:r>
            <w:proofErr w:type="spellStart"/>
            <w:r w:rsidRPr="005462B0">
              <w:t>methylalanine</w:t>
            </w:r>
            <w:proofErr w:type="spellEnd"/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517AC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09469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9F9D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C02721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1F36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153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3E26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90999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077E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710C5DF3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FB1F" w14:textId="77777777" w:rsidR="005462B0" w:rsidRPr="005462B0" w:rsidRDefault="005462B0" w:rsidP="00117CCD">
            <w:pPr>
              <w:pStyle w:val="MDPI64CoI"/>
              <w:spacing w:before="0"/>
              <w:jc w:val="left"/>
            </w:pPr>
            <w:r w:rsidRPr="005462B0">
              <w:t>3,7-Dihydroxyflavone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1AF01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HMDB013454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6B9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267F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5.52E-05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BB48B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32102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A005B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  <w:tr w:rsidR="005462B0" w:rsidRPr="005462B0" w14:paraId="6821DE2F" w14:textId="77777777" w:rsidTr="00117CCD">
        <w:trPr>
          <w:trHeight w:val="288"/>
        </w:trPr>
        <w:tc>
          <w:tcPr>
            <w:tcW w:w="149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D2AA4" w14:textId="3BB22411" w:rsidR="005462B0" w:rsidRPr="005462B0" w:rsidRDefault="00117CCD" w:rsidP="00117CCD">
            <w:pPr>
              <w:pStyle w:val="MDPI64CoI"/>
              <w:spacing w:before="0"/>
              <w:jc w:val="left"/>
            </w:pPr>
            <w:r>
              <w:t>P</w:t>
            </w:r>
            <w:r w:rsidR="005462B0" w:rsidRPr="005462B0">
              <w:t>hytol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96B2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6D839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No resul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1DDF8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000137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D5613" w14:textId="77777777" w:rsidR="005462B0" w:rsidRPr="005462B0" w:rsidRDefault="005462B0" w:rsidP="00117CCD">
            <w:pPr>
              <w:pStyle w:val="MDPI64CoI"/>
              <w:spacing w:before="0"/>
              <w:jc w:val="center"/>
            </w:pPr>
            <w:r w:rsidRPr="005462B0">
              <w:t>0.111386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BEEB8" w14:textId="77777777" w:rsidR="005462B0" w:rsidRPr="005462B0" w:rsidRDefault="005462B0" w:rsidP="00117CCD">
            <w:pPr>
              <w:pStyle w:val="MDPI64CoI"/>
              <w:spacing w:before="0"/>
              <w:jc w:val="center"/>
              <w:rPr>
                <w:color w:val="454545"/>
              </w:rPr>
            </w:pPr>
            <w:r w:rsidRPr="005462B0">
              <w:rPr>
                <w:color w:val="454545"/>
              </w:rPr>
              <w:t>Down</w:t>
            </w:r>
          </w:p>
        </w:tc>
      </w:tr>
    </w:tbl>
    <w:p w14:paraId="35E27C61" w14:textId="0A888443" w:rsidR="002D5563" w:rsidRDefault="002D5563" w:rsidP="00BF68BB">
      <w:pPr>
        <w:pStyle w:val="MDPI64CoI"/>
        <w:rPr>
          <w:b/>
          <w:bCs/>
        </w:rPr>
        <w:sectPr w:rsidR="002D5563" w:rsidSect="008631B1">
          <w:pgSz w:w="16838" w:h="11906" w:orient="landscape" w:code="9"/>
          <w:pgMar w:top="1531" w:right="1418" w:bottom="1531" w:left="1077" w:header="1021" w:footer="851" w:gutter="0"/>
          <w:lnNumType w:countBy="1" w:restart="continuous"/>
          <w:pgNumType w:start="1"/>
          <w:cols w:space="425"/>
          <w:titlePg/>
          <w:docGrid w:type="lines" w:linePitch="326"/>
        </w:sectPr>
      </w:pPr>
      <w:bookmarkStart w:id="3" w:name="_GoBack"/>
      <w:bookmarkEnd w:id="3"/>
    </w:p>
    <w:p w14:paraId="4CCA560D" w14:textId="77777777" w:rsidR="00BF68BB" w:rsidRDefault="00BF68BB" w:rsidP="00BF68BB">
      <w:pPr>
        <w:pStyle w:val="MDPI64CoI"/>
        <w:rPr>
          <w:noProof/>
          <w:lang w:val="en-AU" w:eastAsia="en-AU" w:bidi="ar-SA"/>
        </w:rPr>
      </w:pPr>
      <w:bookmarkStart w:id="4" w:name="_Hlk55230540"/>
      <w:r>
        <w:rPr>
          <w:noProof/>
          <w:lang w:val="en-AU" w:eastAsia="en-AU" w:bidi="ar-SA"/>
        </w:rPr>
        <w:lastRenderedPageBreak/>
        <w:drawing>
          <wp:inline distT="0" distB="0" distL="0" distR="0" wp14:anchorId="28EFB410" wp14:editId="0EDB9DE3">
            <wp:extent cx="8870315" cy="2987040"/>
            <wp:effectExtent l="0" t="0" r="698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0315" cy="298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4"/>
    <w:p w14:paraId="604BC047" w14:textId="64D59CDA" w:rsidR="001F170C" w:rsidRPr="00BF68BB" w:rsidRDefault="00BF68BB" w:rsidP="00BF68BB">
      <w:pPr>
        <w:pStyle w:val="MDPI64CoI"/>
        <w:rPr>
          <w:rFonts w:ascii="Calibri" w:eastAsia="SimSun" w:hAnsi="Calibri"/>
          <w:i/>
          <w:iCs/>
          <w:color w:val="auto"/>
          <w:sz w:val="20"/>
          <w:lang w:val="en-AU" w:eastAsia="en-AU"/>
        </w:rPr>
      </w:pPr>
      <w:r w:rsidRPr="34860D3F">
        <w:rPr>
          <w:b/>
          <w:bCs/>
        </w:rPr>
        <w:t>Figure S</w:t>
      </w:r>
      <w:r>
        <w:rPr>
          <w:b/>
          <w:bCs/>
        </w:rPr>
        <w:t>13</w:t>
      </w:r>
      <w:r>
        <w:t xml:space="preserve">. The plots indicate the top 15 validated biomarkers, as analysed by PLS-DA classification and feature ranking through a Monte-Carlo cross-validation (MCVV) method. The comparisons consisted of (A) Negative vs RG and (B) Control vs RG and, (C) RG 1 vs RG 2. </w:t>
      </w:r>
      <w:r w:rsidRPr="00C41930">
        <w:rPr>
          <w:b/>
          <w:bCs/>
          <w:i/>
          <w:iCs/>
        </w:rPr>
        <w:t>Note</w:t>
      </w:r>
      <w:r w:rsidRPr="00C41930">
        <w:rPr>
          <w:i/>
          <w:iCs/>
        </w:rPr>
        <w:t>:</w:t>
      </w:r>
      <w:r>
        <w:rPr>
          <w:i/>
          <w:iCs/>
        </w:rPr>
        <w:t xml:space="preserve"> The symbols denote</w:t>
      </w:r>
      <w:r w:rsidRPr="00C41930">
        <w:rPr>
          <w:i/>
          <w:iCs/>
        </w:rPr>
        <w:t xml:space="preserve"> </w:t>
      </w:r>
      <w:r w:rsidRPr="00472C3D">
        <w:rPr>
          <w:i/>
          <w:iCs/>
          <w:vertAlign w:val="superscript"/>
        </w:rPr>
        <w:t>*</w:t>
      </w:r>
      <w:r>
        <w:rPr>
          <w:i/>
          <w:iCs/>
        </w:rPr>
        <w:t xml:space="preserve">4-isopropyl benzoic acid, </w:t>
      </w:r>
      <w:r w:rsidRPr="00472C3D">
        <w:rPr>
          <w:i/>
          <w:iCs/>
          <w:vertAlign w:val="superscript"/>
        </w:rPr>
        <w:t>**</w:t>
      </w:r>
      <w:r w:rsidRPr="00472C3D">
        <w:rPr>
          <w:i/>
          <w:iCs/>
        </w:rPr>
        <w:t>4-(2-hydroxyethyl)phenol</w:t>
      </w:r>
      <w:r>
        <w:rPr>
          <w:i/>
          <w:iCs/>
        </w:rPr>
        <w:t xml:space="preserve">, </w:t>
      </w:r>
      <w:r w:rsidRPr="00472C3D">
        <w:rPr>
          <w:i/>
          <w:iCs/>
          <w:vertAlign w:val="superscript"/>
        </w:rPr>
        <w:t>$</w:t>
      </w:r>
      <w:r w:rsidRPr="00472C3D">
        <w:rPr>
          <w:i/>
          <w:iCs/>
        </w:rPr>
        <w:t>2-hydroxybiphenyl</w:t>
      </w:r>
      <w:r>
        <w:rPr>
          <w:i/>
          <w:iCs/>
        </w:rPr>
        <w:t xml:space="preserve"> and </w:t>
      </w:r>
      <w:r w:rsidRPr="00472C3D">
        <w:rPr>
          <w:i/>
          <w:iCs/>
          <w:vertAlign w:val="superscript"/>
        </w:rPr>
        <w:t>#</w:t>
      </w:r>
      <w:r w:rsidRPr="00472C3D">
        <w:rPr>
          <w:i/>
          <w:iCs/>
        </w:rPr>
        <w:t>4-hydroxyphenylacetic acid</w:t>
      </w:r>
      <w:r>
        <w:rPr>
          <w:i/>
          <w:iCs/>
        </w:rPr>
        <w:t xml:space="preserve"> (A)</w:t>
      </w:r>
      <w:r w:rsidRPr="00C41930">
        <w:rPr>
          <w:i/>
          <w:iCs/>
        </w:rPr>
        <w:t>.</w:t>
      </w:r>
      <w:r>
        <w:rPr>
          <w:i/>
          <w:iCs/>
        </w:rPr>
        <w:t xml:space="preserve"> </w:t>
      </w:r>
      <w:r w:rsidRPr="009E284C">
        <w:rPr>
          <w:b/>
          <w:bCs/>
          <w:i/>
          <w:iCs/>
        </w:rPr>
        <w:t>Note</w:t>
      </w:r>
      <w:r>
        <w:rPr>
          <w:i/>
          <w:iCs/>
        </w:rPr>
        <w:t>: metabolites annotated “Compound_###” are indicative of unknown compounds.</w:t>
      </w:r>
    </w:p>
    <w:sectPr w:rsidR="001F170C" w:rsidRPr="00BF68BB" w:rsidSect="008631B1">
      <w:pgSz w:w="16838" w:h="11906" w:orient="landscape" w:code="9"/>
      <w:pgMar w:top="1531" w:right="1418" w:bottom="1531" w:left="1077" w:header="1021" w:footer="851" w:gutter="0"/>
      <w:lnNumType w:countBy="1" w:restart="continuous"/>
      <w:pgNumType w:start="1"/>
      <w:cols w:space="425"/>
      <w:titlePg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zA0NTU0sbAwtzBT0lEKTi0uzszPAykwrwUAfk3UPSwAAAA="/>
  </w:docVars>
  <w:rsids>
    <w:rsidRoot w:val="002E3E72"/>
    <w:rsid w:val="00081F47"/>
    <w:rsid w:val="00117CCD"/>
    <w:rsid w:val="0017060C"/>
    <w:rsid w:val="001E4C2F"/>
    <w:rsid w:val="001F170C"/>
    <w:rsid w:val="001F1E09"/>
    <w:rsid w:val="0021601C"/>
    <w:rsid w:val="00294F6E"/>
    <w:rsid w:val="002957D7"/>
    <w:rsid w:val="002B3621"/>
    <w:rsid w:val="002D5563"/>
    <w:rsid w:val="002E3E72"/>
    <w:rsid w:val="002E6851"/>
    <w:rsid w:val="00341DAE"/>
    <w:rsid w:val="00357F41"/>
    <w:rsid w:val="00423698"/>
    <w:rsid w:val="00444E7E"/>
    <w:rsid w:val="004B33E4"/>
    <w:rsid w:val="004F71EE"/>
    <w:rsid w:val="005462B0"/>
    <w:rsid w:val="005A12C0"/>
    <w:rsid w:val="005B1C22"/>
    <w:rsid w:val="005F0010"/>
    <w:rsid w:val="00616002"/>
    <w:rsid w:val="00622D5E"/>
    <w:rsid w:val="00625712"/>
    <w:rsid w:val="00634F73"/>
    <w:rsid w:val="006F1836"/>
    <w:rsid w:val="00721FF4"/>
    <w:rsid w:val="00725F5D"/>
    <w:rsid w:val="00740E9D"/>
    <w:rsid w:val="00745D52"/>
    <w:rsid w:val="00745EC6"/>
    <w:rsid w:val="00752468"/>
    <w:rsid w:val="007C7C89"/>
    <w:rsid w:val="007E3719"/>
    <w:rsid w:val="008067FE"/>
    <w:rsid w:val="0084600A"/>
    <w:rsid w:val="0084728B"/>
    <w:rsid w:val="00847890"/>
    <w:rsid w:val="0085255F"/>
    <w:rsid w:val="00854D5B"/>
    <w:rsid w:val="008631B1"/>
    <w:rsid w:val="008662F5"/>
    <w:rsid w:val="0089432A"/>
    <w:rsid w:val="008B6DE3"/>
    <w:rsid w:val="008F6C0C"/>
    <w:rsid w:val="00910B73"/>
    <w:rsid w:val="0096292B"/>
    <w:rsid w:val="00975EE1"/>
    <w:rsid w:val="009A1249"/>
    <w:rsid w:val="009C2069"/>
    <w:rsid w:val="009E1914"/>
    <w:rsid w:val="00A17529"/>
    <w:rsid w:val="00A418B6"/>
    <w:rsid w:val="00A9339F"/>
    <w:rsid w:val="00AB61AF"/>
    <w:rsid w:val="00AF6112"/>
    <w:rsid w:val="00B11852"/>
    <w:rsid w:val="00B32B5D"/>
    <w:rsid w:val="00B4237B"/>
    <w:rsid w:val="00B60471"/>
    <w:rsid w:val="00BB124B"/>
    <w:rsid w:val="00BB4EF0"/>
    <w:rsid w:val="00BF68BB"/>
    <w:rsid w:val="00C3187D"/>
    <w:rsid w:val="00C76DBF"/>
    <w:rsid w:val="00CA4124"/>
    <w:rsid w:val="00CF5E60"/>
    <w:rsid w:val="00D21E72"/>
    <w:rsid w:val="00D6765F"/>
    <w:rsid w:val="00D95F29"/>
    <w:rsid w:val="00DF1DDC"/>
    <w:rsid w:val="00E16D72"/>
    <w:rsid w:val="00E315E3"/>
    <w:rsid w:val="00E57619"/>
    <w:rsid w:val="00E920AE"/>
    <w:rsid w:val="00F13DF6"/>
    <w:rsid w:val="00F3008F"/>
    <w:rsid w:val="00F5610C"/>
    <w:rsid w:val="00F630E4"/>
    <w:rsid w:val="00FA62E3"/>
    <w:rsid w:val="00FB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BAD68"/>
  <w15:chartTrackingRefBased/>
  <w15:docId w15:val="{479992EB-83F6-4782-A8EF-1A8E6DBA5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51figurecaption">
    <w:name w:val="MDPI_5.1_figure_caption"/>
    <w:basedOn w:val="Normal"/>
    <w:qFormat/>
    <w:rsid w:val="002E3E72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64CoI">
    <w:name w:val="MDPI_6.4_CoI"/>
    <w:basedOn w:val="Normal"/>
    <w:qFormat/>
    <w:rsid w:val="002E3E72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21heading1">
    <w:name w:val="MDPI_2.1_heading1"/>
    <w:basedOn w:val="Normal"/>
    <w:qFormat/>
    <w:rsid w:val="002E3E72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2E3E72"/>
  </w:style>
  <w:style w:type="character" w:styleId="Hyperlink">
    <w:name w:val="Hyperlink"/>
    <w:uiPriority w:val="99"/>
    <w:semiHidden/>
    <w:unhideWhenUsed/>
    <w:rsid w:val="002E3E72"/>
    <w:rPr>
      <w:color w:val="0563C1"/>
      <w:u w:val="single"/>
    </w:rPr>
  </w:style>
  <w:style w:type="paragraph" w:customStyle="1" w:styleId="MDPI13authornames">
    <w:name w:val="MDPI_1.3_authornames"/>
    <w:basedOn w:val="Normal"/>
    <w:next w:val="MDPI14history"/>
    <w:qFormat/>
    <w:rsid w:val="002E3E7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2title">
    <w:name w:val="MDPI_1.2_title"/>
    <w:next w:val="MDPI13authornames"/>
    <w:qFormat/>
    <w:rsid w:val="002E3E72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color w:val="000000"/>
      <w:sz w:val="36"/>
      <w:szCs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2E3E72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2E3E72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character" w:styleId="Strong">
    <w:name w:val="Strong"/>
    <w:basedOn w:val="DefaultParagraphFont"/>
    <w:uiPriority w:val="22"/>
    <w:qFormat/>
    <w:rsid w:val="002E3E72"/>
    <w:rPr>
      <w:b/>
      <w:bCs/>
    </w:rPr>
  </w:style>
  <w:style w:type="table" w:styleId="TableGrid">
    <w:name w:val="Table Grid"/>
    <w:basedOn w:val="TableNormal"/>
    <w:uiPriority w:val="39"/>
    <w:rsid w:val="002E3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41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1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Beale@csiro.au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openxmlformats.org/officeDocument/2006/relationships/hyperlink" Target="mailto:Avinash.Karpe@csiro.au" TargetMode="External"/><Relationship Id="rId12" Type="http://schemas.openxmlformats.org/officeDocument/2006/relationships/hyperlink" Target="mailto:David.Beale@csiro.au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mailto:R.Shah@csiro.au" TargetMode="External"/><Relationship Id="rId11" Type="http://schemas.openxmlformats.org/officeDocument/2006/relationships/hyperlink" Target="mailto:Michelle.Colgrave@csiro.au" TargetMode="External"/><Relationship Id="rId24" Type="http://schemas.openxmlformats.org/officeDocument/2006/relationships/image" Target="media/image12.png"/><Relationship Id="rId5" Type="http://schemas.openxmlformats.org/officeDocument/2006/relationships/hyperlink" Target="mailto:rshah@swin.edu.au" TargetMode="Externa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hyperlink" Target="mailto:Kate.McMillan@csiro.au" TargetMode="External"/><Relationship Id="rId19" Type="http://schemas.openxmlformats.org/officeDocument/2006/relationships/image" Target="media/image7.png"/><Relationship Id="rId4" Type="http://schemas.openxmlformats.org/officeDocument/2006/relationships/hyperlink" Target="mailto:Snehal.Jadhav@deakin.edu.au" TargetMode="External"/><Relationship Id="rId9" Type="http://schemas.openxmlformats.org/officeDocument/2006/relationships/hyperlink" Target="mailto:Robert.Barlow@csiro.au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3697</Words>
  <Characters>21079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O</Company>
  <LinksUpToDate>false</LinksUpToDate>
  <CharactersWithSpaces>2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le, David (L&amp;W, Dutton Park)</dc:creator>
  <cp:keywords/>
  <dc:description/>
  <cp:lastModifiedBy>Beale, David (L&amp;W, Dutton Park)</cp:lastModifiedBy>
  <cp:revision>2</cp:revision>
  <dcterms:created xsi:type="dcterms:W3CDTF">2021-01-11T01:06:00Z</dcterms:created>
  <dcterms:modified xsi:type="dcterms:W3CDTF">2021-01-11T01:06:00Z</dcterms:modified>
</cp:coreProperties>
</file>